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1DC64" w14:textId="77777777" w:rsidR="006D16AD" w:rsidRPr="00ED3114" w:rsidRDefault="006D16AD" w:rsidP="006D16AD">
      <w:pPr>
        <w:pStyle w:val="Heading1"/>
        <w:rPr>
          <w:rFonts w:ascii="Times New Roman" w:hAnsi="Times New Roman"/>
          <w:sz w:val="24"/>
          <w:szCs w:val="24"/>
        </w:rPr>
      </w:pPr>
      <w:bookmarkStart w:id="0" w:name="_Hlk527716208"/>
      <w:r w:rsidRPr="00ED3114">
        <w:rPr>
          <w:rFonts w:ascii="Times New Roman" w:hAnsi="Times New Roman"/>
          <w:noProof/>
          <w:sz w:val="24"/>
          <w:szCs w:val="24"/>
        </w:rPr>
        <w:t>Supplementary</w:t>
      </w:r>
      <w:r w:rsidRPr="00ED3114">
        <w:rPr>
          <w:rFonts w:ascii="Times New Roman" w:hAnsi="Times New Roman"/>
          <w:sz w:val="24"/>
          <w:szCs w:val="24"/>
        </w:rPr>
        <w:t xml:space="preserve"> information</w:t>
      </w:r>
    </w:p>
    <w:p w14:paraId="2C738817" w14:textId="736B7B1C" w:rsidR="005B2026" w:rsidRPr="005B2026" w:rsidRDefault="006E3119" w:rsidP="006D16AD">
      <w:pPr>
        <w:jc w:val="both"/>
        <w:rPr>
          <w:rFonts w:ascii="Times New Roman" w:hAnsi="Times New Roman" w:cstheme="minorHAnsi"/>
          <w:b/>
          <w:sz w:val="24"/>
          <w:szCs w:val="24"/>
        </w:rPr>
      </w:pPr>
      <w:r>
        <w:rPr>
          <w:rFonts w:ascii="Times New Roman" w:hAnsi="Times New Roman" w:cstheme="minorHAnsi"/>
          <w:sz w:val="24"/>
          <w:szCs w:val="24"/>
        </w:rPr>
        <w:t>Table</w:t>
      </w:r>
      <w:r w:rsidR="006D16AD" w:rsidRPr="006D16AD">
        <w:rPr>
          <w:rFonts w:ascii="Times New Roman" w:hAnsi="Times New Roman" w:cstheme="minorHAnsi"/>
          <w:sz w:val="24"/>
          <w:szCs w:val="24"/>
        </w:rPr>
        <w:t xml:space="preserve"> </w:t>
      </w:r>
      <w:r>
        <w:rPr>
          <w:rFonts w:ascii="Times New Roman" w:hAnsi="Times New Roman" w:cstheme="minorHAnsi"/>
          <w:sz w:val="24"/>
          <w:szCs w:val="24"/>
        </w:rPr>
        <w:t>S</w:t>
      </w:r>
      <w:r w:rsidR="006D16AD" w:rsidRPr="006D16AD">
        <w:rPr>
          <w:rFonts w:ascii="Times New Roman" w:hAnsi="Times New Roman" w:cstheme="minorHAnsi"/>
          <w:sz w:val="24"/>
          <w:szCs w:val="24"/>
        </w:rPr>
        <w:t xml:space="preserve">1. </w:t>
      </w:r>
      <w:r w:rsidR="005B2026" w:rsidRPr="005B2026">
        <w:rPr>
          <w:rFonts w:ascii="Times New Roman" w:hAnsi="Times New Roman" w:cstheme="minorHAnsi"/>
          <w:b/>
          <w:sz w:val="24"/>
          <w:szCs w:val="24"/>
        </w:rPr>
        <w:t>List of fatty acid concentrations</w:t>
      </w:r>
      <w:r w:rsidR="005B2026">
        <w:rPr>
          <w:rFonts w:ascii="Times New Roman" w:hAnsi="Times New Roman" w:cstheme="minorHAnsi"/>
          <w:b/>
          <w:sz w:val="24"/>
          <w:szCs w:val="24"/>
        </w:rPr>
        <w:t>.</w:t>
      </w:r>
    </w:p>
    <w:p w14:paraId="2580F126" w14:textId="2DC7B753" w:rsidR="006D16AD" w:rsidRPr="006D16AD" w:rsidRDefault="006D16AD" w:rsidP="006D16AD">
      <w:pPr>
        <w:jc w:val="both"/>
        <w:rPr>
          <w:rFonts w:ascii="Times New Roman" w:hAnsi="Times New Roman" w:cstheme="minorHAnsi"/>
          <w:sz w:val="24"/>
          <w:szCs w:val="24"/>
        </w:rPr>
      </w:pPr>
      <w:r w:rsidRPr="006D16AD">
        <w:rPr>
          <w:rFonts w:ascii="Times New Roman" w:hAnsi="Times New Roman" w:cstheme="minorHAnsi"/>
          <w:sz w:val="24"/>
          <w:szCs w:val="24"/>
        </w:rPr>
        <w:t>Concentrations of total fatty acids (TFA: ng/nematode; TFA/biomass: ng/µm</w:t>
      </w:r>
      <w:r w:rsidRPr="006D16AD">
        <w:rPr>
          <w:rFonts w:ascii="Times New Roman" w:hAnsi="Times New Roman" w:cstheme="minorHAnsi"/>
          <w:sz w:val="24"/>
          <w:szCs w:val="24"/>
          <w:vertAlign w:val="superscript"/>
        </w:rPr>
        <w:t>3</w:t>
      </w:r>
      <w:r w:rsidRPr="006D16AD">
        <w:rPr>
          <w:rFonts w:ascii="Times New Roman" w:hAnsi="Times New Roman" w:cstheme="minorHAnsi"/>
          <w:sz w:val="24"/>
          <w:szCs w:val="24"/>
        </w:rPr>
        <w:t>), relative concentrations of specific fatty acids or FA classes (%), and values of some FA ratios with biomarker value in nine estuarine tidal flat nematode species.</w:t>
      </w:r>
      <w:r w:rsidR="00A85596">
        <w:rPr>
          <w:rFonts w:ascii="Times New Roman" w:hAnsi="Times New Roman" w:cstheme="minorHAnsi"/>
          <w:sz w:val="24"/>
          <w:szCs w:val="24"/>
        </w:rPr>
        <w:t xml:space="preserve"> </w:t>
      </w:r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M, P, T, D, On, Od,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Enoplu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,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Enoplo</w:t>
      </w:r>
      <w:proofErr w:type="spellEnd"/>
      <w:r w:rsidR="00A85596">
        <w:rPr>
          <w:rFonts w:ascii="Times New Roman" w:hAnsi="Times New Roman" w:cstheme="minorHAnsi"/>
          <w:sz w:val="24"/>
          <w:szCs w:val="24"/>
        </w:rPr>
        <w:t xml:space="preserve"> and </w:t>
      </w:r>
      <w:r w:rsidR="00A85596" w:rsidRPr="00A85596">
        <w:rPr>
          <w:rFonts w:ascii="Times New Roman" w:hAnsi="Times New Roman" w:cstheme="minorHAnsi"/>
          <w:i/>
          <w:sz w:val="24"/>
          <w:szCs w:val="24"/>
        </w:rPr>
        <w:t>A</w:t>
      </w:r>
      <w:r w:rsidR="00A85596">
        <w:rPr>
          <w:rFonts w:ascii="Times New Roman" w:hAnsi="Times New Roman" w:cstheme="minorHAnsi"/>
          <w:sz w:val="24"/>
          <w:szCs w:val="24"/>
        </w:rPr>
        <w:t xml:space="preserve"> indicate the nematode species: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Metachromadora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remanei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,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Praeacanthonchus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 punctatus,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Theristus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 acer,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Daptonema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hirsutus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,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Oncholaimus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oxyuris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>,</w:t>
      </w:r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Odontophora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setosus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,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Enoplus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 brevis,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Enoploides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longispiculosus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>,</w:t>
      </w:r>
      <w:r w:rsidR="00A85596">
        <w:rPr>
          <w:rFonts w:ascii="Times New Roman" w:hAnsi="Times New Roman" w:cstheme="minorHAnsi"/>
          <w:sz w:val="24"/>
          <w:szCs w:val="24"/>
        </w:rPr>
        <w:t xml:space="preserve"> and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Adoncholaimus</w:t>
      </w:r>
      <w:proofErr w:type="spellEnd"/>
      <w:r w:rsidR="00A85596" w:rsidRPr="00A85596">
        <w:rPr>
          <w:rFonts w:ascii="Times New Roman" w:hAnsi="Times New Roman" w:cstheme="minorHAnsi"/>
          <w:i/>
          <w:sz w:val="24"/>
          <w:szCs w:val="24"/>
        </w:rPr>
        <w:t xml:space="preserve"> </w:t>
      </w:r>
      <w:proofErr w:type="spellStart"/>
      <w:r w:rsidR="00A85596" w:rsidRPr="00A85596">
        <w:rPr>
          <w:rFonts w:ascii="Times New Roman" w:hAnsi="Times New Roman" w:cstheme="minorHAnsi"/>
          <w:i/>
          <w:sz w:val="24"/>
          <w:szCs w:val="24"/>
        </w:rPr>
        <w:t>fuscus</w:t>
      </w:r>
      <w:proofErr w:type="spellEnd"/>
      <w:r w:rsidR="00A85596">
        <w:rPr>
          <w:rFonts w:ascii="Times New Roman" w:hAnsi="Times New Roman" w:cstheme="minorHAnsi"/>
          <w:sz w:val="24"/>
          <w:szCs w:val="24"/>
        </w:rPr>
        <w:t>, respectively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72"/>
        <w:gridCol w:w="1039"/>
        <w:gridCol w:w="1102"/>
        <w:gridCol w:w="784"/>
        <w:gridCol w:w="784"/>
        <w:gridCol w:w="784"/>
        <w:gridCol w:w="828"/>
        <w:gridCol w:w="864"/>
        <w:gridCol w:w="784"/>
        <w:gridCol w:w="865"/>
      </w:tblGrid>
      <w:tr w:rsidR="007614A8" w:rsidRPr="00A85596" w14:paraId="1CCEE743" w14:textId="77777777" w:rsidTr="007614A8">
        <w:trPr>
          <w:trHeight w:val="218"/>
        </w:trPr>
        <w:tc>
          <w:tcPr>
            <w:tcW w:w="83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6058C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iables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DFA6AC" w14:textId="0565C642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A8559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M</w:t>
            </w:r>
          </w:p>
        </w:tc>
        <w:tc>
          <w:tcPr>
            <w:tcW w:w="58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9F405" w14:textId="2C738EAC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</w:t>
            </w:r>
          </w:p>
        </w:tc>
        <w:tc>
          <w:tcPr>
            <w:tcW w:w="41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E32DFF" w14:textId="576FD981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T</w:t>
            </w:r>
          </w:p>
        </w:tc>
        <w:tc>
          <w:tcPr>
            <w:tcW w:w="41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6862BC" w14:textId="3904FD8D" w:rsidR="007614A8" w:rsidRPr="007614A8" w:rsidRDefault="00A85596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A8559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</w:t>
            </w:r>
          </w:p>
        </w:tc>
        <w:tc>
          <w:tcPr>
            <w:tcW w:w="41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A08AA2" w14:textId="47CB6350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On</w:t>
            </w:r>
          </w:p>
        </w:tc>
        <w:tc>
          <w:tcPr>
            <w:tcW w:w="44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F33581" w14:textId="07DA9BEB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Od</w:t>
            </w:r>
          </w:p>
        </w:tc>
        <w:tc>
          <w:tcPr>
            <w:tcW w:w="45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5868BD" w14:textId="4F0A6CFB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7614A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Enoplu</w:t>
            </w:r>
            <w:proofErr w:type="spellEnd"/>
          </w:p>
        </w:tc>
        <w:tc>
          <w:tcPr>
            <w:tcW w:w="41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B6CA17" w14:textId="52A0D4B1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7614A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Enoplo</w:t>
            </w:r>
            <w:proofErr w:type="spellEnd"/>
          </w:p>
        </w:tc>
        <w:tc>
          <w:tcPr>
            <w:tcW w:w="46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73AD5F" w14:textId="193C8CD2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A</w:t>
            </w:r>
          </w:p>
        </w:tc>
      </w:tr>
      <w:tr w:rsidR="007614A8" w:rsidRPr="007614A8" w14:paraId="37EFE256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AAF56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F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5405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±19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2627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5±5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8115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±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D696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±2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775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5±30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9A22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±6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F29B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3±21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0CA2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2±100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8A85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89±89</w:t>
            </w:r>
          </w:p>
        </w:tc>
      </w:tr>
      <w:tr w:rsidR="007614A8" w:rsidRPr="007614A8" w14:paraId="4E48A425" w14:textId="77777777" w:rsidTr="007614A8">
        <w:trPr>
          <w:trHeight w:val="285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ABBF6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FA/ biomass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9811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6.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30F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16D9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CE6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3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A30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2.6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1355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6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7271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4505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5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AD42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1.9</w:t>
            </w:r>
          </w:p>
        </w:tc>
      </w:tr>
      <w:tr w:rsidR="007614A8" w:rsidRPr="007614A8" w14:paraId="740FDE30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DF515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F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0181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5±4.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8448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5±6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9CEA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8±3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9ADD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8±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DF9E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8±3.9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8E32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±2.7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E12C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6±1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34BA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7±2.3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982E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1±0.7</w:t>
            </w:r>
          </w:p>
        </w:tc>
      </w:tr>
      <w:tr w:rsidR="007614A8" w:rsidRPr="007614A8" w14:paraId="1AD23402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BC476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F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CA16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6±4.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9EC8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1±8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2C7C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5±3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7495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7±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4F72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9±3.9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A72A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6±2.7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C4DB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4±1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DA33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1±2.2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C6BD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5±0.6</w:t>
            </w:r>
          </w:p>
        </w:tc>
      </w:tr>
      <w:tr w:rsidR="007614A8" w:rsidRPr="007614A8" w14:paraId="799BE617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1F1FE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F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D58C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9±5.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3399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±6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4F5E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6±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B550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1±3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A800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±4.1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D8D9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5±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EA56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1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A43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2±1.5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450C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2±0.4</w:t>
            </w:r>
          </w:p>
        </w:tc>
      </w:tr>
      <w:tr w:rsidR="007614A8" w:rsidRPr="007614A8" w14:paraId="4697CAAF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ED99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6007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7±1.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DA9A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5±4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166B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7±3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7E6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1±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05D0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2±2.4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CBC5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1±2.8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137C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3±1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6C58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2±0.7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3E6B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8±1.1</w:t>
            </w:r>
          </w:p>
        </w:tc>
      </w:tr>
      <w:tr w:rsidR="007614A8" w:rsidRPr="007614A8" w14:paraId="19F84191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7763D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ω3puf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FD3C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±4.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B8BE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1±7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2C8E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9±2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2114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4±3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E604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5±2.9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FA11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9±2.3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A6E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6±0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3F62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±3.4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619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±0.4</w:t>
            </w:r>
          </w:p>
        </w:tc>
      </w:tr>
      <w:tr w:rsidR="007614A8" w:rsidRPr="007614A8" w14:paraId="45B7EDED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0B60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ω6puf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9487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±0.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D572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±1.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5DBF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±0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4A0A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±0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3B4D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9±0.9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D0F8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6±0.4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276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8615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±1.2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B542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3±0.4</w:t>
            </w:r>
          </w:p>
        </w:tc>
      </w:tr>
      <w:tr w:rsidR="007614A8" w:rsidRPr="007614A8" w14:paraId="1C84946E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F78CF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8PUF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83A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±0.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8769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±0.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9E35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400D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1D9D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F698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0E22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1824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0DFC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±0.1</w:t>
            </w:r>
          </w:p>
        </w:tc>
      </w:tr>
      <w:tr w:rsidR="007614A8" w:rsidRPr="007614A8" w14:paraId="44DA6D92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F04F9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E8E9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5±2.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1666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±5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4A9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8±0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606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2±2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D7DC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3±1.5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F08C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7±0.8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405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6±0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FE9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±1.4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83C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2±0.7</w:t>
            </w:r>
          </w:p>
        </w:tc>
      </w:tr>
      <w:tr w:rsidR="007614A8" w:rsidRPr="007614A8" w14:paraId="1396DBF3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A5DEC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1DF1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±1.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7F2E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±3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DA22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6±2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30BD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±5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9DDC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7±0.8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D9DE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1±0.9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0019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1±0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8A5D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±3.4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E93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1±0.5</w:t>
            </w:r>
          </w:p>
        </w:tc>
      </w:tr>
      <w:tr w:rsidR="007614A8" w:rsidRPr="007614A8" w14:paraId="6D943548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0BD64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PA/DH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E5D1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±0.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5812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±0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7F07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0A30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C0EC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±0.1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A99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±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B48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8CBD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1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0589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±0.1</w:t>
            </w:r>
          </w:p>
        </w:tc>
      </w:tr>
      <w:tr w:rsidR="007614A8" w:rsidRPr="007614A8" w14:paraId="055F79D5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CF879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3AC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5±4.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C078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±5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9CB5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±0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AA7C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±1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2E37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2±1.3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C4CB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±0.5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7696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2C64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±1.2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D0D9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8±0.4</w:t>
            </w:r>
          </w:p>
        </w:tc>
      </w:tr>
      <w:tr w:rsidR="007614A8" w:rsidRPr="007614A8" w14:paraId="39FE1CEF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18C4A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6:1ω7/c16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FB74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±0.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8BD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±0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D926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6293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8453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1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3990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2AA2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5DFA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1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1C27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</w:t>
            </w:r>
          </w:p>
        </w:tc>
      </w:tr>
      <w:tr w:rsidR="007614A8" w:rsidRPr="007614A8" w14:paraId="40466D72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8BE29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4:0+C16:0+C18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413B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20.1±1.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5581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3±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1CA9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5±3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6DBD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3±2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C11F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1±2.4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AAC5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3±0.8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25D7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3±1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AD8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8±0.6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2C61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2±1.2</w:t>
            </w:r>
          </w:p>
        </w:tc>
      </w:tr>
      <w:tr w:rsidR="007614A8" w:rsidRPr="007614A8" w14:paraId="0D5D615B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18960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5:0+C17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0155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±1.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FB94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±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35FE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3514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2C0C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±0.2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A68E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±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78B9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2C45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±0.1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34F7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±0.1</w:t>
            </w:r>
          </w:p>
        </w:tc>
      </w:tr>
      <w:tr w:rsidR="007614A8" w:rsidRPr="007614A8" w14:paraId="65A5C335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C85BF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8:1ω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3D83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±0.9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B6C8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±1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07FF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±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14A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7±0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102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8±3.2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2841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±0.5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1AED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9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D0AB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±0.6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16A4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7±0.3</w:t>
            </w:r>
          </w:p>
        </w:tc>
      </w:tr>
      <w:tr w:rsidR="007614A8" w:rsidRPr="007614A8" w14:paraId="739DB5AD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EBDAB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20:1+C22: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F204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±0.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58DB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±0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9B9F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±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FD31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28A4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±0.4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E921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±0.4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84CB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3A45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±0.2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5006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±0.1</w:t>
            </w:r>
          </w:p>
        </w:tc>
      </w:tr>
      <w:tr w:rsidR="007614A8" w:rsidRPr="007614A8" w14:paraId="55381E31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F9F85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7538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±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6F2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1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E6C6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±0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1BCE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9C69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±0.9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33C7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±0.5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32C8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0BAB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±0.8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8FAB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±0.3</w:t>
            </w:r>
          </w:p>
        </w:tc>
      </w:tr>
      <w:tr w:rsidR="007614A8" w:rsidRPr="007614A8" w14:paraId="2E0FEB12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B2F9D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24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96D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E8DA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D12B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2CDA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8E9E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1C8B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CE14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A41D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DD7E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</w:tr>
      <w:tr w:rsidR="007614A8" w:rsidRPr="007614A8" w14:paraId="6DA504EE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9CF95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8:1ω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D49E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±0.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8839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.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D616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F21B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±0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DF74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±2.7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4FBD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±0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D7FA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6234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.1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3072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±0.2</w:t>
            </w:r>
          </w:p>
        </w:tc>
      </w:tr>
      <w:tr w:rsidR="007614A8" w:rsidRPr="007614A8" w14:paraId="2D1218A3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B020A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C-SCF(C20-24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A22E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±0.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A001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±0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1413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0189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81C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8661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±2.9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06B8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ABDB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DDA7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</w:t>
            </w:r>
          </w:p>
        </w:tc>
      </w:tr>
      <w:tr w:rsidR="007614A8" w:rsidRPr="007614A8" w14:paraId="70F59FC7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7FB29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8:2ω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B147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±0.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DA28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1DC5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E6BF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FC5D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548B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40B4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222A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905F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.1</w:t>
            </w:r>
          </w:p>
        </w:tc>
      </w:tr>
      <w:tr w:rsidR="007614A8" w:rsidRPr="007614A8" w14:paraId="5948B60C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F7C19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:3ω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886A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277A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52A7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C021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9B9F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±0.2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F679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±0.2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5A3E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DE0E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±0.1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923A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.9</w:t>
            </w:r>
          </w:p>
        </w:tc>
      </w:tr>
      <w:tr w:rsidR="007614A8" w:rsidRPr="007614A8" w14:paraId="5FFF337A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CCD0A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:3ω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2DAF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60F0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AE08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446E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FE32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B337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1B78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A1CA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5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9A9A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±0</w:t>
            </w:r>
          </w:p>
        </w:tc>
      </w:tr>
      <w:tr w:rsidR="007614A8" w:rsidRPr="007614A8" w14:paraId="6CB2EDDC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6C33C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4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CAE8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±0.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1950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±0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E980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B8C7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8094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±0.1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9634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±0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27D3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BCDC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.2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30B3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±0.2</w:t>
            </w:r>
          </w:p>
        </w:tc>
      </w:tr>
      <w:tr w:rsidR="007614A8" w:rsidRPr="007614A8" w14:paraId="717BBA43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C14CC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5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6A3F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±1.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E3A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±1.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5EB2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B62E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E1E0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±0.1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37BF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68E4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C85A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±0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FD49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±0.1</w:t>
            </w:r>
          </w:p>
        </w:tc>
      </w:tr>
      <w:tr w:rsidR="007614A8" w:rsidRPr="007614A8" w14:paraId="1C0E58A0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57D86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5:1ω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D47C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.9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7B62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±1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3984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50E9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E99C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±0.1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EC4C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003C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EA37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1CFD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</w:tr>
      <w:tr w:rsidR="007614A8" w:rsidRPr="007614A8" w14:paraId="1D2D9EAC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AA18D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49D9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7±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EEEB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±2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7DCA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±2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097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±1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E3FA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±0.5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BCBF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±0.5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CF3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±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8613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7±0.7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57F3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6±0.1</w:t>
            </w:r>
          </w:p>
        </w:tc>
      </w:tr>
      <w:tr w:rsidR="007614A8" w:rsidRPr="007614A8" w14:paraId="26417594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CE98C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6:2ω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A17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.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7F52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5A51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BA3B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3C7E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5D8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712F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F434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5DC4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1</w:t>
            </w:r>
          </w:p>
        </w:tc>
      </w:tr>
      <w:tr w:rsidR="007614A8" w:rsidRPr="007614A8" w14:paraId="24E43D79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86F21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6:3ω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C1FF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±0.9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29AC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±0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779B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428C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D645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E1AD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98D4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D42A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27EB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±0.1</w:t>
            </w:r>
          </w:p>
        </w:tc>
      </w:tr>
      <w:tr w:rsidR="007614A8" w:rsidRPr="007614A8" w14:paraId="5FDD9A8A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722B2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7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AFB6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±0.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B781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B8DE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FDEE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847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±0.1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25BD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A3C5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±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C64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±0.1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478D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</w:t>
            </w:r>
          </w:p>
        </w:tc>
      </w:tr>
      <w:tr w:rsidR="007614A8" w:rsidRPr="007614A8" w14:paraId="55BEEF13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E7B52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7:1ω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D4C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±1.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9986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±4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8C91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836A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470D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9C45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E2E7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8BA6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31BD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</w:t>
            </w:r>
          </w:p>
        </w:tc>
      </w:tr>
      <w:tr w:rsidR="007614A8" w:rsidRPr="007614A8" w14:paraId="7E48D02E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6970D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8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D9DD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±0.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C61C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±1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0A72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±1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9470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±1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7AD4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4±2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FDB7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6±0.4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3D13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±1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E8C3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3±0.2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5F44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±1.2</w:t>
            </w:r>
          </w:p>
        </w:tc>
      </w:tr>
      <w:tr w:rsidR="007614A8" w:rsidRPr="007614A8" w14:paraId="734A73F4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7821A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8:2ω6cis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6EFF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1C73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±0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4E1E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B08A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6B45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0919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E4BF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4EAB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E54D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</w:t>
            </w:r>
          </w:p>
        </w:tc>
      </w:tr>
      <w:tr w:rsidR="007614A8" w:rsidRPr="007614A8" w14:paraId="7EDECE7E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F578C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8:2ω6tr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E4BB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±0.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35C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7DBE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BE0C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AB3B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D5EA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±0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4169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358F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A2D0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1</w:t>
            </w:r>
          </w:p>
        </w:tc>
      </w:tr>
      <w:tr w:rsidR="007614A8" w:rsidRPr="007614A8" w14:paraId="01BB7017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4AD43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8: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7B5F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D6BC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D56A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189C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F539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769F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981A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F916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8E23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</w:t>
            </w:r>
          </w:p>
        </w:tc>
      </w:tr>
      <w:tr w:rsidR="007614A8" w:rsidRPr="007614A8" w14:paraId="40CC50AB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7CBA5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8:4ω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C2FA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±0.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C87F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9AD7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126D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BFA2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92B6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2B17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FBC3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344A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</w:tr>
      <w:tr w:rsidR="007614A8" w:rsidRPr="007614A8" w14:paraId="74900C5A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7FD7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20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8658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±0.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AA5D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±0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9B1E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C19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25D9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E3C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±2.9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B7AD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5A9B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D5A5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±0</w:t>
            </w:r>
          </w:p>
        </w:tc>
      </w:tr>
      <w:tr w:rsidR="007614A8" w:rsidRPr="007614A8" w14:paraId="31A769CF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6DAD8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20: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67DF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.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A487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B74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21C4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34CD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.1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8DDA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±0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B426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040B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±0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0772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±0.1</w:t>
            </w:r>
          </w:p>
        </w:tc>
      </w:tr>
      <w:tr w:rsidR="007614A8" w:rsidRPr="007614A8" w14:paraId="3D27F3B3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2F9D8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20: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7D6E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BD9B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D43F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50A7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F1F6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±0.4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426F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7407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2A8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±0.1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5F6C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.1</w:t>
            </w:r>
          </w:p>
        </w:tc>
      </w:tr>
      <w:tr w:rsidR="007614A8" w:rsidRPr="007614A8" w14:paraId="5740BB30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CEC99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21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D89D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.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ECCC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30B4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1E2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5679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469F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12B1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E60B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19DD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</w:tr>
      <w:tr w:rsidR="007614A8" w:rsidRPr="007614A8" w14:paraId="2B4AF588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9F85D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22: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9FAB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±0.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47D7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±0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E64E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097A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6B6F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4FAC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±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5C64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±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4D37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2044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±0</w:t>
            </w:r>
          </w:p>
        </w:tc>
      </w:tr>
      <w:tr w:rsidR="007614A8" w:rsidRPr="007614A8" w14:paraId="06452CA9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A1ECC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22:1ω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C616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±0.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0CE6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±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A610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±0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8AF6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D807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±0.4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6603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3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6427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0042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±0.2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C25D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±0</w:t>
            </w:r>
          </w:p>
        </w:tc>
      </w:tr>
      <w:tr w:rsidR="007614A8" w:rsidRPr="007614A8" w14:paraId="66B4D54B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F0AAA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E93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±0.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8759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±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4171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±0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7BE1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±1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3D99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±0.5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E2A2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2±0.5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EC0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5±0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5EA0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±1.5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5FA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±0.2</w:t>
            </w:r>
          </w:p>
        </w:tc>
      </w:tr>
      <w:tr w:rsidR="007614A8" w:rsidRPr="007614A8" w14:paraId="718956F6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7795C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24:1ω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7937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11C4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±0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7177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7FE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±2.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4BAC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650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±0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64CE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11CD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±0.1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9B8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±0.4</w:t>
            </w:r>
          </w:p>
        </w:tc>
      </w:tr>
      <w:tr w:rsidR="007614A8" w:rsidRPr="007614A8" w14:paraId="2AA6D7B5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A16ED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6:2+C16: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E49C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±1.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2372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±1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AD2C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4B63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F565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012D5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5D4F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B50C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6BB2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±0.1</w:t>
            </w:r>
          </w:p>
        </w:tc>
      </w:tr>
      <w:tr w:rsidR="007614A8" w:rsidRPr="007614A8" w14:paraId="42C6DA18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DFCFD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C16:1ω7+C18:1ω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F65A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26.6±4.9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AA4A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9±6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BB2D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9±1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9054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6±1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D25F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±2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6BAD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±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AADD6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3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BBB8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±1.8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5897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±0.2</w:t>
            </w:r>
          </w:p>
        </w:tc>
      </w:tr>
      <w:tr w:rsidR="007614A8" w:rsidRPr="007614A8" w14:paraId="359C673E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991F9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20:1ω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1F3B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±0.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EBF4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±0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C781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±0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88CE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380AB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±0.2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C03D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±0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C92F8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F069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±0.1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CA82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±0.2</w:t>
            </w:r>
          </w:p>
        </w:tc>
      </w:tr>
      <w:tr w:rsidR="007614A8" w:rsidRPr="007614A8" w14:paraId="649CE0E7" w14:textId="77777777" w:rsidTr="007614A8">
        <w:trPr>
          <w:trHeight w:val="203"/>
        </w:trPr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18566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HA/EPA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765A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±0.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3C270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±0.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70573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8E08D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±0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B378C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±0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EC3C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±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9CC4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±0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E02C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±0.3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E520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±0</w:t>
            </w:r>
          </w:p>
        </w:tc>
      </w:tr>
      <w:tr w:rsidR="007614A8" w:rsidRPr="007614A8" w14:paraId="00B30250" w14:textId="77777777" w:rsidTr="007614A8">
        <w:trPr>
          <w:trHeight w:val="210"/>
        </w:trPr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CF760" w14:textId="77777777" w:rsidR="007614A8" w:rsidRPr="007614A8" w:rsidRDefault="007614A8" w:rsidP="007614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FA/SFA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5B0892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±0.2</w:t>
            </w:r>
          </w:p>
        </w:tc>
        <w:tc>
          <w:tcPr>
            <w:tcW w:w="5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64BC0E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±0.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8F380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±1.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6567AA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±1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46E029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±0.2</w:t>
            </w:r>
          </w:p>
        </w:tc>
        <w:tc>
          <w:tcPr>
            <w:tcW w:w="4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128B6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±0.6</w:t>
            </w:r>
          </w:p>
        </w:tc>
        <w:tc>
          <w:tcPr>
            <w:tcW w:w="4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7A56F7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±0.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672131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±0.2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11804" w14:textId="77777777" w:rsidR="007614A8" w:rsidRPr="007614A8" w:rsidRDefault="007614A8" w:rsidP="007614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614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±0.1</w:t>
            </w:r>
          </w:p>
        </w:tc>
      </w:tr>
    </w:tbl>
    <w:p w14:paraId="4C9BCFC0" w14:textId="13D4CF6E" w:rsidR="006D16AD" w:rsidRPr="006D16AD" w:rsidRDefault="007614A8" w:rsidP="006D16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F1FE4">
        <w:rPr>
          <w:rFonts w:ascii="Times New Roman" w:hAnsi="Times New Roman" w:cstheme="minorHAnsi"/>
          <w:sz w:val="16"/>
          <w:szCs w:val="24"/>
        </w:rPr>
        <w:t xml:space="preserve">values </w:t>
      </w:r>
      <w:r>
        <w:rPr>
          <w:rFonts w:ascii="Times New Roman" w:hAnsi="Times New Roman" w:cstheme="minorHAnsi"/>
          <w:sz w:val="16"/>
          <w:szCs w:val="24"/>
        </w:rPr>
        <w:t xml:space="preserve">lower than 1 % </w:t>
      </w:r>
      <w:r w:rsidRPr="002F1FE4">
        <w:rPr>
          <w:rFonts w:ascii="Times New Roman" w:hAnsi="Times New Roman" w:cstheme="minorHAnsi"/>
          <w:sz w:val="16"/>
          <w:szCs w:val="24"/>
        </w:rPr>
        <w:t xml:space="preserve">are marked </w:t>
      </w:r>
      <w:r>
        <w:rPr>
          <w:rFonts w:ascii="Times New Roman" w:hAnsi="Times New Roman" w:cstheme="minorHAnsi"/>
          <w:sz w:val="16"/>
          <w:szCs w:val="24"/>
        </w:rPr>
        <w:t>with -</w:t>
      </w:r>
      <w:r w:rsidRPr="002F1FE4">
        <w:rPr>
          <w:rFonts w:ascii="Times New Roman" w:hAnsi="Times New Roman" w:cstheme="minorHAnsi"/>
          <w:sz w:val="16"/>
          <w:szCs w:val="24"/>
        </w:rPr>
        <w:t>.</w:t>
      </w:r>
    </w:p>
    <w:p w14:paraId="72D7712E" w14:textId="0426FBD1" w:rsidR="005B2026" w:rsidRDefault="006E3119" w:rsidP="006D16AD">
      <w:pPr>
        <w:jc w:val="both"/>
        <w:rPr>
          <w:rFonts w:ascii="Times New Roman" w:hAnsi="Times New Roman" w:cstheme="minorHAnsi"/>
          <w:sz w:val="24"/>
          <w:szCs w:val="24"/>
        </w:rPr>
      </w:pPr>
      <w:r>
        <w:rPr>
          <w:rFonts w:ascii="Times New Roman" w:hAnsi="Times New Roman" w:cstheme="minorHAnsi"/>
          <w:sz w:val="24"/>
          <w:szCs w:val="24"/>
        </w:rPr>
        <w:t>Table S2</w:t>
      </w:r>
      <w:r w:rsidR="006D16AD" w:rsidRPr="006D16AD">
        <w:rPr>
          <w:rFonts w:ascii="Times New Roman" w:hAnsi="Times New Roman" w:cstheme="minorHAnsi"/>
          <w:sz w:val="24"/>
          <w:szCs w:val="24"/>
        </w:rPr>
        <w:t xml:space="preserve">. </w:t>
      </w:r>
      <w:r w:rsidR="006D16AD" w:rsidRPr="005B2026">
        <w:rPr>
          <w:rFonts w:ascii="Times New Roman" w:hAnsi="Times New Roman" w:cstheme="minorHAnsi"/>
          <w:b/>
          <w:sz w:val="24"/>
          <w:szCs w:val="24"/>
        </w:rPr>
        <w:t xml:space="preserve">Results of PERMANOVA on </w:t>
      </w:r>
      <w:r w:rsidR="006D16AD" w:rsidRPr="006E3119">
        <w:rPr>
          <w:rFonts w:ascii="Times New Roman" w:hAnsi="Times New Roman" w:cstheme="minorHAnsi"/>
          <w:b/>
          <w:noProof/>
          <w:sz w:val="24"/>
          <w:szCs w:val="24"/>
        </w:rPr>
        <w:t>dataset</w:t>
      </w:r>
      <w:r w:rsidR="006D16AD" w:rsidRPr="005B2026">
        <w:rPr>
          <w:rFonts w:ascii="Times New Roman" w:hAnsi="Times New Roman" w:cstheme="minorHAnsi"/>
          <w:b/>
          <w:sz w:val="24"/>
          <w:szCs w:val="24"/>
        </w:rPr>
        <w:t xml:space="preserve"> of different FA classes and biomarkers in nine species of nematodes.</w:t>
      </w:r>
      <w:r w:rsidR="006D16AD" w:rsidRPr="006D16AD">
        <w:rPr>
          <w:rFonts w:ascii="Times New Roman" w:hAnsi="Times New Roman" w:cstheme="minorHAnsi"/>
          <w:sz w:val="24"/>
          <w:szCs w:val="24"/>
        </w:rPr>
        <w:t xml:space="preserve"> </w:t>
      </w:r>
    </w:p>
    <w:p w14:paraId="107DD391" w14:textId="6BEDC5BD" w:rsidR="006D16AD" w:rsidRPr="006D16AD" w:rsidRDefault="006D16AD" w:rsidP="006D16AD">
      <w:pPr>
        <w:jc w:val="both"/>
        <w:rPr>
          <w:rFonts w:ascii="Times New Roman" w:hAnsi="Times New Roman" w:cstheme="minorHAnsi"/>
          <w:sz w:val="24"/>
          <w:szCs w:val="24"/>
        </w:rPr>
      </w:pPr>
      <w:r w:rsidRPr="006D16AD">
        <w:rPr>
          <w:rFonts w:ascii="Times New Roman" w:hAnsi="Times New Roman" w:cstheme="minorHAnsi"/>
          <w:sz w:val="24"/>
          <w:szCs w:val="24"/>
        </w:rPr>
        <w:t xml:space="preserve">Species are indicated by their genus name; </w:t>
      </w:r>
      <w:r w:rsidRPr="00CE203A">
        <w:rPr>
          <w:rFonts w:ascii="Times New Roman" w:hAnsi="Times New Roman" w:cstheme="minorHAnsi"/>
          <w:i/>
          <w:sz w:val="24"/>
          <w:szCs w:val="24"/>
        </w:rPr>
        <w:t>A</w:t>
      </w:r>
      <w:r w:rsidRPr="006D16AD">
        <w:rPr>
          <w:rFonts w:ascii="Times New Roman" w:hAnsi="Times New Roman" w:cstheme="minorHAnsi"/>
          <w:sz w:val="24"/>
          <w:szCs w:val="24"/>
        </w:rPr>
        <w:t xml:space="preserve"> presents the results of the main tests and of PERMDISP tests, while </w:t>
      </w:r>
      <w:r w:rsidRPr="00CE203A">
        <w:rPr>
          <w:rFonts w:ascii="Times New Roman" w:hAnsi="Times New Roman" w:cstheme="minorHAnsi"/>
          <w:i/>
          <w:sz w:val="24"/>
          <w:szCs w:val="24"/>
        </w:rPr>
        <w:t xml:space="preserve">B </w:t>
      </w:r>
      <w:r w:rsidRPr="006D16AD">
        <w:rPr>
          <w:rFonts w:ascii="Times New Roman" w:hAnsi="Times New Roman" w:cstheme="minorHAnsi"/>
          <w:sz w:val="24"/>
          <w:szCs w:val="24"/>
        </w:rPr>
        <w:t xml:space="preserve">shows the results of pairwise tests. </w:t>
      </w:r>
    </w:p>
    <w:p w14:paraId="462A1AD9" w14:textId="77777777" w:rsidR="006D16AD" w:rsidRPr="006D16AD" w:rsidRDefault="006D16AD" w:rsidP="006D16AD">
      <w:pPr>
        <w:spacing w:after="0" w:line="240" w:lineRule="auto"/>
        <w:jc w:val="both"/>
        <w:rPr>
          <w:rFonts w:ascii="Times New Roman" w:hAnsi="Times New Roman" w:cstheme="minorHAnsi"/>
          <w:sz w:val="16"/>
        </w:rPr>
      </w:pPr>
    </w:p>
    <w:p w14:paraId="5854C103" w14:textId="2AA05DA4" w:rsidR="006D16AD" w:rsidRPr="006D16AD" w:rsidRDefault="006D16AD" w:rsidP="006D16AD">
      <w:pPr>
        <w:spacing w:after="0" w:line="240" w:lineRule="auto"/>
        <w:ind w:left="283"/>
        <w:jc w:val="both"/>
        <w:rPr>
          <w:rFonts w:ascii="Times New Roman" w:hAnsi="Times New Roman" w:cstheme="minorHAnsi"/>
          <w:sz w:val="24"/>
          <w:szCs w:val="24"/>
        </w:rPr>
      </w:pPr>
      <w:r w:rsidRPr="006D16AD">
        <w:rPr>
          <w:rFonts w:ascii="Times New Roman" w:hAnsi="Times New Roman" w:cstheme="minorHAnsi"/>
          <w:sz w:val="24"/>
          <w:szCs w:val="24"/>
        </w:rPr>
        <w:t>A</w:t>
      </w:r>
    </w:p>
    <w:tbl>
      <w:tblPr>
        <w:tblW w:w="7829" w:type="dxa"/>
        <w:tblLook w:val="04A0" w:firstRow="1" w:lastRow="0" w:firstColumn="1" w:lastColumn="0" w:noHBand="0" w:noVBand="1"/>
      </w:tblPr>
      <w:tblGrid>
        <w:gridCol w:w="1570"/>
        <w:gridCol w:w="1020"/>
        <w:gridCol w:w="1020"/>
        <w:gridCol w:w="1020"/>
        <w:gridCol w:w="1020"/>
        <w:gridCol w:w="1020"/>
        <w:gridCol w:w="1159"/>
      </w:tblGrid>
      <w:tr w:rsidR="006D16AD" w:rsidRPr="006D16AD" w14:paraId="75ADEEBD" w14:textId="77777777" w:rsidTr="005B2026">
        <w:trPr>
          <w:trHeight w:val="293"/>
        </w:trPr>
        <w:tc>
          <w:tcPr>
            <w:tcW w:w="15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D632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Variables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52ECC5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df</w:t>
            </w:r>
            <w:proofErr w:type="spellEnd"/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523495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SS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B80AFF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MS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8AD4CB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Pseudo-F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248D6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P(perm)</w:t>
            </w:r>
          </w:p>
        </w:tc>
        <w:tc>
          <w:tcPr>
            <w:tcW w:w="115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11275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p_PERMDISP</w:t>
            </w:r>
            <w:proofErr w:type="spellEnd"/>
          </w:p>
        </w:tc>
      </w:tr>
      <w:tr w:rsidR="006D16AD" w:rsidRPr="006D16AD" w14:paraId="11769059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CB98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TF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529E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F5F8C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71505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16A48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9382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71FA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190.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5244D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7C6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22</w:t>
            </w:r>
          </w:p>
        </w:tc>
      </w:tr>
      <w:tr w:rsidR="006D16AD" w:rsidRPr="006D16AD" w14:paraId="16D63C7E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6A8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PUF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F2F09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C2104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2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B91DD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79BFC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13.40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7DE1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F5C58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356</w:t>
            </w:r>
          </w:p>
        </w:tc>
      </w:tr>
      <w:tr w:rsidR="006D16AD" w:rsidRPr="006D16AD" w14:paraId="7DE1362D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5AC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HUF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77C8D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1D1AD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3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5AEA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93CD8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14.45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FE296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49692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163</w:t>
            </w:r>
          </w:p>
        </w:tc>
      </w:tr>
      <w:tr w:rsidR="006D16AD" w:rsidRPr="006D16AD" w14:paraId="2F027163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8661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MUF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6E9F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09870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CFE4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81114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5.703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40F66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2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F7B85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23</w:t>
            </w:r>
          </w:p>
        </w:tc>
      </w:tr>
      <w:tr w:rsidR="006D16AD" w:rsidRPr="006D16AD" w14:paraId="04185627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4B52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SF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6C9B4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4AFC5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7E6F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3853E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9.999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B5F4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2489B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701</w:t>
            </w:r>
          </w:p>
        </w:tc>
      </w:tr>
      <w:tr w:rsidR="006D16AD" w:rsidRPr="006D16AD" w14:paraId="7D2A242A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DC2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ω3PUF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F5CC6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6CEB4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2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4A0C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83CB9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13.08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E3D8E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C3AD8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57</w:t>
            </w:r>
          </w:p>
        </w:tc>
      </w:tr>
      <w:tr w:rsidR="006D16AD" w:rsidRPr="006D16AD" w14:paraId="21BCB4D2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A6C3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ω6PUF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5ADA2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2CFCE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1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AF54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1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00CF7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15.67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E42DD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7D7C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377</w:t>
            </w:r>
          </w:p>
        </w:tc>
      </w:tr>
      <w:tr w:rsidR="006D16AD" w:rsidRPr="006D16AD" w14:paraId="36B966F5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AE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C18PUF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FAED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B8F0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A9D90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B770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9.538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1251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911B7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481</w:t>
            </w:r>
          </w:p>
        </w:tc>
      </w:tr>
      <w:tr w:rsidR="006D16AD" w:rsidRPr="006D16AD" w14:paraId="167DA4A3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F97C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EP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F624C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ADAC0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6B9C2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148A7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9.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D0E3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AB1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8</w:t>
            </w:r>
          </w:p>
        </w:tc>
      </w:tr>
      <w:tr w:rsidR="006D16AD" w:rsidRPr="006D16AD" w14:paraId="1813B171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1C59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DH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75EBF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A9424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2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1D8E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A2B99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29.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749CC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7004F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131</w:t>
            </w:r>
          </w:p>
        </w:tc>
      </w:tr>
      <w:tr w:rsidR="006D16AD" w:rsidRPr="006D16AD" w14:paraId="69B600C9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AEE4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EPA/DH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301E9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D40B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35.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90DC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4.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2DFA5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28.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A679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459CE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397</w:t>
            </w:r>
          </w:p>
        </w:tc>
      </w:tr>
      <w:tr w:rsidR="006D16AD" w:rsidRPr="006D16AD" w14:paraId="375AD048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90DC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C16:1ω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1DD8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BC51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1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56077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2B64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11.6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6D3B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409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533</w:t>
            </w:r>
          </w:p>
        </w:tc>
      </w:tr>
      <w:tr w:rsidR="006D16AD" w:rsidRPr="006D16AD" w14:paraId="47B13A9A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534F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C16:1ω7/C16: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DEDA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203A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4.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38A37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A4AC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1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2A1BB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3780C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657</w:t>
            </w:r>
          </w:p>
        </w:tc>
      </w:tr>
      <w:tr w:rsidR="006D16AD" w:rsidRPr="006D16AD" w14:paraId="14B9D6DA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2026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C14:0+C16:0+C18: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32F2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540F0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9197E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DC99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.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2D405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C6FCD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473</w:t>
            </w:r>
          </w:p>
        </w:tc>
      </w:tr>
      <w:tr w:rsidR="006D16AD" w:rsidRPr="006D16AD" w14:paraId="5B363CC1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38B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C15:0+C17: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FD3C9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CBF07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956CC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0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38F20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2.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68F3F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59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24ECF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695</w:t>
            </w:r>
          </w:p>
        </w:tc>
      </w:tr>
      <w:tr w:rsidR="006D16AD" w:rsidRPr="006D16AD" w14:paraId="0255A54D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A4F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C18:1ω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72E77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E59AD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348DF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F52C6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7.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765E0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C0416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24</w:t>
            </w:r>
          </w:p>
        </w:tc>
      </w:tr>
      <w:tr w:rsidR="006D16AD" w:rsidRPr="006D16AD" w14:paraId="67194CF1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31E4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C20:1+C22: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DF6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2AAC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EC859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8C452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21.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02F6E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8628B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18</w:t>
            </w:r>
          </w:p>
        </w:tc>
      </w:tr>
      <w:tr w:rsidR="006D16AD" w:rsidRPr="006D16AD" w14:paraId="2829D9F9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9A4F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AR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BB69C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94EB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CDC35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8930E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40.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E5A9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6899C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595</w:t>
            </w:r>
          </w:p>
        </w:tc>
      </w:tr>
      <w:tr w:rsidR="006D16AD" w:rsidRPr="006D16AD" w14:paraId="23C8452D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BF70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C24: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A682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D9B9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000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621C8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000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AC528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A5EA7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9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E25AD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8</w:t>
            </w:r>
          </w:p>
        </w:tc>
      </w:tr>
      <w:tr w:rsidR="006D16AD" w:rsidRPr="006D16AD" w14:paraId="76894A62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2956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C18:1ω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A8A40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A06D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5540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1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4A578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15.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CD724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6654E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3</w:t>
            </w:r>
          </w:p>
        </w:tc>
      </w:tr>
      <w:tr w:rsidR="006D16AD" w:rsidRPr="006D16AD" w14:paraId="186878DF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784C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LC_SF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D3416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4048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DEB3D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627DF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17.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4965D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95903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6</w:t>
            </w:r>
          </w:p>
        </w:tc>
      </w:tr>
      <w:tr w:rsidR="006D16AD" w:rsidRPr="006D16AD" w14:paraId="3E082EB1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1C00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C18:2ω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FBAA9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8A636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0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D1DA9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00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7D78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3341F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37550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66</w:t>
            </w:r>
          </w:p>
        </w:tc>
      </w:tr>
      <w:tr w:rsidR="006D16AD" w:rsidRPr="006D16AD" w14:paraId="2C2E3FE6" w14:textId="77777777" w:rsidTr="005B2026">
        <w:trPr>
          <w:trHeight w:val="285"/>
        </w:trPr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411B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C20:1ω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89C6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41B97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2567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34E56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000320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13B5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2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D78D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228A6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0.789</w:t>
            </w:r>
          </w:p>
        </w:tc>
      </w:tr>
      <w:tr w:rsidR="006D16AD" w:rsidRPr="006D16AD" w14:paraId="5DEBA7E8" w14:textId="77777777" w:rsidTr="005B2026">
        <w:trPr>
          <w:trHeight w:val="293"/>
        </w:trPr>
        <w:tc>
          <w:tcPr>
            <w:tcW w:w="15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561AF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PUFA/SF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566434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4F083E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39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FBF4D5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4.9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C8611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20"/>
              </w:rPr>
              <w:t>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E00939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01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CEC1BF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20"/>
              </w:rPr>
              <w:t>0.011</w:t>
            </w:r>
          </w:p>
        </w:tc>
      </w:tr>
    </w:tbl>
    <w:p w14:paraId="239ED2FF" w14:textId="77777777" w:rsidR="002F1FE4" w:rsidRPr="002F1FE4" w:rsidRDefault="002F1FE4" w:rsidP="002F1FE4">
      <w:pPr>
        <w:tabs>
          <w:tab w:val="left" w:pos="1988"/>
        </w:tabs>
        <w:rPr>
          <w:rFonts w:ascii="Times New Roman" w:hAnsi="Times New Roman"/>
          <w:sz w:val="16"/>
        </w:rPr>
      </w:pPr>
      <w:r w:rsidRPr="002F1FE4">
        <w:rPr>
          <w:rFonts w:ascii="Times New Roman" w:hAnsi="Times New Roman" w:cstheme="minorHAnsi"/>
          <w:sz w:val="16"/>
          <w:szCs w:val="24"/>
        </w:rPr>
        <w:t>Significant p values are marked in bold and italics.</w:t>
      </w:r>
    </w:p>
    <w:p w14:paraId="3495624C" w14:textId="77777777" w:rsidR="006D16AD" w:rsidRPr="006D16AD" w:rsidRDefault="006D16AD" w:rsidP="006D16AD">
      <w:pPr>
        <w:pStyle w:val="ListParagraph"/>
        <w:spacing w:after="0" w:line="240" w:lineRule="auto"/>
        <w:jc w:val="both"/>
        <w:rPr>
          <w:rFonts w:ascii="Times New Roman" w:hAnsi="Times New Roman" w:cstheme="minorHAnsi"/>
          <w:sz w:val="16"/>
        </w:rPr>
      </w:pPr>
    </w:p>
    <w:p w14:paraId="61E8D07A" w14:textId="4070925A" w:rsidR="006D16AD" w:rsidRPr="00CE203A" w:rsidRDefault="00CE203A" w:rsidP="00CE203A">
      <w:pPr>
        <w:spacing w:after="0" w:line="240" w:lineRule="auto"/>
        <w:ind w:left="284"/>
        <w:jc w:val="both"/>
        <w:rPr>
          <w:rFonts w:ascii="Times New Roman" w:hAnsi="Times New Roman" w:cstheme="minorHAnsi"/>
          <w:sz w:val="24"/>
          <w:szCs w:val="24"/>
        </w:rPr>
      </w:pPr>
      <w:r>
        <w:rPr>
          <w:rFonts w:ascii="Times New Roman" w:hAnsi="Times New Roman" w:cstheme="minorHAnsi"/>
          <w:sz w:val="24"/>
          <w:szCs w:val="24"/>
        </w:rPr>
        <w:t>B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02"/>
        <w:gridCol w:w="1356"/>
        <w:gridCol w:w="782"/>
        <w:gridCol w:w="926"/>
        <w:gridCol w:w="1027"/>
        <w:gridCol w:w="1036"/>
        <w:gridCol w:w="715"/>
        <w:gridCol w:w="900"/>
        <w:gridCol w:w="1162"/>
      </w:tblGrid>
      <w:tr w:rsidR="006D16AD" w:rsidRPr="006D16AD" w14:paraId="7E130251" w14:textId="77777777" w:rsidTr="005B2026">
        <w:trPr>
          <w:trHeight w:val="293"/>
        </w:trPr>
        <w:tc>
          <w:tcPr>
            <w:tcW w:w="79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92D4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Metachromadora</w:t>
            </w:r>
            <w:proofErr w:type="spellEnd"/>
          </w:p>
        </w:tc>
        <w:tc>
          <w:tcPr>
            <w:tcW w:w="72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EE255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Praeacanthonchus</w:t>
            </w:r>
            <w:proofErr w:type="spellEnd"/>
          </w:p>
        </w:tc>
        <w:tc>
          <w:tcPr>
            <w:tcW w:w="41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1B25F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Theristus</w:t>
            </w:r>
            <w:proofErr w:type="spellEnd"/>
          </w:p>
        </w:tc>
        <w:tc>
          <w:tcPr>
            <w:tcW w:w="49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8D3B4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Daptonema</w:t>
            </w:r>
            <w:proofErr w:type="spellEnd"/>
          </w:p>
        </w:tc>
        <w:tc>
          <w:tcPr>
            <w:tcW w:w="54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7905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Oncholaimus</w:t>
            </w:r>
            <w:proofErr w:type="spellEnd"/>
          </w:p>
        </w:tc>
        <w:tc>
          <w:tcPr>
            <w:tcW w:w="55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D873D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Odontophora</w:t>
            </w:r>
            <w:proofErr w:type="spellEnd"/>
          </w:p>
        </w:tc>
        <w:tc>
          <w:tcPr>
            <w:tcW w:w="38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E158C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us</w:t>
            </w:r>
            <w:proofErr w:type="spellEnd"/>
          </w:p>
        </w:tc>
        <w:tc>
          <w:tcPr>
            <w:tcW w:w="47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1770F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oides</w:t>
            </w:r>
            <w:proofErr w:type="spellEnd"/>
          </w:p>
        </w:tc>
        <w:tc>
          <w:tcPr>
            <w:tcW w:w="61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55365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Adoncholaimus</w:t>
            </w:r>
            <w:proofErr w:type="spellEnd"/>
          </w:p>
        </w:tc>
      </w:tr>
      <w:tr w:rsidR="006D16AD" w:rsidRPr="006D16AD" w14:paraId="5D888107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CE5A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T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2CD7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5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16F5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8B13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68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3AB1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7E4B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6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E9D1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C8BC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B8C7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</w:tr>
      <w:tr w:rsidR="006D16AD" w:rsidRPr="006D16AD" w14:paraId="3AEBA4E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AD48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89AA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207C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15B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0A6F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0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17C1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240A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7B07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8D4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51</w:t>
            </w:r>
          </w:p>
        </w:tc>
      </w:tr>
      <w:tr w:rsidR="006D16AD" w:rsidRPr="006D16AD" w14:paraId="70B495B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243C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H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0026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9688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D1DC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6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D120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92DC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DC43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6B0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C794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7</w:t>
            </w:r>
          </w:p>
        </w:tc>
      </w:tr>
      <w:tr w:rsidR="006D16AD" w:rsidRPr="006D16AD" w14:paraId="594682E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17FC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M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FC28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32C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2CAF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0353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C17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BDE3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840F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20A6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37</w:t>
            </w:r>
          </w:p>
        </w:tc>
      </w:tr>
      <w:tr w:rsidR="006D16AD" w:rsidRPr="006D16AD" w14:paraId="39C79B7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90EE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D306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2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67E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7BBE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6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FFFF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56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B239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0F35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4B6E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AD6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36</w:t>
            </w:r>
          </w:p>
        </w:tc>
      </w:tr>
      <w:tr w:rsidR="006D16AD" w:rsidRPr="006D16AD" w14:paraId="6436BFF0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36BE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lastRenderedPageBreak/>
              <w:t>ω3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EA68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7525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E065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6A07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1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77D3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B0AA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4B5E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36E2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89</w:t>
            </w:r>
          </w:p>
        </w:tc>
      </w:tr>
      <w:tr w:rsidR="006D16AD" w:rsidRPr="006D16AD" w14:paraId="36EBB757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E433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6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47F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3892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250E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8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6615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6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051A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EC0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38E2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6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13E3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</w:tr>
      <w:tr w:rsidR="006D16AD" w:rsidRPr="006D16AD" w14:paraId="20D4FE6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560D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08F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11AE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12A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4138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DC34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A0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8DFF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40DD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53</w:t>
            </w:r>
          </w:p>
        </w:tc>
      </w:tr>
      <w:tr w:rsidR="006D16AD" w:rsidRPr="006D16AD" w14:paraId="4AB14104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F9C0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20C7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4189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03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0A5B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66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201D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CB2C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4305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EAF6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CE02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</w:t>
            </w:r>
          </w:p>
        </w:tc>
      </w:tr>
      <w:tr w:rsidR="006D16AD" w:rsidRPr="006D16AD" w14:paraId="7E44987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81D6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CE84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819A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BF88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B028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BDB1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FEA9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7DE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0623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1</w:t>
            </w:r>
          </w:p>
        </w:tc>
      </w:tr>
      <w:tr w:rsidR="006D16AD" w:rsidRPr="006D16AD" w14:paraId="4C7F0BE5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B02A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/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265B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4E02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89E6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2760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5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7518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0419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261D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FDF8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</w:tr>
      <w:tr w:rsidR="006D16AD" w:rsidRPr="006D16AD" w14:paraId="1C87FB8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81F7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BF8D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5229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C212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383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E49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FCD4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1D9E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161F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7</w:t>
            </w:r>
          </w:p>
        </w:tc>
      </w:tr>
      <w:tr w:rsidR="006D16AD" w:rsidRPr="006D16AD" w14:paraId="0157B60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A1A4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/C16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DF4C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41C8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6732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B92E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F808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3C33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09F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B513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</w:t>
            </w:r>
          </w:p>
        </w:tc>
      </w:tr>
      <w:tr w:rsidR="006D16AD" w:rsidRPr="006D16AD" w14:paraId="3D868D8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FC90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4:0+C16:0+C18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EB8E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8F7B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C54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5000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FCDD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85FC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F821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8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E0DD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</w:tr>
      <w:tr w:rsidR="006D16AD" w:rsidRPr="006D16AD" w14:paraId="5E803C2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087B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5:0+C17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3C4E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2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6E11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4ED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3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01ED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5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C6B7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4492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8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7B7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5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3C1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35</w:t>
            </w:r>
          </w:p>
        </w:tc>
      </w:tr>
      <w:tr w:rsidR="006D16AD" w:rsidRPr="006D16AD" w14:paraId="2092E77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FA3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69D4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A10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52C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03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A7B3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28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63F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7680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1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DD1F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BF3B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08</w:t>
            </w:r>
          </w:p>
        </w:tc>
      </w:tr>
      <w:tr w:rsidR="006D16AD" w:rsidRPr="006D16AD" w14:paraId="055203B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77F0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+C22: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1EAF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5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0E0D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FB9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5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04D0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881D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96BE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7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D0DC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6601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8</w:t>
            </w:r>
          </w:p>
        </w:tc>
      </w:tr>
      <w:tr w:rsidR="006D16AD" w:rsidRPr="006D16AD" w14:paraId="7BBA1F35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457E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AR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CC7A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9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52FB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50AB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A3E3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1B55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6EA6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C424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82A4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2E73530F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309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_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FC4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6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47B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AC93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6C6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2916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1DC7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291D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8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11D0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07FF04DF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6452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LC_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8002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A8BD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4AA3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3402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1AE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8BA6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3F9F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9CFA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2</w:t>
            </w:r>
          </w:p>
        </w:tc>
      </w:tr>
      <w:tr w:rsidR="006D16AD" w:rsidRPr="006D16AD" w14:paraId="21E3DEFA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A870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2ω6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ACAD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590C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ED10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7A4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1620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7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B0ED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46B6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A05F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4</w:t>
            </w:r>
          </w:p>
        </w:tc>
      </w:tr>
      <w:tr w:rsidR="006D16AD" w:rsidRPr="006D16AD" w14:paraId="21042EF7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DD52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79CD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7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A177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20A4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02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09FC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F783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4337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759B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A64A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7</w:t>
            </w:r>
          </w:p>
        </w:tc>
      </w:tr>
      <w:tr w:rsidR="006D16AD" w:rsidRPr="006D16AD" w14:paraId="2B8C7FB4" w14:textId="77777777" w:rsidTr="005B2026">
        <w:trPr>
          <w:trHeight w:val="293"/>
        </w:trPr>
        <w:tc>
          <w:tcPr>
            <w:tcW w:w="7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A7A7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/SFA</w:t>
            </w:r>
          </w:p>
        </w:tc>
        <w:tc>
          <w:tcPr>
            <w:tcW w:w="7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89250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2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5EA32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6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A5398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9CB24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85</w:t>
            </w:r>
          </w:p>
        </w:tc>
        <w:tc>
          <w:tcPr>
            <w:tcW w:w="5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03D8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F49DC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550D2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60C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95</w:t>
            </w:r>
          </w:p>
        </w:tc>
      </w:tr>
      <w:tr w:rsidR="006D16AD" w:rsidRPr="006D16AD" w14:paraId="283498D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BEEA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Praeacanthonchus</w:t>
            </w:r>
            <w:proofErr w:type="spellEnd"/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FB42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FA93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Theristus</w:t>
            </w:r>
            <w:proofErr w:type="spellEnd"/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C7E4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Daptonema</w:t>
            </w:r>
            <w:proofErr w:type="spellEnd"/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519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Oncholaimus</w:t>
            </w:r>
            <w:proofErr w:type="spellEnd"/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3D81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Odontophora</w:t>
            </w:r>
            <w:proofErr w:type="spellEnd"/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542C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us</w:t>
            </w:r>
            <w:proofErr w:type="spellEnd"/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F8B3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oides</w:t>
            </w:r>
            <w:proofErr w:type="spellEnd"/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D46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Adoncholaimus</w:t>
            </w:r>
            <w:proofErr w:type="spellEnd"/>
          </w:p>
        </w:tc>
      </w:tr>
      <w:tr w:rsidR="006D16AD" w:rsidRPr="006D16AD" w14:paraId="27535C9F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791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T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498F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DE71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66A1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7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1CCC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AAE7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5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3C47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54D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9C3A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</w:tr>
      <w:tr w:rsidR="006D16AD" w:rsidRPr="006D16AD" w14:paraId="186E4924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504C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4DE9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B5B2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5F3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5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42AB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3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7827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8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54D9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5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FBBA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EF4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17</w:t>
            </w:r>
          </w:p>
        </w:tc>
      </w:tr>
      <w:tr w:rsidR="006D16AD" w:rsidRPr="006D16AD" w14:paraId="03CF0D6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8B5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H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6190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A0A7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1300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D705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3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B78C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7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4FC2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3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93A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EA4A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68</w:t>
            </w:r>
          </w:p>
        </w:tc>
      </w:tr>
      <w:tr w:rsidR="006D16AD" w:rsidRPr="006D16AD" w14:paraId="3F8311B5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22D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M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D76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6FB2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5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1F1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84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EAA1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57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034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9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763E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8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F905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5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259F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54</w:t>
            </w:r>
          </w:p>
        </w:tc>
      </w:tr>
      <w:tr w:rsidR="006D16AD" w:rsidRPr="006D16AD" w14:paraId="6A58533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B1B9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DD9E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D444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1AEC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A4D8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68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E47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2F6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9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5D40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4BFA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21</w:t>
            </w:r>
          </w:p>
        </w:tc>
      </w:tr>
      <w:tr w:rsidR="006D16AD" w:rsidRPr="006D16AD" w14:paraId="25445E7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D22A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3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700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62D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3B9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68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EC36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B109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6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890A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8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3278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1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0F28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9</w:t>
            </w:r>
          </w:p>
        </w:tc>
      </w:tr>
      <w:tr w:rsidR="006D16AD" w:rsidRPr="006D16AD" w14:paraId="2FA0F96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8AAA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6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7EE6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203E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5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C222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96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8558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681A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79F9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1E36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5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E32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</w:tr>
      <w:tr w:rsidR="006D16AD" w:rsidRPr="006D16AD" w14:paraId="12DD48E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FBB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58B6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DC8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348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036A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33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E16F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3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4ABD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8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25A3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5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AA4B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96</w:t>
            </w:r>
          </w:p>
        </w:tc>
      </w:tr>
      <w:tr w:rsidR="006D16AD" w:rsidRPr="006D16AD" w14:paraId="363BD38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1E87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0A37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C75A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7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99A6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6018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50E7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848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DEC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347F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7</w:t>
            </w:r>
          </w:p>
        </w:tc>
      </w:tr>
      <w:tr w:rsidR="006D16AD" w:rsidRPr="006D16AD" w14:paraId="4CF99055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F8A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CBA5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5E5F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4E5D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2352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9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276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AB0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3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1F50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1886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09</w:t>
            </w:r>
          </w:p>
        </w:tc>
      </w:tr>
      <w:tr w:rsidR="006D16AD" w:rsidRPr="006D16AD" w14:paraId="6E08FC2A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2F55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/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A794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C340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494B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ABFD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97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FA44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D2E2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04E2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3330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87</w:t>
            </w:r>
          </w:p>
        </w:tc>
      </w:tr>
      <w:tr w:rsidR="006D16AD" w:rsidRPr="006D16AD" w14:paraId="29D29B6C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BDA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FC81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C6C0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9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8450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27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D99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55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F04C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8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8008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6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9A6B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1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CB82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2</w:t>
            </w:r>
          </w:p>
        </w:tc>
      </w:tr>
      <w:tr w:rsidR="006D16AD" w:rsidRPr="006D16AD" w14:paraId="124D527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1487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/C16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6BD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FB18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73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AA1C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87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DDE7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5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C162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3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9D1D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0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42DD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6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FCAA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81</w:t>
            </w:r>
          </w:p>
        </w:tc>
      </w:tr>
      <w:tr w:rsidR="006D16AD" w:rsidRPr="006D16AD" w14:paraId="3CCE437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0654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4:0+C16:0+C18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9754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44E7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36E9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9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59F3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917E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7EC5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6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882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2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DB24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4</w:t>
            </w:r>
          </w:p>
        </w:tc>
      </w:tr>
      <w:tr w:rsidR="006D16AD" w:rsidRPr="006D16AD" w14:paraId="75FA6CC4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ED9A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5:0+C17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2A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61E0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BEB0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02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56E7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BF18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4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C714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8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35A7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1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313C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03</w:t>
            </w:r>
          </w:p>
        </w:tc>
      </w:tr>
      <w:tr w:rsidR="006D16AD" w:rsidRPr="006D16AD" w14:paraId="02CEE07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B933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C64B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0033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7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7325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9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1F3C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2663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3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8816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85CE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1BF2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23</w:t>
            </w:r>
          </w:p>
        </w:tc>
      </w:tr>
      <w:tr w:rsidR="006D16AD" w:rsidRPr="006D16AD" w14:paraId="7CDEBC6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6BA3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+C22: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24FD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D814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9E5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9559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9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63D6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D87C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4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D4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0B8C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81</w:t>
            </w:r>
          </w:p>
        </w:tc>
      </w:tr>
      <w:tr w:rsidR="006D16AD" w:rsidRPr="006D16AD" w14:paraId="06D5AFFB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FC2F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AR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86E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0ED2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62A3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E32E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4C21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66F8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073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A80A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4C9617BC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CDD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0A66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CFA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BA5A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FDD2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3EC0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675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3412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7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873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4133C32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95FF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LC_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24F7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F0A1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3760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43B5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667E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5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CF23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4238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06A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4D26A5B5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2CB1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2ω6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6315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F6D0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5CB7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BFAC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66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0C75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4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C11A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7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ECEB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E588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93</w:t>
            </w:r>
          </w:p>
        </w:tc>
      </w:tr>
      <w:tr w:rsidR="006D16AD" w:rsidRPr="006D16AD" w14:paraId="3A38C865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FDE0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4B09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789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8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6EE8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09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8A6C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3DB8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9370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042A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B102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11</w:t>
            </w:r>
          </w:p>
        </w:tc>
      </w:tr>
      <w:tr w:rsidR="006D16AD" w:rsidRPr="006D16AD" w14:paraId="12B6026A" w14:textId="77777777" w:rsidTr="005B2026">
        <w:trPr>
          <w:trHeight w:val="293"/>
        </w:trPr>
        <w:tc>
          <w:tcPr>
            <w:tcW w:w="7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CA5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/SFA</w:t>
            </w:r>
          </w:p>
        </w:tc>
        <w:tc>
          <w:tcPr>
            <w:tcW w:w="7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4E62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FF08E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04E3A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9F3D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5</w:t>
            </w:r>
          </w:p>
        </w:tc>
        <w:tc>
          <w:tcPr>
            <w:tcW w:w="5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FFFB4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7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56DA9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97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0D5F0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25</w:t>
            </w:r>
          </w:p>
        </w:tc>
        <w:tc>
          <w:tcPr>
            <w:tcW w:w="6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3468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97</w:t>
            </w:r>
          </w:p>
        </w:tc>
      </w:tr>
      <w:tr w:rsidR="006D16AD" w:rsidRPr="006D16AD" w14:paraId="0994C448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74DA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Theristus</w:t>
            </w:r>
            <w:proofErr w:type="spellEnd"/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B2C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C933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7D51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Daptonema</w:t>
            </w:r>
            <w:proofErr w:type="spellEnd"/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754E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Oncholaimus</w:t>
            </w:r>
            <w:proofErr w:type="spellEnd"/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47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Odontophora</w:t>
            </w:r>
            <w:proofErr w:type="spellEnd"/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30A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us</w:t>
            </w:r>
            <w:proofErr w:type="spellEnd"/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F3D4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oides</w:t>
            </w:r>
            <w:proofErr w:type="spellEnd"/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DEE8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Adoncholaimus</w:t>
            </w:r>
            <w:proofErr w:type="spellEnd"/>
          </w:p>
        </w:tc>
      </w:tr>
      <w:tr w:rsidR="006D16AD" w:rsidRPr="006D16AD" w14:paraId="5550657A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AAEB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T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4A9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27D5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F0BD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2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B29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D3A2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BF73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853D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754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2E5792D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1E6D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lastRenderedPageBreak/>
              <w:t>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29B8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66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C8B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54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4743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B4A5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1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05FF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DAD7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1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587C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7B60C0B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869D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H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137F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DF1D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4053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65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92B0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7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59FA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A0B1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8CAF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3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E925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201639BA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DED4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M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534B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4C5A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F315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82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5C8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9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D938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6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1D59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2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B23F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CA7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3214F95A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164E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8743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03A3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5A1E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16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0D98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7171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CCE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9D9F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A8BE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07DF4C1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EB78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3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39AF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D0FA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D97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64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1B8C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A0A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56FC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E7AE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0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E376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054A6B9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715F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6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2E8D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A815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0407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3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603F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3532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8F38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25F8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2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7725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17F2091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D6C1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CD6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DC05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899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96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66FE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205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0F6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C40D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083D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2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EEC7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1B85420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28C7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2BEE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2039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1DFF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6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94A6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895F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9C7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9420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5C4A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75A9FDCA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31C2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CBA1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B289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02F5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67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445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3F6D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060D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07C7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1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4937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7B56478C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A2C1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/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B269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3F7F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DD19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59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F8E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64CB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9359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0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A7FB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21B1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69EC879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3D24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6B08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00B5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07EB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15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B334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C5A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9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13EC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2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2F77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D7F6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5A5C381A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9FC5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/C16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2DC6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DBE0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0A46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96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FFFA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856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F637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69B5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8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19E9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EB03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77396450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27C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4:0+C16:0+C18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F80B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ABA2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3A4A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66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FC57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9F0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0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BC08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2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4F83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7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50A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</w:tr>
      <w:tr w:rsidR="006D16AD" w:rsidRPr="006D16AD" w14:paraId="08E9A34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A4ED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5:0+C17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07F2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9DEC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4E85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9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10B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57A5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38CC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DD1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2F9E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19BD796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8BF0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4E4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D147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75A1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7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839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E6FA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1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ED1C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1C2C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9910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</w:t>
            </w:r>
          </w:p>
        </w:tc>
      </w:tr>
      <w:tr w:rsidR="006D16AD" w:rsidRPr="006D16AD" w14:paraId="4BE11EE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6752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+C22: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916C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AF62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222A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8AE3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F973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91E2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5A93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2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9528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61E02CC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B4D6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AR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609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1380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F543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67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D81A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3400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B2E8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47B1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0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2BB8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6A1191B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21A1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EE73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9690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ED38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5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7009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553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FAE4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9D7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E45C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8C16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68</w:t>
            </w:r>
          </w:p>
        </w:tc>
      </w:tr>
      <w:tr w:rsidR="006D16AD" w:rsidRPr="006D16AD" w14:paraId="60528F74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1EB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LC_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4DDA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905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EF67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1B92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77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8CE0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D47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9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4A9D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4FB1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91</w:t>
            </w:r>
          </w:p>
        </w:tc>
      </w:tr>
      <w:tr w:rsidR="006D16AD" w:rsidRPr="006D16AD" w14:paraId="2E362DF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6420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2ω6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F44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0CF2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8D20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04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D565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157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6299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735F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F0F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2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18E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</w:tr>
      <w:tr w:rsidR="006D16AD" w:rsidRPr="006D16AD" w14:paraId="0C7394FC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F20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8BD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FBA8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394D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2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3D1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7E6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B60E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25BA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41E8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21</w:t>
            </w:r>
          </w:p>
        </w:tc>
      </w:tr>
      <w:tr w:rsidR="006D16AD" w:rsidRPr="006D16AD" w14:paraId="52C0DF2E" w14:textId="77777777" w:rsidTr="005B2026">
        <w:trPr>
          <w:trHeight w:val="293"/>
        </w:trPr>
        <w:tc>
          <w:tcPr>
            <w:tcW w:w="7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2731A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/SFA</w:t>
            </w:r>
          </w:p>
        </w:tc>
        <w:tc>
          <w:tcPr>
            <w:tcW w:w="7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A8D70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4D9E4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BCE95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14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51BF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5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2B564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84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8D88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92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B76F8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56</w:t>
            </w:r>
          </w:p>
        </w:tc>
        <w:tc>
          <w:tcPr>
            <w:tcW w:w="6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DBE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</w:tr>
      <w:tr w:rsidR="006D16AD" w:rsidRPr="006D16AD" w14:paraId="0583DE75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EBC8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Daptonema</w:t>
            </w:r>
            <w:proofErr w:type="spellEnd"/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3789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E6E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B2DC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7B01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Oncholaimus</w:t>
            </w:r>
            <w:proofErr w:type="spellEnd"/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B2DC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Odontophora</w:t>
            </w:r>
            <w:proofErr w:type="spellEnd"/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934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us</w:t>
            </w:r>
            <w:proofErr w:type="spellEnd"/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64F4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oides</w:t>
            </w:r>
            <w:proofErr w:type="spellEnd"/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C11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Adoncholaimus</w:t>
            </w:r>
            <w:proofErr w:type="spellEnd"/>
          </w:p>
        </w:tc>
      </w:tr>
      <w:tr w:rsidR="006D16AD" w:rsidRPr="006D16AD" w14:paraId="050A0B78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9D9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T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01A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A601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F70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467A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97BC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4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DB89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0318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907B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44C0752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6A41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26B6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F7F9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FE6D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2F3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7E1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6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BAAD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56F0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5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0CAC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</w:tr>
      <w:tr w:rsidR="006D16AD" w:rsidRPr="006D16AD" w14:paraId="0A17B5F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B6E3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H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F7F3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0D91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44AD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75ED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E1DF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1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F9D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9BE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2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18CE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48EF5A9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D81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M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D0D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6283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1AAE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679D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53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C4A9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5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5C8B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7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1C9C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7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5D09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5</w:t>
            </w:r>
          </w:p>
        </w:tc>
      </w:tr>
      <w:tr w:rsidR="006D16AD" w:rsidRPr="006D16AD" w14:paraId="7E84240A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105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3317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CAE7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DF32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61CE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F757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3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9AB1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4B9C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7611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0D6EF84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7836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3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9C6B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A07D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BB26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6DC9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9BD9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BF6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849A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8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F222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48E6B3D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6C2A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6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5A5B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2D7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33C8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56AA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91BD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E40D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AD00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5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C48E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</w:tr>
      <w:tr w:rsidR="006D16AD" w:rsidRPr="006D16AD" w14:paraId="07283B6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F2A9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175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D659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EECE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349B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5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FA54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39C3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D79A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3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1871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0EB48A2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B7AD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377B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3C4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07EB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94FF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CFC9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E22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6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9EB7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A5DF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</w:t>
            </w:r>
          </w:p>
        </w:tc>
      </w:tr>
      <w:tr w:rsidR="006D16AD" w:rsidRPr="006D16AD" w14:paraId="3C461A5F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3D7F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0557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044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F058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41D0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819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A54D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5DE4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2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C19C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</w:tr>
      <w:tr w:rsidR="006D16AD" w:rsidRPr="006D16AD" w14:paraId="20BA9E4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E8CF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/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3EE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BB2C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5A2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4DEE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8E66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7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C52D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96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1DB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1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A5F6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</w:tr>
      <w:tr w:rsidR="006D16AD" w:rsidRPr="006D16AD" w14:paraId="5833586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5E1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7ADD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46C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F120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30DA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E9BC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6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BD7C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6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27C2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2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1FC9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777D2B6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3992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/C16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71AF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1B57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A8FB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8F76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9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8685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3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87CD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6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3C9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4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16FD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7</w:t>
            </w:r>
          </w:p>
        </w:tc>
      </w:tr>
      <w:tr w:rsidR="006D16AD" w:rsidRPr="006D16AD" w14:paraId="1ADB4F2B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7F30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4:0+C16:0+C18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2315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B0D5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B10A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9C4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0B46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7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5BF7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6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F0F3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7D32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166DDCA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8D53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5:0+C17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9CDA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3F5A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414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D23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4317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9C0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E93C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8569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1CAD77C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5F25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DE17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0975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A7BB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7C05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28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B1C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6DF2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6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C11F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B1EE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73</w:t>
            </w:r>
          </w:p>
        </w:tc>
      </w:tr>
      <w:tr w:rsidR="006D16AD" w:rsidRPr="006D16AD" w14:paraId="19CDF46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8204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+C22: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AEC4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656C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AD52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EEA2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89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945C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720A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BE75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7553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101E319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6EFB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AR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F09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C309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0F93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6273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C7B6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A8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4BD9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8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AA7A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45255EB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1671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CB32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191E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6D6E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F5E8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7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9DEC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500B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946B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9E8D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99</w:t>
            </w:r>
          </w:p>
        </w:tc>
      </w:tr>
      <w:tr w:rsidR="006D16AD" w:rsidRPr="006D16AD" w14:paraId="5A612290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F3C3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LC_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5EA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1957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471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780B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0F4C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A132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EDD1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3E41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7</w:t>
            </w:r>
          </w:p>
        </w:tc>
      </w:tr>
      <w:tr w:rsidR="006D16AD" w:rsidRPr="006D16AD" w14:paraId="192E0F8F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C5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2ω6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4963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46E3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4F57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9CCF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03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A02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BEC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2AA3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3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907D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</w:tr>
      <w:tr w:rsidR="006D16AD" w:rsidRPr="006D16AD" w14:paraId="25030DA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795A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lastRenderedPageBreak/>
              <w:t>C20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3E93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62DB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44D0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CAC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102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2699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8A37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B4A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4</w:t>
            </w:r>
          </w:p>
        </w:tc>
      </w:tr>
      <w:tr w:rsidR="006D16AD" w:rsidRPr="006D16AD" w14:paraId="1D7CB988" w14:textId="77777777" w:rsidTr="005B2026">
        <w:trPr>
          <w:trHeight w:val="293"/>
        </w:trPr>
        <w:tc>
          <w:tcPr>
            <w:tcW w:w="7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2FDFA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/SFA</w:t>
            </w:r>
          </w:p>
        </w:tc>
        <w:tc>
          <w:tcPr>
            <w:tcW w:w="7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A368D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FA379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4146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009D5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  <w:tc>
          <w:tcPr>
            <w:tcW w:w="5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A1A90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58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DEBD9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4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1B7B2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05</w:t>
            </w:r>
          </w:p>
        </w:tc>
        <w:tc>
          <w:tcPr>
            <w:tcW w:w="6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51783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2</w:t>
            </w:r>
          </w:p>
        </w:tc>
      </w:tr>
      <w:tr w:rsidR="006D16AD" w:rsidRPr="006D16AD" w14:paraId="7178EAC7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666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Oncholaimus</w:t>
            </w:r>
            <w:proofErr w:type="spellEnd"/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6042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9F0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1094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CE0F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E980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Odontophora</w:t>
            </w:r>
            <w:proofErr w:type="spellEnd"/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C196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us</w:t>
            </w:r>
            <w:proofErr w:type="spellEnd"/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6F60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oides</w:t>
            </w:r>
            <w:proofErr w:type="spellEnd"/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96F8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Adoncholaimus</w:t>
            </w:r>
            <w:proofErr w:type="spellEnd"/>
          </w:p>
        </w:tc>
      </w:tr>
      <w:tr w:rsidR="006D16AD" w:rsidRPr="006D16AD" w14:paraId="45D27F4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3D8F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T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8562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CD8E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9D02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2ADB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F785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85BD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78CA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5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C158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7E797AD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8EF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7AB0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8F53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36E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C8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FA7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33DC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6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6155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DBC3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36</w:t>
            </w:r>
          </w:p>
        </w:tc>
      </w:tr>
      <w:tr w:rsidR="006D16AD" w:rsidRPr="006D16AD" w14:paraId="08B8347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B730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H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8F8C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C182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826D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65A9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7EC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5C68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D027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4E45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35</w:t>
            </w:r>
          </w:p>
        </w:tc>
      </w:tr>
      <w:tr w:rsidR="006D16AD" w:rsidRPr="006D16AD" w14:paraId="059C000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1C42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M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EB68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C3E6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25FC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0A91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3846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6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AAA2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5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F3C8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1685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12</w:t>
            </w:r>
          </w:p>
        </w:tc>
      </w:tr>
      <w:tr w:rsidR="006D16AD" w:rsidRPr="006D16AD" w14:paraId="4F67548B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92DF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5ED8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D4E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2488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46B9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104F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8EBB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6F5B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C3B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29</w:t>
            </w:r>
          </w:p>
        </w:tc>
      </w:tr>
      <w:tr w:rsidR="006D16AD" w:rsidRPr="006D16AD" w14:paraId="7962E59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32AE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3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24BB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F9D3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F63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DB76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0D6E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835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BF91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1E8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73</w:t>
            </w:r>
          </w:p>
        </w:tc>
      </w:tr>
      <w:tr w:rsidR="006D16AD" w:rsidRPr="006D16AD" w14:paraId="487D45B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F268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6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4E98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F782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F6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456F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87EF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9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BD00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76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77D0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40DA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2</w:t>
            </w:r>
          </w:p>
        </w:tc>
      </w:tr>
      <w:tr w:rsidR="006D16AD" w:rsidRPr="006D16AD" w14:paraId="53919F45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778B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E96B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7BD1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E35C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221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688E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E245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5CA9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9F5A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054A1C0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7FC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3EE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53FE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105A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2291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E3C6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9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0235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2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8BE5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0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ABB2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5</w:t>
            </w:r>
          </w:p>
        </w:tc>
      </w:tr>
      <w:tr w:rsidR="006D16AD" w:rsidRPr="006D16AD" w14:paraId="193E18C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160F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13D8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1D8B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447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294E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80F4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F061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8638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F62C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7</w:t>
            </w:r>
          </w:p>
        </w:tc>
      </w:tr>
      <w:tr w:rsidR="006D16AD" w:rsidRPr="006D16AD" w14:paraId="01CAA57C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88C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/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2723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4D43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F18B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847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E73B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B330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1F08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477F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13F2947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B315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149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BA60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C5D6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878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C4F8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2FBC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DB2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79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</w:tr>
      <w:tr w:rsidR="006D16AD" w:rsidRPr="006D16AD" w14:paraId="1269C42C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57D2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/C16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F33A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A2D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D51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B65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BF1B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56A1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6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33E4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83E4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</w:tr>
      <w:tr w:rsidR="006D16AD" w:rsidRPr="006D16AD" w14:paraId="64FD6BE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7D0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4:0+C16:0+C18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5A7A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E822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4A22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DC0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BE0A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6049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9F45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044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93</w:t>
            </w:r>
          </w:p>
        </w:tc>
      </w:tr>
      <w:tr w:rsidR="006D16AD" w:rsidRPr="006D16AD" w14:paraId="253D56FB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23FA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5:0+C17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0103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A796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F33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AE7E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007D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9013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18E5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53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DE81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19</w:t>
            </w:r>
          </w:p>
        </w:tc>
      </w:tr>
      <w:tr w:rsidR="006D16AD" w:rsidRPr="006D16AD" w14:paraId="1224BFD8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EA8F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61D9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AB91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BBC3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146E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AD8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0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2B15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86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AD54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53A9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28</w:t>
            </w:r>
          </w:p>
        </w:tc>
      </w:tr>
      <w:tr w:rsidR="006D16AD" w:rsidRPr="006D16AD" w14:paraId="69DC4824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07BE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+C22: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E991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2BCD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4356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17AB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627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80BE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CB8F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0A9B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</w:tr>
      <w:tr w:rsidR="006D16AD" w:rsidRPr="006D16AD" w14:paraId="20DA175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88BC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AR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7576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15C9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9F9F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6CB1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A668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513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379D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66AC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</w:tr>
      <w:tr w:rsidR="006D16AD" w:rsidRPr="006D16AD" w14:paraId="4C2AC4E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DA13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FBC6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BEFC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3A6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239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32AD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95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FD5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2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9521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9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EF64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3</w:t>
            </w:r>
          </w:p>
        </w:tc>
      </w:tr>
      <w:tr w:rsidR="006D16AD" w:rsidRPr="006D16AD" w14:paraId="0762375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1AEB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LC_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8443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D285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0E32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7115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0AC4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5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D83F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D98A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59E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7AEBA525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0C8D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2ω6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8C3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1D97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0E4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DD1A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04C2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7653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1D28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7B0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</w:tr>
      <w:tr w:rsidR="006D16AD" w:rsidRPr="006D16AD" w14:paraId="7817C80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B6D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9725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3E5D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472F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A76A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7664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515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C3C2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BFA2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194CE733" w14:textId="77777777" w:rsidTr="005B2026">
        <w:trPr>
          <w:trHeight w:val="293"/>
        </w:trPr>
        <w:tc>
          <w:tcPr>
            <w:tcW w:w="7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60F6E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/SFA</w:t>
            </w:r>
          </w:p>
        </w:tc>
        <w:tc>
          <w:tcPr>
            <w:tcW w:w="7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BDCD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8432C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9C836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6A36C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5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C5204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41A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26071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4</w:t>
            </w:r>
          </w:p>
        </w:tc>
        <w:tc>
          <w:tcPr>
            <w:tcW w:w="6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EAA1C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742</w:t>
            </w:r>
          </w:p>
        </w:tc>
      </w:tr>
      <w:tr w:rsidR="006D16AD" w:rsidRPr="006D16AD" w14:paraId="0244291F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E40D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Odontophora</w:t>
            </w:r>
            <w:proofErr w:type="spellEnd"/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9F2C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E6D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B3CB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603D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D24C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95E9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us</w:t>
            </w:r>
            <w:proofErr w:type="spellEnd"/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387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oides</w:t>
            </w:r>
            <w:proofErr w:type="spellEnd"/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7585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Adoncholaimus</w:t>
            </w:r>
            <w:proofErr w:type="spellEnd"/>
          </w:p>
        </w:tc>
      </w:tr>
      <w:tr w:rsidR="006D16AD" w:rsidRPr="006D16AD" w14:paraId="7D7F2B3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A29E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T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58F9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3093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62EE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15B6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D882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A11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A473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3B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74AB40F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A2EA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BB95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148A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DA5B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AE5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6038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33F8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3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992F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5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89F1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</w:tr>
      <w:tr w:rsidR="006D16AD" w:rsidRPr="006D16AD" w14:paraId="5E7539F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926B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H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0122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6294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B70D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4203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609A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DDD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6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3FFC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4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784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2CB73E6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CB8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M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A143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CDE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0DE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74D6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062D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F14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4D6B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EDA3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</w:tr>
      <w:tr w:rsidR="006D16AD" w:rsidRPr="006D16AD" w14:paraId="20B4887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128E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B87C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3BC6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055B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66A6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D18C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D8EC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7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FA8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4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705C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</w:tr>
      <w:tr w:rsidR="006D16AD" w:rsidRPr="006D16AD" w14:paraId="41F53C8B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5194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3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7618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6573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D59B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6741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0E8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1510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EF5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5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570C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4DF4E14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072D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6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293D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BB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B3AB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97BC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F3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BF23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9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8B66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A2F4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35</w:t>
            </w:r>
          </w:p>
        </w:tc>
      </w:tr>
      <w:tr w:rsidR="006D16AD" w:rsidRPr="006D16AD" w14:paraId="6D415DC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5D5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4C86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9B8F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C9F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0A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A6E4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4D9F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A48C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693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</w:t>
            </w:r>
          </w:p>
        </w:tc>
      </w:tr>
      <w:tr w:rsidR="006D16AD" w:rsidRPr="006D16AD" w14:paraId="6F619BD0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6D42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700E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A015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36B7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F42F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8220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DE71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5B6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6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662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</w:tr>
      <w:tr w:rsidR="006D16AD" w:rsidRPr="006D16AD" w14:paraId="3640BC2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37CD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FF5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519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2F10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434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4CC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ACB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A352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6E01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72F8FCB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EC6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/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164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EF58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7B4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B81C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F3B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61B8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A1C3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89F6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5E6012B8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352A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641E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B436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6F7B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A84D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6357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F0E5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6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7260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BD53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721F5469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B185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/C16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10F2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0283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70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798F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505F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B4D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337E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481A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</w:tr>
      <w:tr w:rsidR="006D16AD" w:rsidRPr="006D16AD" w14:paraId="3593F5C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6317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4:0+C16:0+C18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361B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9778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AACF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B3BE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6E10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3424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25FE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51C8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388A5D95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9B1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5:0+C17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5E1E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724D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D3D7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C1DF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6E38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4691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FB10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6488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0FA78DD8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4E97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DF10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5194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769F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848B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AD8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C6A9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2AB5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47CE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</w:tr>
      <w:tr w:rsidR="006D16AD" w:rsidRPr="006D16AD" w14:paraId="4E1EF92F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963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+C22: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EC40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39D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2D17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AD2E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A518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728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BAC6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0C97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535DA93C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A571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lastRenderedPageBreak/>
              <w:t>AR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AFC9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92FC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9E57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4E4B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71C4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44A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9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B826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6F47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5</w:t>
            </w:r>
          </w:p>
        </w:tc>
      </w:tr>
      <w:tr w:rsidR="006D16AD" w:rsidRPr="006D16AD" w14:paraId="28359387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256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CBE4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C342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8D8B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FA31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0022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E95A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F6C6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6B4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</w:tr>
      <w:tr w:rsidR="006D16AD" w:rsidRPr="006D16AD" w14:paraId="13BAFD1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5FA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LC_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6AF8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8BA8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91A9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D362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3F5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C10D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F270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4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91B5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3</w:t>
            </w:r>
          </w:p>
        </w:tc>
      </w:tr>
      <w:tr w:rsidR="006D16AD" w:rsidRPr="006D16AD" w14:paraId="210EFBD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904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2ω6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CD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9D1C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1C7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72F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0AF3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EC62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3CC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8AFD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683</w:t>
            </w:r>
          </w:p>
        </w:tc>
      </w:tr>
      <w:tr w:rsidR="006D16AD" w:rsidRPr="006D16AD" w14:paraId="6094D71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1139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88A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4EF8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63A4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78C8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6770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1F20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F6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116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621E5FF7" w14:textId="77777777" w:rsidTr="005B2026">
        <w:trPr>
          <w:trHeight w:val="293"/>
        </w:trPr>
        <w:tc>
          <w:tcPr>
            <w:tcW w:w="7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0C624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/SFA</w:t>
            </w:r>
          </w:p>
        </w:tc>
        <w:tc>
          <w:tcPr>
            <w:tcW w:w="7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22035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830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93A24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C5060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5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8560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CE8D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13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B212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38</w:t>
            </w:r>
          </w:p>
        </w:tc>
        <w:tc>
          <w:tcPr>
            <w:tcW w:w="6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428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5</w:t>
            </w:r>
          </w:p>
        </w:tc>
      </w:tr>
      <w:tr w:rsidR="006D16AD" w:rsidRPr="006D16AD" w14:paraId="10DA2DE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4663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Enoplus</w:t>
            </w:r>
            <w:proofErr w:type="spellEnd"/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1290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F2F4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ADA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0FCA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90E1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EABD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38AB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Enoploides</w:t>
            </w:r>
            <w:proofErr w:type="spellEnd"/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D2AA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Adoncholaimus</w:t>
            </w:r>
            <w:proofErr w:type="spellEnd"/>
          </w:p>
        </w:tc>
      </w:tr>
      <w:tr w:rsidR="006D16AD" w:rsidRPr="006D16AD" w14:paraId="0689B118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F933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T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07E5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B16F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CA8E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9192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61E6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9CC6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2997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5C66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8</w:t>
            </w:r>
          </w:p>
        </w:tc>
      </w:tr>
      <w:tr w:rsidR="006D16AD" w:rsidRPr="006D16AD" w14:paraId="15627357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B9E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73BE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249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0C76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FF4D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1D9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3200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074F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7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54D4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650E19EF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F7C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H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D18E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053E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032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1AAF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9877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F057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0D41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60D0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28E27818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5CA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M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A5B8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6EF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A878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E02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D65B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4766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EFB2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4CCD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6EF4BE6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087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F653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BD53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F62B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E81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76E1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71BC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0AC2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6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A3E4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</w:tr>
      <w:tr w:rsidR="006D16AD" w:rsidRPr="006D16AD" w14:paraId="4F0E8898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A4D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3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D329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9C72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930C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027F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91B7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0B3F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5335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E9EC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5351736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B078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6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DD8B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76F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49C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BD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7C22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0C6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6900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18B1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03</w:t>
            </w:r>
          </w:p>
        </w:tc>
      </w:tr>
      <w:tr w:rsidR="006D16AD" w:rsidRPr="006D16AD" w14:paraId="2A68A34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4266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247A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3FD2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49EF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20CC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0A22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9A20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A146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C904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3B8464F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BC0D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0E1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201D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DDF0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24A1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21F5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825A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D0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85F1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2</w:t>
            </w:r>
          </w:p>
        </w:tc>
      </w:tr>
      <w:tr w:rsidR="006D16AD" w:rsidRPr="006D16AD" w14:paraId="7B5A09D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17A3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A9C2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618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5A3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5E4F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D891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1C5A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7456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EFFD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1F7E09DA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8470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/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AEF1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2A9E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DFD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89E3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B9A4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9480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D89B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9026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7E8D2FA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CC14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F3C1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06DB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E8E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C70D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307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B412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E5F0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FCFA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14064B6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9DD2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/C16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6FA8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5546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39A9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F061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8D19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E04D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BBA2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0C65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3D0F6EB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8818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4:0+C16:0+C18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E8F6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F6CE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2C77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0F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117D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C389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30BF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8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F9F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</w:tr>
      <w:tr w:rsidR="006D16AD" w:rsidRPr="006D16AD" w14:paraId="4E25AEF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84F1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5:0+C17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EAD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8405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850B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E89D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A46B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76C8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BB5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F680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</w:tr>
      <w:tr w:rsidR="006D16AD" w:rsidRPr="006D16AD" w14:paraId="3D1F2934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5902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7BC8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9304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E29C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69D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6A10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BD68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16B7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52C3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24</w:t>
            </w:r>
          </w:p>
        </w:tc>
      </w:tr>
      <w:tr w:rsidR="006D16AD" w:rsidRPr="006D16AD" w14:paraId="09128BA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C923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+C22: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16DF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57D6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94B0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077F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6A3C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5145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9C5F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5A5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7</w:t>
            </w:r>
          </w:p>
        </w:tc>
      </w:tr>
      <w:tr w:rsidR="006D16AD" w:rsidRPr="006D16AD" w14:paraId="5E9C00F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3790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AR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6DDB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42C4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2F98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AAAA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2560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B710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C30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F9DF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74</w:t>
            </w:r>
          </w:p>
        </w:tc>
      </w:tr>
      <w:tr w:rsidR="006D16AD" w:rsidRPr="006D16AD" w14:paraId="6A1BCF9B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D134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8D8E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57DB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4BBF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C789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BA5C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3C1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214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1A38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9</w:t>
            </w:r>
          </w:p>
        </w:tc>
      </w:tr>
      <w:tr w:rsidR="006D16AD" w:rsidRPr="006D16AD" w14:paraId="4E527B9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84B7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LC_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506F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9755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87B1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77A4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AA38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F37B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88B7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525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053</w:t>
            </w:r>
          </w:p>
        </w:tc>
      </w:tr>
      <w:tr w:rsidR="006D16AD" w:rsidRPr="006D16AD" w14:paraId="1C7D6F83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D361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2ω6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0D41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557F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52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E72C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571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63E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3199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88D3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45</w:t>
            </w:r>
          </w:p>
        </w:tc>
      </w:tr>
      <w:tr w:rsidR="006D16AD" w:rsidRPr="006D16AD" w14:paraId="19B74D8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BBED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53E8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CCDF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709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71BC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07C4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D70D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F8E6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40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7B1A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1350FF08" w14:textId="77777777" w:rsidTr="005B2026">
        <w:trPr>
          <w:trHeight w:val="293"/>
        </w:trPr>
        <w:tc>
          <w:tcPr>
            <w:tcW w:w="7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250EA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/SFA</w:t>
            </w:r>
          </w:p>
        </w:tc>
        <w:tc>
          <w:tcPr>
            <w:tcW w:w="7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0E14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E75B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6FE6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A276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5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D69BE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278C3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3BD72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876</w:t>
            </w:r>
          </w:p>
        </w:tc>
        <w:tc>
          <w:tcPr>
            <w:tcW w:w="6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9C89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32A2B704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495E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Enoploides</w:t>
            </w:r>
            <w:proofErr w:type="spellEnd"/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750A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ED88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6CC6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B645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4C21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76CA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15E8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50D0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4"/>
              </w:rPr>
              <w:t>Adoncholaimus</w:t>
            </w:r>
            <w:proofErr w:type="spellEnd"/>
          </w:p>
        </w:tc>
      </w:tr>
      <w:tr w:rsidR="006D16AD" w:rsidRPr="006D16AD" w14:paraId="4136E9B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3E1A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T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3BAC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11D3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B88C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D99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6796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23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F8A5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AD62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24C99EC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FFC5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1B6E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1C50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FAD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F8C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EE3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9E51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5688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916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</w:tr>
      <w:tr w:rsidR="006D16AD" w:rsidRPr="006D16AD" w14:paraId="03D9DC27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E10F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H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D9C3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DA9B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4A7D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9006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193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C3AD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77A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AC23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</w:tr>
      <w:tr w:rsidR="006D16AD" w:rsidRPr="006D16AD" w14:paraId="0FF35637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F76A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M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8684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5EDD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2673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6F9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F7EF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7055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520F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D8FD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5E5F1DB7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372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47FD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9CB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FD5C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8C7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FBBA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00A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2C01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FCA4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2</w:t>
            </w:r>
          </w:p>
        </w:tc>
      </w:tr>
      <w:tr w:rsidR="006D16AD" w:rsidRPr="006D16AD" w14:paraId="0C2BD58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3EA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3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D570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0D54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3E46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F3AA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A320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EC9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AB26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9F3D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</w:tr>
      <w:tr w:rsidR="006D16AD" w:rsidRPr="006D16AD" w14:paraId="3D46BD8F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B308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ω6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0688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6EE9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AFD4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2728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00BD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41C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E183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43EB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8</w:t>
            </w:r>
          </w:p>
        </w:tc>
      </w:tr>
      <w:tr w:rsidR="006D16AD" w:rsidRPr="006D16AD" w14:paraId="7D6C47A0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2F0F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PU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06C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B914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05FF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DD85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1BDE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F0C2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207B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EBF4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26213CB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C09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DE15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A70B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2F97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9340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DDC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743B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DBB2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30F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11</w:t>
            </w:r>
          </w:p>
        </w:tc>
      </w:tr>
      <w:tr w:rsidR="006D16AD" w:rsidRPr="006D16AD" w14:paraId="5E727D5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40EE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C918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6D6A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6C2B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93A8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7288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ABAE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207E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6727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3</w:t>
            </w:r>
          </w:p>
        </w:tc>
      </w:tr>
      <w:tr w:rsidR="006D16AD" w:rsidRPr="006D16AD" w14:paraId="0A4ADB71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EAC2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EPA/DH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FF7B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EF84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6A8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C137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469A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6950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EC63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7F69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353CA602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12B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D043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699C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72AA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D53E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917C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199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2729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3DCD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60E001DE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97C8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6:1ω7/C16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A62A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6F82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9FFE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FD3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D0F5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1CAC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D162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7923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6</w:t>
            </w:r>
          </w:p>
        </w:tc>
      </w:tr>
      <w:tr w:rsidR="006D16AD" w:rsidRPr="006D16AD" w14:paraId="06F35D5F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497F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lastRenderedPageBreak/>
              <w:t>C14:0+C16:0+C18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68AF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CF97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B5A1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C1AF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642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6E22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E907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8013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32</w:t>
            </w:r>
          </w:p>
        </w:tc>
      </w:tr>
      <w:tr w:rsidR="006D16AD" w:rsidRPr="006D16AD" w14:paraId="1E161128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1B6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5:0+C17: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697B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7580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87A2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214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210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F4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5A6F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1CE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0.184</w:t>
            </w:r>
          </w:p>
        </w:tc>
      </w:tr>
      <w:tr w:rsidR="006D16AD" w:rsidRPr="006D16AD" w14:paraId="37FC388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CDE5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A429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8666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E54D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9B0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F87B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AE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3024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AA08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68A1D50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1475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+C22: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ACC9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A91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1F66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7A55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ECA1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3D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D4F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99FB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5ADA2DEA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737D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AR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58D4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94DF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08B3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8B2E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915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CBA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634F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A9D8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24</w:t>
            </w:r>
          </w:p>
        </w:tc>
      </w:tr>
      <w:tr w:rsidR="006D16AD" w:rsidRPr="006D16AD" w14:paraId="1E1083F4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05D1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061E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96C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38B0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9EF4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C44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8778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DA57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2C8D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2AB0EAFC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2EDE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LC_SF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E5F1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3901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A75F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BD7B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EC18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20C7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4F7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CC57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4</w:t>
            </w:r>
          </w:p>
        </w:tc>
      </w:tr>
      <w:tr w:rsidR="006D16AD" w:rsidRPr="006D16AD" w14:paraId="131EAABD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37D3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18:2ω6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7B1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2669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5E25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9857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105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774E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DED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058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1</w:t>
            </w:r>
          </w:p>
        </w:tc>
      </w:tr>
      <w:tr w:rsidR="006D16AD" w:rsidRPr="006D16AD" w14:paraId="31E556B6" w14:textId="77777777" w:rsidTr="005B2026">
        <w:trPr>
          <w:trHeight w:val="285"/>
        </w:trPr>
        <w:tc>
          <w:tcPr>
            <w:tcW w:w="7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8C0B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C20:1ω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63C3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00C7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B74A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6ACF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757F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5F0A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DF54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ABD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2</w:t>
            </w:r>
          </w:p>
        </w:tc>
      </w:tr>
      <w:tr w:rsidR="006D16AD" w:rsidRPr="006D16AD" w14:paraId="3FBD1BAA" w14:textId="77777777" w:rsidTr="005B2026">
        <w:trPr>
          <w:trHeight w:val="293"/>
        </w:trPr>
        <w:tc>
          <w:tcPr>
            <w:tcW w:w="7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C447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4"/>
              </w:rPr>
              <w:t>PUFA/SFA</w:t>
            </w:r>
          </w:p>
        </w:tc>
        <w:tc>
          <w:tcPr>
            <w:tcW w:w="7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1BFDA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DE906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56F47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EC8D4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5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F400A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C910A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90D3A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6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14604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4"/>
              </w:rPr>
              <w:t>0.005</w:t>
            </w:r>
          </w:p>
        </w:tc>
      </w:tr>
    </w:tbl>
    <w:p w14:paraId="7DAAFC52" w14:textId="77777777" w:rsidR="002F1FE4" w:rsidRPr="002F1FE4" w:rsidRDefault="002F1FE4" w:rsidP="002F1FE4">
      <w:pPr>
        <w:tabs>
          <w:tab w:val="left" w:pos="1988"/>
        </w:tabs>
        <w:rPr>
          <w:rFonts w:ascii="Times New Roman" w:hAnsi="Times New Roman"/>
          <w:sz w:val="16"/>
        </w:rPr>
      </w:pPr>
      <w:r w:rsidRPr="002F1FE4">
        <w:rPr>
          <w:rFonts w:ascii="Times New Roman" w:hAnsi="Times New Roman" w:cstheme="minorHAnsi"/>
          <w:sz w:val="16"/>
          <w:szCs w:val="24"/>
        </w:rPr>
        <w:t>Significant p values are marked in bold and italics.</w:t>
      </w:r>
    </w:p>
    <w:p w14:paraId="77635DE4" w14:textId="77777777" w:rsidR="006D16AD" w:rsidRPr="006D16AD" w:rsidRDefault="006D16AD" w:rsidP="006D16AD">
      <w:pPr>
        <w:spacing w:after="0" w:line="240" w:lineRule="auto"/>
        <w:jc w:val="both"/>
        <w:rPr>
          <w:rFonts w:ascii="Times New Roman" w:hAnsi="Times New Roman" w:cstheme="minorHAnsi"/>
          <w:sz w:val="16"/>
        </w:rPr>
      </w:pPr>
    </w:p>
    <w:p w14:paraId="547E70BF" w14:textId="62E90CBB" w:rsidR="005B2026" w:rsidRDefault="006E3119" w:rsidP="006D16AD">
      <w:pPr>
        <w:spacing w:after="0" w:line="240" w:lineRule="auto"/>
        <w:jc w:val="both"/>
        <w:rPr>
          <w:rFonts w:ascii="Times New Roman" w:hAnsi="Times New Roman" w:cstheme="minorHAnsi"/>
          <w:sz w:val="24"/>
          <w:szCs w:val="24"/>
        </w:rPr>
      </w:pPr>
      <w:r>
        <w:rPr>
          <w:rFonts w:ascii="Times New Roman" w:hAnsi="Times New Roman" w:cstheme="minorHAnsi"/>
          <w:sz w:val="24"/>
          <w:szCs w:val="24"/>
        </w:rPr>
        <w:t>Table S3</w:t>
      </w:r>
      <w:r w:rsidR="006D16AD" w:rsidRPr="006D16AD">
        <w:rPr>
          <w:rFonts w:ascii="Times New Roman" w:hAnsi="Times New Roman" w:cstheme="minorHAnsi"/>
          <w:sz w:val="24"/>
          <w:szCs w:val="24"/>
        </w:rPr>
        <w:t xml:space="preserve">. </w:t>
      </w:r>
      <w:r w:rsidR="005B2026" w:rsidRPr="005B2026">
        <w:rPr>
          <w:rFonts w:ascii="Times New Roman" w:hAnsi="Times New Roman" w:cstheme="minorHAnsi"/>
          <w:b/>
          <w:sz w:val="24"/>
          <w:szCs w:val="24"/>
        </w:rPr>
        <w:t>Results of similarity percentage analysis.</w:t>
      </w:r>
    </w:p>
    <w:p w14:paraId="3A15E0C6" w14:textId="76812BE9" w:rsidR="006D16AD" w:rsidRPr="006D16AD" w:rsidRDefault="006D16AD" w:rsidP="006D16AD">
      <w:pPr>
        <w:spacing w:after="0" w:line="240" w:lineRule="auto"/>
        <w:jc w:val="both"/>
        <w:rPr>
          <w:rFonts w:ascii="Times New Roman" w:hAnsi="Times New Roman" w:cstheme="minorHAnsi"/>
          <w:sz w:val="24"/>
          <w:szCs w:val="24"/>
        </w:rPr>
      </w:pPr>
      <w:r w:rsidRPr="006D16AD">
        <w:rPr>
          <w:rFonts w:ascii="Times New Roman" w:hAnsi="Times New Roman" w:cstheme="minorHAnsi"/>
          <w:sz w:val="24"/>
          <w:szCs w:val="24"/>
        </w:rPr>
        <w:t xml:space="preserve">Dissimilarity in the FA profiles between pairs of nematode species, and the main fatty acids responsible for these dissimilarities (listed here up to a cumulative contribution of </w:t>
      </w:r>
      <w:r w:rsidRPr="006E3119">
        <w:rPr>
          <w:rFonts w:ascii="Times New Roman" w:hAnsi="Times New Roman" w:cstheme="minorHAnsi"/>
          <w:noProof/>
          <w:sz w:val="24"/>
          <w:szCs w:val="24"/>
        </w:rPr>
        <w:t>ca</w:t>
      </w:r>
      <w:r w:rsidRPr="006D16AD">
        <w:rPr>
          <w:rFonts w:ascii="Times New Roman" w:hAnsi="Times New Roman" w:cstheme="minorHAnsi"/>
          <w:sz w:val="24"/>
          <w:szCs w:val="24"/>
        </w:rPr>
        <w:t xml:space="preserve"> 50 % of the total dissimilarity) as detected using SIMPER (similarity percentage analysis)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87"/>
        <w:gridCol w:w="1416"/>
        <w:gridCol w:w="854"/>
        <w:gridCol w:w="854"/>
        <w:gridCol w:w="1787"/>
        <w:gridCol w:w="825"/>
        <w:gridCol w:w="1029"/>
        <w:gridCol w:w="854"/>
      </w:tblGrid>
      <w:tr w:rsidR="006D16AD" w:rsidRPr="006D16AD" w14:paraId="58BA3FDF" w14:textId="77777777" w:rsidTr="00403538">
        <w:trPr>
          <w:trHeight w:val="293"/>
        </w:trPr>
        <w:tc>
          <w:tcPr>
            <w:tcW w:w="1683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5CE9F6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ompare groups</w:t>
            </w:r>
          </w:p>
        </w:tc>
        <w:tc>
          <w:tcPr>
            <w:tcW w:w="49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880F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AV </w:t>
            </w: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iss</w:t>
            </w:r>
            <w:proofErr w:type="spellEnd"/>
          </w:p>
        </w:tc>
        <w:tc>
          <w:tcPr>
            <w:tcW w:w="49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98F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FA</w:t>
            </w:r>
          </w:p>
        </w:tc>
        <w:tc>
          <w:tcPr>
            <w:tcW w:w="1333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95EB8C" w14:textId="05720F1C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Average abundance</w:t>
            </w:r>
            <w:r w:rsidR="007572F4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(Prop)</w:t>
            </w:r>
          </w:p>
        </w:tc>
        <w:tc>
          <w:tcPr>
            <w:tcW w:w="49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A17F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Av.Diss</w:t>
            </w:r>
            <w:proofErr w:type="gramEnd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±SD</w:t>
            </w:r>
            <w:proofErr w:type="spellEnd"/>
          </w:p>
        </w:tc>
        <w:tc>
          <w:tcPr>
            <w:tcW w:w="49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69B8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ontrib</w:t>
            </w:r>
            <w:proofErr w:type="spellEnd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%</w:t>
            </w:r>
          </w:p>
        </w:tc>
      </w:tr>
      <w:tr w:rsidR="006D16AD" w:rsidRPr="006D16AD" w14:paraId="560E1DFC" w14:textId="77777777" w:rsidTr="00403538">
        <w:trPr>
          <w:trHeight w:val="293"/>
        </w:trPr>
        <w:tc>
          <w:tcPr>
            <w:tcW w:w="992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312B1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ecies 1</w:t>
            </w:r>
          </w:p>
        </w:tc>
        <w:tc>
          <w:tcPr>
            <w:tcW w:w="691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4E42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ecies 2</w:t>
            </w:r>
          </w:p>
        </w:tc>
        <w:tc>
          <w:tcPr>
            <w:tcW w:w="49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52926A" w14:textId="77777777" w:rsidR="006D16AD" w:rsidRPr="006D16AD" w:rsidRDefault="006D16AD" w:rsidP="00403538">
            <w:pPr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%</w:t>
            </w:r>
          </w:p>
        </w:tc>
        <w:tc>
          <w:tcPr>
            <w:tcW w:w="49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7AB7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992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09246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ecies 1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C77F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ecies 2</w:t>
            </w:r>
          </w:p>
        </w:tc>
        <w:tc>
          <w:tcPr>
            <w:tcW w:w="49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602A8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4D06E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</w:tr>
      <w:tr w:rsidR="006D16AD" w:rsidRPr="006D16AD" w14:paraId="47498D11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13F8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04A2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AC30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576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DFA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7A3A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D1A8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4±2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05C8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2.8</w:t>
            </w:r>
          </w:p>
        </w:tc>
      </w:tr>
      <w:tr w:rsidR="006D16AD" w:rsidRPr="006D16AD" w14:paraId="0BBF45D8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594A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57FF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461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D3AB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1A40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F0A9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73A5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5±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3D5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.7</w:t>
            </w:r>
          </w:p>
        </w:tc>
      </w:tr>
      <w:tr w:rsidR="006D16AD" w:rsidRPr="006D16AD" w14:paraId="7E3EB22B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7201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7348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5EF0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0129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73C4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189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F8C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±1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B0E4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.7</w:t>
            </w:r>
          </w:p>
        </w:tc>
      </w:tr>
      <w:tr w:rsidR="006D16AD" w:rsidRPr="006D16AD" w14:paraId="6A069057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24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9702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FDB8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008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280C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3398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36F0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6±5.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17B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5</w:t>
            </w:r>
          </w:p>
        </w:tc>
      </w:tr>
      <w:tr w:rsidR="006D16AD" w:rsidRPr="006D16AD" w14:paraId="4D987E0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C3BE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33F7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6D90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B3B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C3D7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ED5F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37FD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9±3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BE83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0</w:t>
            </w:r>
          </w:p>
        </w:tc>
      </w:tr>
      <w:tr w:rsidR="006D16AD" w:rsidRPr="006D16AD" w14:paraId="18858A75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738F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2446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840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9711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398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F121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68EF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9±1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78EF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5</w:t>
            </w:r>
          </w:p>
        </w:tc>
      </w:tr>
      <w:tr w:rsidR="006D16AD" w:rsidRPr="006D16AD" w14:paraId="4BDA5471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D58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3A18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9A02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1AA4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ECF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4B06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FDA2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5±4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1AEC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9.3</w:t>
            </w:r>
          </w:p>
        </w:tc>
      </w:tr>
      <w:tr w:rsidR="006D16AD" w:rsidRPr="006D16AD" w14:paraId="30A18847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589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045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C6D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BBBB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C0E6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1597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2E29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3±3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C381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0.2</w:t>
            </w:r>
          </w:p>
        </w:tc>
      </w:tr>
      <w:tr w:rsidR="006D16AD" w:rsidRPr="006D16AD" w14:paraId="053D883E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5DA2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F7D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29C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B58B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83E8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2874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D3D7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2±2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A87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.4</w:t>
            </w:r>
          </w:p>
        </w:tc>
      </w:tr>
      <w:tr w:rsidR="006D16AD" w:rsidRPr="006D16AD" w14:paraId="039B337D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0700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70E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103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134C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2502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68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992F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6±2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70F1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5</w:t>
            </w:r>
          </w:p>
        </w:tc>
      </w:tr>
      <w:tr w:rsidR="006D16AD" w:rsidRPr="006D16AD" w14:paraId="7075C21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2EA1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C8B7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E42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4111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AR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FB6F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B940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B7A8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6±5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89C0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3</w:t>
            </w:r>
          </w:p>
        </w:tc>
      </w:tr>
      <w:tr w:rsidR="006D16AD" w:rsidRPr="006D16AD" w14:paraId="0EF79EE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372C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EDE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F73A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42C8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DEC2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8455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9F46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3±2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1D1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4</w:t>
            </w:r>
          </w:p>
        </w:tc>
      </w:tr>
      <w:tr w:rsidR="006D16AD" w:rsidRPr="006D16AD" w14:paraId="2E72919E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7467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7924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C2F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D970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6DA1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90D8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7D8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1±2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3709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7</w:t>
            </w:r>
          </w:p>
        </w:tc>
      </w:tr>
      <w:tr w:rsidR="006D16AD" w:rsidRPr="006D16AD" w14:paraId="132C3D60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9288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56E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A12F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6C8E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615D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1B83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1CA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3±3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80F9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.7</w:t>
            </w:r>
          </w:p>
        </w:tc>
      </w:tr>
      <w:tr w:rsidR="006D16AD" w:rsidRPr="006D16AD" w14:paraId="2BD6666E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B53F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0ADC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87C7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BF01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97A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1929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1C28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8±7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FE7A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.7</w:t>
            </w:r>
          </w:p>
        </w:tc>
      </w:tr>
      <w:tr w:rsidR="006D16AD" w:rsidRPr="006D16AD" w14:paraId="0C628CDD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5A5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B517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0239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2DD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743B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B75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E97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±12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A3B5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1</w:t>
            </w:r>
          </w:p>
        </w:tc>
      </w:tr>
      <w:tr w:rsidR="006D16AD" w:rsidRPr="006D16AD" w14:paraId="00AF671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2A61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BB0B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6C12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C03B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7D06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31DD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BB47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9±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715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</w:t>
            </w:r>
          </w:p>
        </w:tc>
      </w:tr>
      <w:tr w:rsidR="006D16AD" w:rsidRPr="006D16AD" w14:paraId="19CC94F1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20C8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6B17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215A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5FDE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9D33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8D87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463C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6±3.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5C03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8.9</w:t>
            </w:r>
          </w:p>
        </w:tc>
      </w:tr>
      <w:tr w:rsidR="006D16AD" w:rsidRPr="006D16AD" w14:paraId="3F65663A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A9E8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10EC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142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0667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8A24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641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F998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3±4.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2593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.4</w:t>
            </w:r>
          </w:p>
        </w:tc>
      </w:tr>
      <w:tr w:rsidR="006D16AD" w:rsidRPr="006D16AD" w14:paraId="027F474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F915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7A16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6D9D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09BA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0EBA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3B2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377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1±11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B462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9</w:t>
            </w:r>
          </w:p>
        </w:tc>
      </w:tr>
      <w:tr w:rsidR="006D16AD" w:rsidRPr="006D16AD" w14:paraId="41D2CCED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DFAA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E72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4ACE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98BF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BFE6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C075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379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±2.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2D06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5</w:t>
            </w:r>
          </w:p>
        </w:tc>
      </w:tr>
      <w:tr w:rsidR="006D16AD" w:rsidRPr="006D16AD" w14:paraId="6EA4B457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C661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5002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DD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0178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47AD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9D62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8C77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3±6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A114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1.1</w:t>
            </w:r>
          </w:p>
        </w:tc>
      </w:tr>
      <w:tr w:rsidR="006D16AD" w:rsidRPr="006D16AD" w14:paraId="40F094EC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639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5818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7362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E6F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D23B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FEDB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01F6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1±3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2D2D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.7</w:t>
            </w:r>
          </w:p>
        </w:tc>
      </w:tr>
      <w:tr w:rsidR="006D16AD" w:rsidRPr="006D16AD" w14:paraId="3E5C0B6A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DE8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292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DB6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C99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F783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4E80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6E23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3±3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100E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8</w:t>
            </w:r>
          </w:p>
        </w:tc>
      </w:tr>
      <w:tr w:rsidR="006D16AD" w:rsidRPr="006D16AD" w14:paraId="232327DE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EA5A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5D5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B930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4F22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A7DE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C3E6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23C6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8±14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3E63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7</w:t>
            </w:r>
          </w:p>
        </w:tc>
      </w:tr>
      <w:tr w:rsidR="006D16AD" w:rsidRPr="006D16AD" w14:paraId="1936345D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D34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E768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E3D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FF9E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43A9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7802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C29D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3±3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DF67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</w:t>
            </w:r>
          </w:p>
        </w:tc>
      </w:tr>
      <w:tr w:rsidR="006D16AD" w:rsidRPr="006D16AD" w14:paraId="660D8442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39F8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C3D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13C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9B9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44F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C0FC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6BFB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2±1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537E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9</w:t>
            </w:r>
          </w:p>
        </w:tc>
      </w:tr>
      <w:tr w:rsidR="006D16AD" w:rsidRPr="006D16AD" w14:paraId="37A8731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7C9C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547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9D3F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63DA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AR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7A74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91B7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EB7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2±4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A41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8</w:t>
            </w:r>
          </w:p>
        </w:tc>
      </w:tr>
      <w:tr w:rsidR="006D16AD" w:rsidRPr="006D16AD" w14:paraId="097AFEE5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3980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B8B7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184E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39E3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A05E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0C8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98A5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7±6.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D70B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6</w:t>
            </w:r>
          </w:p>
        </w:tc>
      </w:tr>
      <w:tr w:rsidR="006D16AD" w:rsidRPr="006D16AD" w14:paraId="69EBED97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150D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093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B572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BF99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20D9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F17B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DAF7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6±2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1E00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4</w:t>
            </w:r>
          </w:p>
        </w:tc>
      </w:tr>
      <w:tr w:rsidR="006D16AD" w:rsidRPr="006D16AD" w14:paraId="55924309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6A88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C016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DEB3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6467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961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210C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ABF9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2±2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401B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0</w:t>
            </w:r>
          </w:p>
        </w:tc>
      </w:tr>
      <w:tr w:rsidR="006D16AD" w:rsidRPr="006D16AD" w14:paraId="663C79AD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298C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C8C7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6BB6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135E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D37E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59A9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6EB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6±1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C56D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1</w:t>
            </w:r>
          </w:p>
        </w:tc>
      </w:tr>
      <w:tr w:rsidR="006D16AD" w:rsidRPr="006D16AD" w14:paraId="7D91358C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E08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760F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05C4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089D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622C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1F6C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5F8A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1±0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0106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</w:t>
            </w:r>
          </w:p>
        </w:tc>
      </w:tr>
      <w:tr w:rsidR="006D16AD" w:rsidRPr="006D16AD" w14:paraId="13992E0E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033A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B120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0118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E3B1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DDEA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2E1A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176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6±1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7237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2</w:t>
            </w:r>
          </w:p>
        </w:tc>
      </w:tr>
      <w:tr w:rsidR="006D16AD" w:rsidRPr="006D16AD" w14:paraId="478B6F8D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8990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F92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B774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C051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AEC9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068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BF5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6±2.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9555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9</w:t>
            </w:r>
          </w:p>
        </w:tc>
      </w:tr>
      <w:tr w:rsidR="006D16AD" w:rsidRPr="006D16AD" w14:paraId="57053C9B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34D9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54E4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2C1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060C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D4D6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FD24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2771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2±2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4E8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4.8</w:t>
            </w:r>
          </w:p>
        </w:tc>
      </w:tr>
      <w:tr w:rsidR="006D16AD" w:rsidRPr="006D16AD" w14:paraId="6E235BB3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2E7C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316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AC98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3410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2675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408A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C5BB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3±1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730A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4</w:t>
            </w:r>
          </w:p>
        </w:tc>
      </w:tr>
      <w:tr w:rsidR="006D16AD" w:rsidRPr="006D16AD" w14:paraId="1D7D1B78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1CFB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AC30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991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45CA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3F1B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D2BB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3A9D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4±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8193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3</w:t>
            </w:r>
          </w:p>
        </w:tc>
      </w:tr>
      <w:tr w:rsidR="006D16AD" w:rsidRPr="006D16AD" w14:paraId="3C7DDD6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38A0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4358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6018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4E26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E146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2B4B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B10B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3±2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D269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8</w:t>
            </w:r>
          </w:p>
        </w:tc>
      </w:tr>
      <w:tr w:rsidR="006D16AD" w:rsidRPr="006D16AD" w14:paraId="6B38922B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35F8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4B73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514B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88D9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DB7D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2C45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2320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9±2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58E1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9.5</w:t>
            </w:r>
          </w:p>
        </w:tc>
      </w:tr>
      <w:tr w:rsidR="006D16AD" w:rsidRPr="006D16AD" w14:paraId="4713855A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C73F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94D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DDDD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44D1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AR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DFF8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0191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01CD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4±5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E490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4</w:t>
            </w:r>
          </w:p>
        </w:tc>
      </w:tr>
      <w:tr w:rsidR="006D16AD" w:rsidRPr="006D16AD" w14:paraId="75B0D80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FAD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85A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4160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DA8E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4FBF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2CAA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4808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±2.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335B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7</w:t>
            </w:r>
          </w:p>
        </w:tc>
      </w:tr>
      <w:tr w:rsidR="006D16AD" w:rsidRPr="006D16AD" w14:paraId="2C7200A8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FB2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D2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E3A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540F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93E5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1C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6563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±1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693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5</w:t>
            </w:r>
          </w:p>
        </w:tc>
      </w:tr>
      <w:tr w:rsidR="006D16AD" w:rsidRPr="006D16AD" w14:paraId="24E57EE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FFAE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87F6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B667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758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708B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6446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BCB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8±1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37B1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9</w:t>
            </w:r>
          </w:p>
        </w:tc>
      </w:tr>
      <w:tr w:rsidR="006D16AD" w:rsidRPr="006D16AD" w14:paraId="6F408FD1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1B56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8788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733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3CF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A48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1EFE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CAE1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1±2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F349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8</w:t>
            </w:r>
          </w:p>
        </w:tc>
      </w:tr>
      <w:tr w:rsidR="006D16AD" w:rsidRPr="006D16AD" w14:paraId="17E8A1E8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A296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3449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B051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FDC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C0F5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4548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C22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5±1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9DAB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2</w:t>
            </w:r>
          </w:p>
        </w:tc>
      </w:tr>
      <w:tr w:rsidR="006D16AD" w:rsidRPr="006D16AD" w14:paraId="4DE860C5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80BA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5209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F85B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A716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E9DF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FFE0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21E5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±5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23BA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9</w:t>
            </w:r>
          </w:p>
        </w:tc>
      </w:tr>
      <w:tr w:rsidR="006D16AD" w:rsidRPr="006D16AD" w14:paraId="65A150F9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5483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17B3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FECA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5B08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3302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ADF4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34BA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9±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2DD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5</w:t>
            </w:r>
          </w:p>
        </w:tc>
      </w:tr>
      <w:tr w:rsidR="006D16AD" w:rsidRPr="006D16AD" w14:paraId="3DCB1881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C4A8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50B3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C30E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C9AF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AR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173B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0C44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6328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5±4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E40D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4</w:t>
            </w:r>
          </w:p>
        </w:tc>
      </w:tr>
      <w:tr w:rsidR="006D16AD" w:rsidRPr="006D16AD" w14:paraId="08B8ABAE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7EBE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0B02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21EA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EFB1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4201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0C23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69A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2±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141D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8.4</w:t>
            </w:r>
          </w:p>
        </w:tc>
      </w:tr>
      <w:tr w:rsidR="006D16AD" w:rsidRPr="006D16AD" w14:paraId="56809519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EF75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4C41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724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327E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E39F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2AEE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C4BD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2±5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5C62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2</w:t>
            </w:r>
          </w:p>
        </w:tc>
      </w:tr>
      <w:tr w:rsidR="006D16AD" w:rsidRPr="006D16AD" w14:paraId="377DD91C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4B76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BA8C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B2E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6965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AR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171D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881B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64AE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3±4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BFC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2</w:t>
            </w:r>
          </w:p>
        </w:tc>
      </w:tr>
      <w:tr w:rsidR="006D16AD" w:rsidRPr="006D16AD" w14:paraId="33930582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EDA4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84D6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E351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6C66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67FF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6F33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CE3A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9±0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C49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8</w:t>
            </w:r>
          </w:p>
        </w:tc>
      </w:tr>
      <w:tr w:rsidR="006D16AD" w:rsidRPr="006D16AD" w14:paraId="05C88DDC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7186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1036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BB51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03D0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21C6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1DC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7F3C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4±1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09BD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1</w:t>
            </w:r>
          </w:p>
        </w:tc>
      </w:tr>
      <w:tr w:rsidR="006D16AD" w:rsidRPr="006D16AD" w14:paraId="271AD03F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EE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D7DC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5EB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14C0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E6F3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CDC6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F61D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9±3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8239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7.7</w:t>
            </w:r>
          </w:p>
        </w:tc>
      </w:tr>
      <w:tr w:rsidR="006D16AD" w:rsidRPr="006D16AD" w14:paraId="425666A2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3B9A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73C4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0312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9A7D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7B4D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0C9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D804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5±2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FA19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.7</w:t>
            </w:r>
          </w:p>
        </w:tc>
      </w:tr>
      <w:tr w:rsidR="006D16AD" w:rsidRPr="006D16AD" w14:paraId="13929E33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C33B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8A54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998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06AA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801E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EAD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6B1E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2±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2E2C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3</w:t>
            </w:r>
          </w:p>
        </w:tc>
      </w:tr>
      <w:tr w:rsidR="006D16AD" w:rsidRPr="006D16AD" w14:paraId="580C18B2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BBD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27F9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5821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DB70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26FB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57F5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3636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1±1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A549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9</w:t>
            </w:r>
          </w:p>
        </w:tc>
      </w:tr>
      <w:tr w:rsidR="006D16AD" w:rsidRPr="006D16AD" w14:paraId="277DA0EC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C4E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94F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216A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D059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BB59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3206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DE2A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4±1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C3FF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7.8</w:t>
            </w:r>
          </w:p>
        </w:tc>
      </w:tr>
      <w:tr w:rsidR="006D16AD" w:rsidRPr="006D16AD" w14:paraId="31FFB6DE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3433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5974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8540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C925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61E5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6E58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0DB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±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FE6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.1</w:t>
            </w:r>
          </w:p>
        </w:tc>
      </w:tr>
      <w:tr w:rsidR="006D16AD" w:rsidRPr="006D16AD" w14:paraId="2618747F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71E3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F0D5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F383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B802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F1AA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F2A8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F42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5±2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B91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9</w:t>
            </w:r>
          </w:p>
        </w:tc>
      </w:tr>
      <w:tr w:rsidR="006D16AD" w:rsidRPr="006D16AD" w14:paraId="6CDA5C85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A060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6F9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93A0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4F9B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AR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B9D2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9585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F7DC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±3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A7DD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1</w:t>
            </w:r>
          </w:p>
        </w:tc>
      </w:tr>
      <w:tr w:rsidR="006D16AD" w:rsidRPr="006D16AD" w14:paraId="0F1BC3D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C5C1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5CF4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D80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7C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7630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EB2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0B2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4±3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BD4B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4</w:t>
            </w:r>
          </w:p>
        </w:tc>
      </w:tr>
      <w:tr w:rsidR="006D16AD" w:rsidRPr="006D16AD" w14:paraId="24C1EBB3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445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EF78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633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DDE6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8B9B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9FEE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47E5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±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0BA8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1.9</w:t>
            </w:r>
          </w:p>
        </w:tc>
      </w:tr>
      <w:tr w:rsidR="006D16AD" w:rsidRPr="006D16AD" w14:paraId="617781EF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ED2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58A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92D0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073C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763A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6D1E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ED1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5±4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BB62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8</w:t>
            </w:r>
          </w:p>
        </w:tc>
      </w:tr>
      <w:tr w:rsidR="006D16AD" w:rsidRPr="006D16AD" w14:paraId="0045E4A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08C2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D72A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4839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8C5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A37A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4FAA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0800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4±1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8E1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</w:t>
            </w:r>
          </w:p>
        </w:tc>
      </w:tr>
      <w:tr w:rsidR="006D16AD" w:rsidRPr="006D16AD" w14:paraId="30824FA1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1F7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1522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896C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D5E2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4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1124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6CBB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10AF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3±1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F3C8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9</w:t>
            </w:r>
          </w:p>
        </w:tc>
      </w:tr>
      <w:tr w:rsidR="006D16AD" w:rsidRPr="006D16AD" w14:paraId="2749996D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90A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A52B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43BB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340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165F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102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DBA4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5±4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09BE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3.7</w:t>
            </w:r>
          </w:p>
        </w:tc>
      </w:tr>
      <w:tr w:rsidR="006D16AD" w:rsidRPr="006D16AD" w14:paraId="3A8E35A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FC0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495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222B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AA6D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F503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4F3B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7AED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2±6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B60D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.5</w:t>
            </w:r>
          </w:p>
        </w:tc>
      </w:tr>
      <w:tr w:rsidR="006D16AD" w:rsidRPr="006D16AD" w14:paraId="61D5F122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D079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8B6A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3B7C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E0CF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E22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504B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388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9±2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B53A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6</w:t>
            </w:r>
          </w:p>
        </w:tc>
      </w:tr>
      <w:tr w:rsidR="006D16AD" w:rsidRPr="006D16AD" w14:paraId="14C2A17C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84A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E230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2C95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DE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646A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0C58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70F4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5±10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30AD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9.9</w:t>
            </w:r>
          </w:p>
        </w:tc>
      </w:tr>
      <w:tr w:rsidR="006D16AD" w:rsidRPr="006D16AD" w14:paraId="016B0049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9D64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F5A6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B389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6F4A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3EDC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4C5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A54E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4±7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90A3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8</w:t>
            </w:r>
          </w:p>
        </w:tc>
      </w:tr>
      <w:tr w:rsidR="006D16AD" w:rsidRPr="006D16AD" w14:paraId="486CF71C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6AB7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DB26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0FBA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3210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5F1B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6497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CB06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1±7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EB6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4</w:t>
            </w:r>
          </w:p>
        </w:tc>
      </w:tr>
      <w:tr w:rsidR="006D16AD" w:rsidRPr="006D16AD" w14:paraId="6D82094A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0DBB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8EC1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2F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AEEA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2EF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488F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7125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8±1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69C2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9</w:t>
            </w:r>
          </w:p>
        </w:tc>
      </w:tr>
      <w:tr w:rsidR="006D16AD" w:rsidRPr="006D16AD" w14:paraId="2872122F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B5CC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2688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FD12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09D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EE8F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CB78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A7C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7±1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699A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7</w:t>
            </w:r>
          </w:p>
        </w:tc>
      </w:tr>
      <w:tr w:rsidR="006D16AD" w:rsidRPr="006D16AD" w14:paraId="74ED051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05FA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1731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802E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44CC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362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541B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55E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3±3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6ACB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8.6</w:t>
            </w:r>
          </w:p>
        </w:tc>
      </w:tr>
      <w:tr w:rsidR="006D16AD" w:rsidRPr="006D16AD" w14:paraId="51C8DFA2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8C23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035E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11BB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1F14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340C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8436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E494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6±9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D8BC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.5</w:t>
            </w:r>
          </w:p>
        </w:tc>
      </w:tr>
      <w:tr w:rsidR="006D16AD" w:rsidRPr="006D16AD" w14:paraId="2F1120C0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8317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EF72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D5BB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4DB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0751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912B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050D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3±6.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96DA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9</w:t>
            </w:r>
          </w:p>
        </w:tc>
      </w:tr>
      <w:tr w:rsidR="006D16AD" w:rsidRPr="006D16AD" w14:paraId="61C39E4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2213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229E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E6FB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08F6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B418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DDEB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4EF7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2±6.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26BE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3</w:t>
            </w:r>
          </w:p>
        </w:tc>
      </w:tr>
      <w:tr w:rsidR="006D16AD" w:rsidRPr="006D16AD" w14:paraId="38D4117B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B8CD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7E54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3E3A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2730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FE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B4E1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6A7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9±8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38A0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0.2</w:t>
            </w:r>
          </w:p>
        </w:tc>
      </w:tr>
      <w:tr w:rsidR="006D16AD" w:rsidRPr="006D16AD" w14:paraId="5CEEACD2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F5FB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7ECF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B62E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E0C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D1A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CF03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8558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4±7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1D4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8.1</w:t>
            </w:r>
          </w:p>
        </w:tc>
      </w:tr>
      <w:tr w:rsidR="006D16AD" w:rsidRPr="006D16AD" w14:paraId="6517583C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8E7A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CCD9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6CE8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CDF6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2BF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824A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2EE2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±1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69BE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4</w:t>
            </w:r>
          </w:p>
        </w:tc>
      </w:tr>
      <w:tr w:rsidR="006D16AD" w:rsidRPr="006D16AD" w14:paraId="239472E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F0E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6B87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F92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CBBE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0CF7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574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453F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7±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442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1</w:t>
            </w:r>
          </w:p>
        </w:tc>
      </w:tr>
      <w:tr w:rsidR="006D16AD" w:rsidRPr="006D16AD" w14:paraId="1768C0E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962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543A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0AC8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717C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8D0C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B90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F58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3±5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D00E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7.6</w:t>
            </w:r>
          </w:p>
        </w:tc>
      </w:tr>
      <w:tr w:rsidR="006D16AD" w:rsidRPr="006D16AD" w14:paraId="7053F84B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CA0E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6837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EE84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23A3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060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AF0F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A23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±12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ABFF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.2</w:t>
            </w:r>
          </w:p>
        </w:tc>
      </w:tr>
      <w:tr w:rsidR="006D16AD" w:rsidRPr="006D16AD" w14:paraId="2489CD8F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35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459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B7F6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26C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76B2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71FF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254B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8±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F8B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6</w:t>
            </w:r>
          </w:p>
        </w:tc>
      </w:tr>
      <w:tr w:rsidR="006D16AD" w:rsidRPr="006D16AD" w14:paraId="1BE9EC39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BB5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2007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9DB7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4F0B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48FA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8B3D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830B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4±3.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1049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8</w:t>
            </w:r>
          </w:p>
        </w:tc>
      </w:tr>
      <w:tr w:rsidR="006D16AD" w:rsidRPr="006D16AD" w14:paraId="7EE515C5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8189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4BA3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99E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E08D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607E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9328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4658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6±5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8731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8</w:t>
            </w:r>
          </w:p>
        </w:tc>
      </w:tr>
      <w:tr w:rsidR="006D16AD" w:rsidRPr="006D16AD" w14:paraId="06FD4CDF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2F8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9761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D3C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C8D2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A6B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8197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4B38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±2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93C5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8</w:t>
            </w:r>
          </w:p>
        </w:tc>
      </w:tr>
      <w:tr w:rsidR="006D16AD" w:rsidRPr="006D16AD" w14:paraId="6BF6D22D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ACA5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283A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1F2D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DF30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33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CEE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4EF3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9±1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9405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7.4</w:t>
            </w:r>
          </w:p>
        </w:tc>
      </w:tr>
      <w:tr w:rsidR="006D16AD" w:rsidRPr="006D16AD" w14:paraId="3F2E122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9F07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C249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3557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B0E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701A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858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9D99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2±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E52D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.5</w:t>
            </w:r>
          </w:p>
        </w:tc>
      </w:tr>
      <w:tr w:rsidR="006D16AD" w:rsidRPr="006D16AD" w14:paraId="5B122A1D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B0D2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55B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99EC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D28E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74CB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6A25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E63E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7±4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B8AA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.3</w:t>
            </w:r>
          </w:p>
        </w:tc>
      </w:tr>
      <w:tr w:rsidR="006D16AD" w:rsidRPr="006D16AD" w14:paraId="5DFFD889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67C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EEAB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F0E8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072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0:1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F5A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D08B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5200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5±19.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F04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8</w:t>
            </w:r>
          </w:p>
        </w:tc>
      </w:tr>
      <w:tr w:rsidR="006D16AD" w:rsidRPr="006D16AD" w14:paraId="5F2DB4B5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2E15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B1A0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22F1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5A08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C621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AE5C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E586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2±2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1BE4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7.5</w:t>
            </w:r>
          </w:p>
        </w:tc>
      </w:tr>
      <w:tr w:rsidR="006D16AD" w:rsidRPr="006D16AD" w14:paraId="073C21F3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A7AF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C2F3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668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5EC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97C3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F4E7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1976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9±4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9129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.8</w:t>
            </w:r>
          </w:p>
        </w:tc>
      </w:tr>
      <w:tr w:rsidR="006D16AD" w:rsidRPr="006D16AD" w14:paraId="1ACA62AF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F25F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15C6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217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987D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DDE7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D13A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91C4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3±2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ECBB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1</w:t>
            </w:r>
          </w:p>
        </w:tc>
      </w:tr>
      <w:tr w:rsidR="006D16AD" w:rsidRPr="006D16AD" w14:paraId="3E5FAD98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88B5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A80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C2D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EE26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0BF6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C4D9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8FB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9±6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A154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.7</w:t>
            </w:r>
          </w:p>
        </w:tc>
      </w:tr>
      <w:tr w:rsidR="006D16AD" w:rsidRPr="006D16AD" w14:paraId="6D27E1CF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87C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C6B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327B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78AF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A3C3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586D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3A7A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6±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268B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.3</w:t>
            </w:r>
          </w:p>
        </w:tc>
      </w:tr>
      <w:tr w:rsidR="006D16AD" w:rsidRPr="006D16AD" w14:paraId="2C339053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EBE4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6A2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97AC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7447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A307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3328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56BC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4±8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5C21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</w:t>
            </w:r>
          </w:p>
        </w:tc>
      </w:tr>
      <w:tr w:rsidR="006D16AD" w:rsidRPr="006D16AD" w14:paraId="19B2D17A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47AD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8ACB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7E8C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A59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D3F9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C542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11A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3±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39B1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9</w:t>
            </w:r>
          </w:p>
        </w:tc>
      </w:tr>
      <w:tr w:rsidR="006D16AD" w:rsidRPr="006D16AD" w14:paraId="6483294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AE74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82E5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7AB6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6A34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71A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B03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B0FB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2±3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5A76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3.4</w:t>
            </w:r>
          </w:p>
        </w:tc>
      </w:tr>
      <w:tr w:rsidR="006D16AD" w:rsidRPr="006D16AD" w14:paraId="7A91BF1B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357F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384E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DDB9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E3BF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8C8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0205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5941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4±6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EA16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</w:t>
            </w:r>
          </w:p>
        </w:tc>
      </w:tr>
      <w:tr w:rsidR="006D16AD" w:rsidRPr="006D16AD" w14:paraId="75553993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D69D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ncholaim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257C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BAF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986F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C972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F03E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5041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7±8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9C98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.3</w:t>
            </w:r>
          </w:p>
        </w:tc>
      </w:tr>
      <w:tr w:rsidR="006D16AD" w:rsidRPr="006D16AD" w14:paraId="6A1F896A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EAE1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8B12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0B2A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2A52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7C0F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167E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B723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4±14.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9806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</w:t>
            </w:r>
          </w:p>
        </w:tc>
      </w:tr>
      <w:tr w:rsidR="006D16AD" w:rsidRPr="006D16AD" w14:paraId="578CE542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7A8D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4E0D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2CD2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4653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12D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DCC3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14B1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1±6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A0EF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3</w:t>
            </w:r>
          </w:p>
        </w:tc>
      </w:tr>
      <w:tr w:rsidR="006D16AD" w:rsidRPr="006D16AD" w14:paraId="4CBEA711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3F2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793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E36B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6377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B9FE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27DE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4824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1±3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6873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2</w:t>
            </w:r>
          </w:p>
        </w:tc>
      </w:tr>
      <w:tr w:rsidR="006D16AD" w:rsidRPr="006D16AD" w14:paraId="27DD1885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C1FB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8FEC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2EF9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E186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0:1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BB3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DF7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DEFC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9±29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49D8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6</w:t>
            </w:r>
          </w:p>
        </w:tc>
      </w:tr>
      <w:tr w:rsidR="006D16AD" w:rsidRPr="006D16AD" w14:paraId="6587DE4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2682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ncholaim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3799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574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CBB7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1D14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657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DAB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5±5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8E14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.7</w:t>
            </w:r>
          </w:p>
        </w:tc>
      </w:tr>
      <w:tr w:rsidR="006D16AD" w:rsidRPr="006D16AD" w14:paraId="0794941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101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0914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22B9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B8D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300A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CB36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B3AC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3±6.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9CAC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3</w:t>
            </w:r>
          </w:p>
        </w:tc>
      </w:tr>
      <w:tr w:rsidR="006D16AD" w:rsidRPr="006D16AD" w14:paraId="7B9C48D5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172B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9EFA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B7F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A12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F43E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C4DF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7787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2±4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132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</w:t>
            </w:r>
          </w:p>
        </w:tc>
      </w:tr>
      <w:tr w:rsidR="006D16AD" w:rsidRPr="006D16AD" w14:paraId="5463DFEC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2FDD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1726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DD97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B94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0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0959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86E5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01C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8±11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AF05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8</w:t>
            </w:r>
          </w:p>
        </w:tc>
      </w:tr>
      <w:tr w:rsidR="006D16AD" w:rsidRPr="006D16AD" w14:paraId="458A20AE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24D2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6CB0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6A62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1EAC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E93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AF3E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B56E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4±2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DD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</w:t>
            </w:r>
          </w:p>
        </w:tc>
      </w:tr>
      <w:tr w:rsidR="006D16AD" w:rsidRPr="006D16AD" w14:paraId="31680F37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496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ncholaim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FCDB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4F1D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F0D6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17CF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3B5B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F313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2±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F7E2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5.2</w:t>
            </w:r>
          </w:p>
        </w:tc>
      </w:tr>
      <w:tr w:rsidR="006D16AD" w:rsidRPr="006D16AD" w14:paraId="4FD4E2CF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716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7F7C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A5CD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DB5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D73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B832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2E95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7±1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DE8B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5</w:t>
            </w:r>
          </w:p>
        </w:tc>
      </w:tr>
      <w:tr w:rsidR="006D16AD" w:rsidRPr="006D16AD" w14:paraId="3B02797B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DF97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9058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5F31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ACA1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791F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6D69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34B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4±2.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962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6</w:t>
            </w:r>
          </w:p>
        </w:tc>
      </w:tr>
      <w:tr w:rsidR="006D16AD" w:rsidRPr="006D16AD" w14:paraId="479B255A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B498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FFA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FF79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A3FA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90E2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231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F030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±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4A71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1</w:t>
            </w:r>
          </w:p>
        </w:tc>
      </w:tr>
      <w:tr w:rsidR="006D16AD" w:rsidRPr="006D16AD" w14:paraId="1718D3F3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BB2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ncholaim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D59C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A1C7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77D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884A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2B4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FB2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3±3.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D5E5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.6</w:t>
            </w:r>
          </w:p>
        </w:tc>
      </w:tr>
      <w:tr w:rsidR="006D16AD" w:rsidRPr="006D16AD" w14:paraId="2F5155E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7C86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0CB7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9CA0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935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ED05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BA61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FD6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4±2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AF97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7</w:t>
            </w:r>
          </w:p>
        </w:tc>
      </w:tr>
      <w:tr w:rsidR="006D16AD" w:rsidRPr="006D16AD" w14:paraId="3863C99D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9223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23A4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356C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73C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AR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75E7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54B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E2B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4±3.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4934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4</w:t>
            </w:r>
          </w:p>
        </w:tc>
      </w:tr>
      <w:tr w:rsidR="006D16AD" w:rsidRPr="006D16AD" w14:paraId="4ABD7E8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A614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3BBF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AE6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91C9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B491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ED41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B31C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±0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1545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1</w:t>
            </w:r>
          </w:p>
        </w:tc>
      </w:tr>
      <w:tr w:rsidR="006D16AD" w:rsidRPr="006D16AD" w14:paraId="334FA60D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AA4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F55B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7CF4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BE6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F0B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FF1F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1E41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9±5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93D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3</w:t>
            </w:r>
          </w:p>
        </w:tc>
      </w:tr>
      <w:tr w:rsidR="006D16AD" w:rsidRPr="006D16AD" w14:paraId="0880E90A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21FB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82F1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2426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9DE6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5FAB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054D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46AF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9±1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866E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2</w:t>
            </w:r>
          </w:p>
        </w:tc>
      </w:tr>
      <w:tr w:rsidR="006D16AD" w:rsidRPr="006D16AD" w14:paraId="7FC22651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8E9C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DDD5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0850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D440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68CA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E44D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4076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5±4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F58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.3</w:t>
            </w:r>
          </w:p>
        </w:tc>
      </w:tr>
      <w:tr w:rsidR="006D16AD" w:rsidRPr="006D16AD" w14:paraId="448DBE77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4FA8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C8FE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A1A0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4D7A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17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AABA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8492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8±3.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B90C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</w:t>
            </w:r>
          </w:p>
        </w:tc>
      </w:tr>
      <w:tr w:rsidR="006D16AD" w:rsidRPr="006D16AD" w14:paraId="2E7E4604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0C0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4318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DE1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C73C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0:1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2407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0887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F6E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6±2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E423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4</w:t>
            </w:r>
          </w:p>
        </w:tc>
      </w:tr>
      <w:tr w:rsidR="006D16AD" w:rsidRPr="006D16AD" w14:paraId="2D6C5959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0D6B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A7E2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67D2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D0D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0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ACAE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6D8A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19B1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5±1.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78BD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3</w:t>
            </w:r>
          </w:p>
        </w:tc>
      </w:tr>
      <w:tr w:rsidR="006D16AD" w:rsidRPr="006D16AD" w14:paraId="3504221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C858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C1A0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EA9E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7C67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F07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6DD4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38A5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±4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E0EA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8</w:t>
            </w:r>
          </w:p>
        </w:tc>
      </w:tr>
      <w:tr w:rsidR="006D16AD" w:rsidRPr="006D16AD" w14:paraId="574FA969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C798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6AE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6D7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917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D878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5253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09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4±2.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9CD8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.6</w:t>
            </w:r>
          </w:p>
        </w:tc>
      </w:tr>
      <w:tr w:rsidR="006D16AD" w:rsidRPr="006D16AD" w14:paraId="50D432FB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2FF6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CFF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610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B7E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3D3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8CBC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E93F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3±18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F628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.2</w:t>
            </w:r>
          </w:p>
        </w:tc>
      </w:tr>
      <w:tr w:rsidR="006D16AD" w:rsidRPr="006D16AD" w14:paraId="7167AF48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4A1E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4B34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5F6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92E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C1AC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D32E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7324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2±14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147A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2</w:t>
            </w:r>
          </w:p>
        </w:tc>
      </w:tr>
      <w:tr w:rsidR="006D16AD" w:rsidRPr="006D16AD" w14:paraId="61F52452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C4B8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A42F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7340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2C80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0:1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0A13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496D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A846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8±29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536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8</w:t>
            </w:r>
          </w:p>
        </w:tc>
      </w:tr>
      <w:tr w:rsidR="006D16AD" w:rsidRPr="006D16AD" w14:paraId="77174AAC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574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F69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AA52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E4F6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865B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3659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E181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8±48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F255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8</w:t>
            </w:r>
          </w:p>
        </w:tc>
      </w:tr>
      <w:tr w:rsidR="006D16AD" w:rsidRPr="006D16AD" w14:paraId="538C5CD2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895C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7F13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D2AE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4106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503B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CA9A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600A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5±12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4DAD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9.1</w:t>
            </w:r>
          </w:p>
        </w:tc>
      </w:tr>
      <w:tr w:rsidR="006D16AD" w:rsidRPr="006D16AD" w14:paraId="05E65FAE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1C1A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EE3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DA2A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573C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758F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D7E2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DB0B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4±15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1B47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.3</w:t>
            </w:r>
          </w:p>
        </w:tc>
      </w:tr>
      <w:tr w:rsidR="006D16AD" w:rsidRPr="006D16AD" w14:paraId="7BD7E6F5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14D2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8F0A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55F0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B955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DFA5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A72A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C18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1±17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99B4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.1</w:t>
            </w:r>
          </w:p>
        </w:tc>
      </w:tr>
      <w:tr w:rsidR="006D16AD" w:rsidRPr="006D16AD" w14:paraId="673F690B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44D3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3663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6068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557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BC6D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898C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AB0C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3±9.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BFCD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9</w:t>
            </w:r>
          </w:p>
        </w:tc>
      </w:tr>
      <w:tr w:rsidR="006D16AD" w:rsidRPr="006D16AD" w14:paraId="21531392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DB9E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331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1322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ACC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6622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107B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1567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±4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DDC8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6.1</w:t>
            </w:r>
          </w:p>
        </w:tc>
      </w:tr>
      <w:tr w:rsidR="006D16AD" w:rsidRPr="006D16AD" w14:paraId="2A7B19F5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295A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47B7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57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E1BF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0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2DD3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E748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A4E0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7±4.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0C96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7</w:t>
            </w:r>
          </w:p>
        </w:tc>
      </w:tr>
      <w:tr w:rsidR="006D16AD" w:rsidRPr="006D16AD" w14:paraId="1DD53725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FA5E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D010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CA5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890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73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960E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67A7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5±1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1D0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9</w:t>
            </w:r>
          </w:p>
        </w:tc>
      </w:tr>
      <w:tr w:rsidR="006D16AD" w:rsidRPr="006D16AD" w14:paraId="0D0D38C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13B9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6FB3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9EF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2D9A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1ω9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4A6A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AE78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023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9±25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24EF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3</w:t>
            </w:r>
          </w:p>
        </w:tc>
      </w:tr>
      <w:tr w:rsidR="006D16AD" w:rsidRPr="006D16AD" w14:paraId="7D82AB3F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7B6E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FC3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6704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EDF3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5FF0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4BF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305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7±17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D967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0.5</w:t>
            </w:r>
          </w:p>
        </w:tc>
      </w:tr>
      <w:tr w:rsidR="006D16AD" w:rsidRPr="006D16AD" w14:paraId="78B370E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0836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ECA0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9822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2E59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A58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3C1D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0763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±6.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709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.6</w:t>
            </w:r>
          </w:p>
        </w:tc>
      </w:tr>
      <w:tr w:rsidR="006D16AD" w:rsidRPr="006D16AD" w14:paraId="06A8F3FA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F272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E104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28EF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27AA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22:5ω3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675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0FBB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5CBD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4±8.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A71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3.5</w:t>
            </w:r>
          </w:p>
        </w:tc>
      </w:tr>
      <w:tr w:rsidR="006D16AD" w:rsidRPr="006D16AD" w14:paraId="1C6176C6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4706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8C3D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DA6D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70FA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0495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990F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C12F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9±6.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04FC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5.2</w:t>
            </w:r>
          </w:p>
        </w:tc>
      </w:tr>
      <w:tr w:rsidR="006D16AD" w:rsidRPr="006D16AD" w14:paraId="0B08D85A" w14:textId="77777777" w:rsidTr="00403538">
        <w:trPr>
          <w:trHeight w:val="285"/>
        </w:trPr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6543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9D91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97F4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84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9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4A96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3EB6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A821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3±10.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E9F7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.8</w:t>
            </w:r>
          </w:p>
        </w:tc>
      </w:tr>
      <w:tr w:rsidR="006D16AD" w:rsidRPr="006D16AD" w14:paraId="70B4507C" w14:textId="77777777" w:rsidTr="00403538">
        <w:trPr>
          <w:trHeight w:val="293"/>
        </w:trPr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60B4A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007C0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A4273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82163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6:0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A372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41EB5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49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ED65B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4±12.8</w:t>
            </w:r>
          </w:p>
        </w:tc>
        <w:tc>
          <w:tcPr>
            <w:tcW w:w="49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639E1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7</w:t>
            </w:r>
          </w:p>
        </w:tc>
      </w:tr>
    </w:tbl>
    <w:p w14:paraId="5080A27A" w14:textId="77777777" w:rsidR="006D16AD" w:rsidRPr="006D16AD" w:rsidRDefault="006D16AD" w:rsidP="006D16AD">
      <w:pPr>
        <w:tabs>
          <w:tab w:val="left" w:pos="1988"/>
        </w:tabs>
        <w:rPr>
          <w:rFonts w:ascii="Times New Roman" w:hAnsi="Times New Roman" w:cstheme="minorHAnsi"/>
          <w:sz w:val="16"/>
        </w:rPr>
      </w:pPr>
    </w:p>
    <w:p w14:paraId="7151C1CC" w14:textId="2459F08C" w:rsidR="005B2026" w:rsidRDefault="006E3119" w:rsidP="006D16AD">
      <w:pPr>
        <w:spacing w:after="0" w:line="240" w:lineRule="auto"/>
        <w:jc w:val="both"/>
        <w:rPr>
          <w:rFonts w:ascii="Times New Roman" w:hAnsi="Times New Roman" w:cstheme="minorHAnsi"/>
          <w:b/>
          <w:sz w:val="24"/>
          <w:szCs w:val="24"/>
        </w:rPr>
      </w:pPr>
      <w:r>
        <w:rPr>
          <w:rFonts w:ascii="Times New Roman" w:hAnsi="Times New Roman" w:cstheme="minorHAnsi"/>
          <w:sz w:val="24"/>
          <w:szCs w:val="24"/>
        </w:rPr>
        <w:t>Table</w:t>
      </w:r>
      <w:r w:rsidR="006D16AD" w:rsidRPr="006D16AD">
        <w:rPr>
          <w:rFonts w:ascii="Times New Roman" w:hAnsi="Times New Roman" w:cstheme="minorHAnsi"/>
          <w:sz w:val="24"/>
          <w:szCs w:val="24"/>
        </w:rPr>
        <w:t xml:space="preserve"> </w:t>
      </w:r>
      <w:r>
        <w:rPr>
          <w:rFonts w:ascii="Times New Roman" w:hAnsi="Times New Roman" w:cstheme="minorHAnsi"/>
          <w:sz w:val="24"/>
          <w:szCs w:val="24"/>
        </w:rPr>
        <w:t>S</w:t>
      </w:r>
      <w:r w:rsidR="006D16AD" w:rsidRPr="006D16AD">
        <w:rPr>
          <w:rFonts w:ascii="Times New Roman" w:hAnsi="Times New Roman" w:cstheme="minorHAnsi"/>
          <w:sz w:val="24"/>
          <w:szCs w:val="24"/>
        </w:rPr>
        <w:t xml:space="preserve">4. </w:t>
      </w:r>
      <w:r w:rsidR="006D16AD" w:rsidRPr="006E3119">
        <w:rPr>
          <w:rFonts w:ascii="Times New Roman" w:hAnsi="Times New Roman" w:cstheme="minorHAnsi"/>
          <w:b/>
          <w:noProof/>
          <w:sz w:val="24"/>
          <w:szCs w:val="24"/>
        </w:rPr>
        <w:t>Result</w:t>
      </w:r>
      <w:r w:rsidR="006D16AD" w:rsidRPr="005B2026">
        <w:rPr>
          <w:rFonts w:ascii="Times New Roman" w:hAnsi="Times New Roman" w:cstheme="minorHAnsi"/>
          <w:b/>
          <w:sz w:val="24"/>
          <w:szCs w:val="24"/>
        </w:rPr>
        <w:t xml:space="preserve"> of PERMANOVA tests on the FA composition of </w:t>
      </w:r>
      <w:r w:rsidR="006D16AD" w:rsidRPr="005B2026">
        <w:rPr>
          <w:rFonts w:ascii="Times New Roman" w:hAnsi="Times New Roman" w:cstheme="minorHAnsi"/>
          <w:b/>
          <w:noProof/>
          <w:sz w:val="24"/>
          <w:szCs w:val="24"/>
        </w:rPr>
        <w:t>nematodes</w:t>
      </w:r>
      <w:r w:rsidR="006D16AD" w:rsidRPr="005B2026">
        <w:rPr>
          <w:rFonts w:ascii="Times New Roman" w:hAnsi="Times New Roman" w:cstheme="minorHAnsi"/>
          <w:b/>
          <w:sz w:val="24"/>
          <w:szCs w:val="24"/>
        </w:rPr>
        <w:t>.</w:t>
      </w:r>
    </w:p>
    <w:p w14:paraId="71E5FEDB" w14:textId="6884A4BF" w:rsidR="006D16AD" w:rsidRPr="006D16AD" w:rsidRDefault="006D16AD" w:rsidP="006D16AD">
      <w:pPr>
        <w:spacing w:after="0" w:line="240" w:lineRule="auto"/>
        <w:jc w:val="both"/>
        <w:rPr>
          <w:rFonts w:ascii="Times New Roman" w:hAnsi="Times New Roman" w:cstheme="minorHAnsi"/>
          <w:sz w:val="24"/>
          <w:szCs w:val="24"/>
        </w:rPr>
      </w:pPr>
      <w:r w:rsidRPr="006D16AD">
        <w:rPr>
          <w:rFonts w:ascii="Times New Roman" w:hAnsi="Times New Roman" w:cstheme="minorHAnsi"/>
          <w:sz w:val="24"/>
          <w:szCs w:val="24"/>
        </w:rPr>
        <w:t xml:space="preserve">Results are shown of a </w:t>
      </w:r>
      <w:r w:rsidRPr="006D16AD">
        <w:rPr>
          <w:rFonts w:ascii="Times New Roman" w:hAnsi="Times New Roman" w:cstheme="minorHAnsi"/>
          <w:noProof/>
          <w:sz w:val="24"/>
          <w:szCs w:val="24"/>
        </w:rPr>
        <w:t>one-way</w:t>
      </w:r>
      <w:r w:rsidRPr="006D16AD">
        <w:rPr>
          <w:rFonts w:ascii="Times New Roman" w:hAnsi="Times New Roman" w:cstheme="minorHAnsi"/>
          <w:sz w:val="24"/>
          <w:szCs w:val="24"/>
        </w:rPr>
        <w:t xml:space="preserve"> PERMANOVA with factor species and of a </w:t>
      </w:r>
      <w:r w:rsidRPr="006D16AD">
        <w:rPr>
          <w:rFonts w:ascii="Times New Roman" w:hAnsi="Times New Roman" w:cstheme="minorHAnsi"/>
          <w:noProof/>
          <w:sz w:val="24"/>
          <w:szCs w:val="24"/>
        </w:rPr>
        <w:t>two-way</w:t>
      </w:r>
      <w:r w:rsidRPr="006D16AD">
        <w:rPr>
          <w:rFonts w:ascii="Times New Roman" w:hAnsi="Times New Roman" w:cstheme="minorHAnsi"/>
          <w:sz w:val="24"/>
          <w:szCs w:val="24"/>
        </w:rPr>
        <w:t xml:space="preserve"> PERMANOVA with factors species and station. The former included all nematode samples, while the latter only included information on three species that were present at both st1 and st16. </w:t>
      </w:r>
    </w:p>
    <w:p w14:paraId="1F6EFDEA" w14:textId="77777777" w:rsidR="006D16AD" w:rsidRPr="006D16AD" w:rsidRDefault="006D16AD" w:rsidP="006D16AD">
      <w:pPr>
        <w:spacing w:after="0" w:line="240" w:lineRule="auto"/>
        <w:jc w:val="both"/>
        <w:rPr>
          <w:rFonts w:ascii="Times New Roman" w:hAnsi="Times New Roman"/>
          <w:sz w:val="1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30"/>
        <w:gridCol w:w="2616"/>
        <w:gridCol w:w="350"/>
        <w:gridCol w:w="616"/>
        <w:gridCol w:w="608"/>
        <w:gridCol w:w="1016"/>
        <w:gridCol w:w="736"/>
      </w:tblGrid>
      <w:tr w:rsidR="006D16AD" w:rsidRPr="006D16AD" w14:paraId="4CA7DC2F" w14:textId="77777777" w:rsidTr="00403538">
        <w:trPr>
          <w:trHeight w:val="285"/>
        </w:trPr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0FB24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PERMANOVA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37377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ource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6C83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4C99B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   S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1B4E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   M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750CC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Pseudo-F/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7918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P</w:t>
            </w:r>
          </w:p>
        </w:tc>
      </w:tr>
      <w:tr w:rsidR="006D16AD" w:rsidRPr="006D16AD" w14:paraId="6BD4F55D" w14:textId="77777777" w:rsidTr="00403538">
        <w:trPr>
          <w:trHeight w:val="285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6C66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main tes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704C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ecie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F6DE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43C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676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D3C1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8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69EB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4797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1E45D68C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5EBE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pairwise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774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B4BD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8B4A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6F35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ECF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9595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7</w:t>
            </w:r>
          </w:p>
        </w:tc>
      </w:tr>
      <w:tr w:rsidR="006D16AD" w:rsidRPr="006D16AD" w14:paraId="698A97D0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46E3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4CDA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371B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F3E4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ACE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6AB6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9681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2</w:t>
            </w:r>
          </w:p>
        </w:tc>
      </w:tr>
      <w:tr w:rsidR="006D16AD" w:rsidRPr="006D16AD" w14:paraId="408C8F79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EEA8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7AFA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ncholaim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9FF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B60F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4869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CA0B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EF72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13</w:t>
            </w:r>
          </w:p>
        </w:tc>
      </w:tr>
      <w:tr w:rsidR="006D16AD" w:rsidRPr="006D16AD" w14:paraId="355A30AA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8FBE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4E32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B09F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AF8F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CFAB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AE4B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44C9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8</w:t>
            </w:r>
          </w:p>
        </w:tc>
      </w:tr>
      <w:tr w:rsidR="006D16AD" w:rsidRPr="006D16AD" w14:paraId="2C9221C6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9C95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EEC4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EE9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B55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614C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7593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6DE7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5</w:t>
            </w:r>
          </w:p>
        </w:tc>
      </w:tr>
      <w:tr w:rsidR="006D16AD" w:rsidRPr="006D16AD" w14:paraId="1E451752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683E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EAF4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7DEF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244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55CF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BED2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6F72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13</w:t>
            </w:r>
          </w:p>
        </w:tc>
      </w:tr>
      <w:tr w:rsidR="006D16AD" w:rsidRPr="006D16AD" w14:paraId="27935D26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C717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8CEE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7098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5591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6663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B6C8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F1AC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1AA20B06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9434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62D9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0DCC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31BD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07E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8455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988C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1</w:t>
            </w:r>
          </w:p>
        </w:tc>
      </w:tr>
      <w:tr w:rsidR="006D16AD" w:rsidRPr="006D16AD" w14:paraId="47D8DDA7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DA3E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5634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Praeacanthon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F7C6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3754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7B93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8DC8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007D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28A5CE22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C2BC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76E0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Praeacanthon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ncholaim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486A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F014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19CC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81B7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18AC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9</w:t>
            </w:r>
          </w:p>
        </w:tc>
      </w:tr>
      <w:tr w:rsidR="006D16AD" w:rsidRPr="006D16AD" w14:paraId="747C1A74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1C00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07F9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Praeacanthon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AD25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4265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F2C5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619C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76BB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6</w:t>
            </w:r>
          </w:p>
        </w:tc>
      </w:tr>
      <w:tr w:rsidR="006D16AD" w:rsidRPr="006D16AD" w14:paraId="05940478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FBF3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76A2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Praeacantho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178A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320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F24B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F4E3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8DC3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0ADCE697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C19B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2EB6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Praeacantho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CABA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2D19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005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9D9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28B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5</w:t>
            </w:r>
          </w:p>
        </w:tc>
      </w:tr>
      <w:tr w:rsidR="006D16AD" w:rsidRPr="006D16AD" w14:paraId="575A2139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F59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8675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Praeacantho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0508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D938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13E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DE86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ABAB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67A86948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975A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266D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Praeacantho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15A7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979A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DBCE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41E8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478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14</w:t>
            </w:r>
          </w:p>
        </w:tc>
      </w:tr>
      <w:tr w:rsidR="006D16AD" w:rsidRPr="006D16AD" w14:paraId="20A318DE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BCF4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C257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Therist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ncholaim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55EE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6B19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8AAE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0413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2E61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2CA6E009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DBBD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AF91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Therist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FCF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B8BD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136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0480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853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10BCD03A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D910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0EE7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Therist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24E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A358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4FE1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4CE7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071D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8</w:t>
            </w:r>
          </w:p>
        </w:tc>
      </w:tr>
      <w:tr w:rsidR="006D16AD" w:rsidRPr="006D16AD" w14:paraId="343BED35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D09A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90C0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Therist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08FF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FBB8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9870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EDE3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0557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1EFFB6AB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7D37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81B1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Therist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487F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1E30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06A8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379B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2003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2</w:t>
            </w:r>
          </w:p>
        </w:tc>
      </w:tr>
      <w:tr w:rsidR="006D16AD" w:rsidRPr="006D16AD" w14:paraId="1FE5D2D7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F92C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F32F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Therist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2F09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3C56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94C1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8433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6F4B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3EEF1818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63FD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C351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ncholaim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dontopho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D4AE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E9B4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841E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4CA2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B28F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2</w:t>
            </w:r>
          </w:p>
        </w:tc>
      </w:tr>
      <w:tr w:rsidR="006D16AD" w:rsidRPr="006D16AD" w14:paraId="5F3CED32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C296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E639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ncholaim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55D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0F53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61C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0C3F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BF54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3</w:t>
            </w:r>
          </w:p>
        </w:tc>
      </w:tr>
      <w:tr w:rsidR="006D16AD" w:rsidRPr="006D16AD" w14:paraId="2287C2B9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4798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7B64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ncholaim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92B3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AEFB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BDF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1A4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572F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11</w:t>
            </w:r>
          </w:p>
        </w:tc>
      </w:tr>
      <w:tr w:rsidR="006D16AD" w:rsidRPr="006D16AD" w14:paraId="7D1A1019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6030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E28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ncholaim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F39F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EE1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40E3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193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4D8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7</w:t>
            </w:r>
          </w:p>
        </w:tc>
      </w:tr>
      <w:tr w:rsidR="006D16AD" w:rsidRPr="006D16AD" w14:paraId="0FBDDD60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87EC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551B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ncholaim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CD23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86D2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14D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BDFB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34EA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7</w:t>
            </w:r>
          </w:p>
        </w:tc>
      </w:tr>
      <w:tr w:rsidR="006D16AD" w:rsidRPr="006D16AD" w14:paraId="0E3F123B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26AE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B7D7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dontoph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Daptone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88FB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DBE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5644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58F5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93E1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3</w:t>
            </w:r>
          </w:p>
        </w:tc>
      </w:tr>
      <w:tr w:rsidR="006D16AD" w:rsidRPr="006D16AD" w14:paraId="0D393FB5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252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DC44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dontoph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EBF1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A82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0AEF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6236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9449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2</w:t>
            </w:r>
          </w:p>
        </w:tc>
      </w:tr>
      <w:tr w:rsidR="006D16AD" w:rsidRPr="006D16AD" w14:paraId="62A9167A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DB6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185D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dontoph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531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C04C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03B8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99AB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458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6</w:t>
            </w:r>
          </w:p>
        </w:tc>
      </w:tr>
      <w:tr w:rsidR="006D16AD" w:rsidRPr="006D16AD" w14:paraId="0EAEB9FA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021A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813F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Odontoph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357E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F28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FE28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3111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37F7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30BB7B3E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15E1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3BA5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Daptonem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0DD4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674E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19B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739C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F646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3</w:t>
            </w:r>
          </w:p>
        </w:tc>
      </w:tr>
      <w:tr w:rsidR="006D16AD" w:rsidRPr="006D16AD" w14:paraId="55EAE9B8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3B95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AF55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Daptonem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2A1D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74E0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A5B9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83D9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EC6B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13</w:t>
            </w:r>
          </w:p>
        </w:tc>
      </w:tr>
      <w:tr w:rsidR="006D16AD" w:rsidRPr="006D16AD" w14:paraId="178BD048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5265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D948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Daptonem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8CC1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AC3F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D596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BFA3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A1D1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3</w:t>
            </w:r>
          </w:p>
        </w:tc>
      </w:tr>
      <w:tr w:rsidR="006D16AD" w:rsidRPr="006D16AD" w14:paraId="7B3BADDF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21F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DF2B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oid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64D0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6A00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5D7E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97F7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759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4</w:t>
            </w:r>
          </w:p>
        </w:tc>
      </w:tr>
      <w:tr w:rsidR="006D16AD" w:rsidRPr="006D16AD" w14:paraId="1051DA9C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A39C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835A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E384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0FC7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3305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12BE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F0C2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3</w:t>
            </w:r>
          </w:p>
        </w:tc>
      </w:tr>
      <w:tr w:rsidR="006D16AD" w:rsidRPr="006D16AD" w14:paraId="41397A86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C4D1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7457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Enoploide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Adoncholaim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0268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36D3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11B0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1C7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C905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5AD82698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E2D4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main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B413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ec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2186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EE21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9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45F7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4D7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E98C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048452BC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D6B5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AAA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F241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74C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1098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630D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D856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74</w:t>
            </w:r>
          </w:p>
        </w:tc>
      </w:tr>
      <w:tr w:rsidR="006D16AD" w:rsidRPr="006D16AD" w14:paraId="489428ED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6A93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7C38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eciesxSt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22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D0B3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36F8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988B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FDBE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35</w:t>
            </w:r>
          </w:p>
        </w:tc>
      </w:tr>
      <w:tr w:rsidR="006D16AD" w:rsidRPr="006D16AD" w14:paraId="119E3AFB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D73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pairwise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893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433E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7914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D871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47AF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              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D0D2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 xml:space="preserve">    0.035</w:t>
            </w:r>
          </w:p>
        </w:tc>
      </w:tr>
      <w:tr w:rsidR="006D16AD" w:rsidRPr="006D16AD" w14:paraId="24AABC6C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704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E78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010A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35C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8F6F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7B82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16AC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  <w:tr w:rsidR="006D16AD" w:rsidRPr="006D16AD" w14:paraId="0B0C73BC" w14:textId="77777777" w:rsidTr="00403538">
        <w:trPr>
          <w:trHeight w:val="285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0B4A9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391DA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Praeacanthon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34771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9E09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B9A08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5114B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3B17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i/>
                <w:color w:val="000000"/>
                <w:sz w:val="16"/>
                <w:szCs w:val="16"/>
              </w:rPr>
              <w:t>0.001</w:t>
            </w:r>
          </w:p>
        </w:tc>
      </w:tr>
    </w:tbl>
    <w:p w14:paraId="418B02AC" w14:textId="77777777" w:rsidR="006E3119" w:rsidRDefault="006D16AD" w:rsidP="006E3119">
      <w:pPr>
        <w:tabs>
          <w:tab w:val="left" w:pos="1988"/>
        </w:tabs>
        <w:rPr>
          <w:rFonts w:ascii="Times New Roman" w:hAnsi="Times New Roman"/>
          <w:sz w:val="16"/>
        </w:rPr>
      </w:pPr>
      <w:r w:rsidRPr="002F1FE4">
        <w:rPr>
          <w:rFonts w:ascii="Times New Roman" w:hAnsi="Times New Roman" w:cstheme="minorHAnsi"/>
          <w:sz w:val="16"/>
          <w:szCs w:val="24"/>
        </w:rPr>
        <w:t>Significant p values are marked in bold and italics.</w:t>
      </w:r>
    </w:p>
    <w:p w14:paraId="7B5DAFD7" w14:textId="4FCF000D" w:rsidR="005B2026" w:rsidRPr="006E3119" w:rsidRDefault="006E3119" w:rsidP="006E3119">
      <w:pPr>
        <w:tabs>
          <w:tab w:val="left" w:pos="1988"/>
        </w:tabs>
        <w:rPr>
          <w:rFonts w:ascii="Times New Roman" w:hAnsi="Times New Roman"/>
          <w:sz w:val="16"/>
        </w:rPr>
      </w:pPr>
      <w:r w:rsidRPr="006E3119">
        <w:rPr>
          <w:rFonts w:ascii="Times New Roman" w:hAnsi="Times New Roman"/>
          <w:sz w:val="24"/>
          <w:szCs w:val="24"/>
        </w:rPr>
        <w:t>Table S5.</w:t>
      </w:r>
      <w:r>
        <w:rPr>
          <w:rFonts w:ascii="Times New Roman" w:hAnsi="Times New Roman"/>
          <w:b/>
          <w:sz w:val="24"/>
          <w:szCs w:val="24"/>
        </w:rPr>
        <w:t xml:space="preserve"> Concentration of six fatty acid markers in three nematode species and related </w:t>
      </w:r>
      <w:r w:rsidR="005B2026" w:rsidRPr="006E3119">
        <w:rPr>
          <w:rFonts w:ascii="Times New Roman" w:hAnsi="Times New Roman"/>
          <w:b/>
          <w:sz w:val="24"/>
          <w:szCs w:val="24"/>
        </w:rPr>
        <w:t>PERMANOVA tests.</w:t>
      </w:r>
      <w:bookmarkStart w:id="1" w:name="_GoBack"/>
      <w:bookmarkEnd w:id="1"/>
    </w:p>
    <w:p w14:paraId="34075466" w14:textId="43B1141F" w:rsidR="006D16AD" w:rsidRDefault="006D16AD" w:rsidP="006D16AD">
      <w:pPr>
        <w:jc w:val="both"/>
        <w:rPr>
          <w:rFonts w:ascii="Times New Roman" w:hAnsi="Times New Roman"/>
          <w:sz w:val="24"/>
          <w:szCs w:val="24"/>
        </w:rPr>
      </w:pPr>
      <w:r w:rsidRPr="006D16AD">
        <w:rPr>
          <w:rFonts w:ascii="Times New Roman" w:hAnsi="Times New Roman"/>
          <w:sz w:val="24"/>
          <w:szCs w:val="24"/>
        </w:rPr>
        <w:t xml:space="preserve">Two-way PERMANOVA results </w:t>
      </w:r>
      <w:r>
        <w:rPr>
          <w:rFonts w:ascii="Times New Roman" w:hAnsi="Times New Roman"/>
          <w:sz w:val="24"/>
          <w:szCs w:val="24"/>
        </w:rPr>
        <w:t xml:space="preserve">(A) </w:t>
      </w:r>
      <w:r w:rsidRPr="006D16AD">
        <w:rPr>
          <w:rFonts w:ascii="Times New Roman" w:hAnsi="Times New Roman"/>
          <w:sz w:val="24"/>
          <w:szCs w:val="24"/>
        </w:rPr>
        <w:t xml:space="preserve">based on a Euclidean distance matrix of the relative abundances of individual fatty acid markers </w:t>
      </w:r>
      <w:r>
        <w:rPr>
          <w:rFonts w:ascii="Times New Roman" w:hAnsi="Times New Roman"/>
          <w:sz w:val="24"/>
          <w:szCs w:val="24"/>
        </w:rPr>
        <w:t xml:space="preserve">(B) </w:t>
      </w:r>
      <w:r w:rsidRPr="006D16AD">
        <w:rPr>
          <w:rFonts w:ascii="Times New Roman" w:hAnsi="Times New Roman"/>
          <w:sz w:val="24"/>
          <w:szCs w:val="24"/>
        </w:rPr>
        <w:t>in three nematode species (</w:t>
      </w:r>
      <w:proofErr w:type="spellStart"/>
      <w:r w:rsidRPr="006D16AD">
        <w:rPr>
          <w:rFonts w:ascii="Times New Roman" w:hAnsi="Times New Roman"/>
          <w:i/>
          <w:sz w:val="24"/>
          <w:szCs w:val="24"/>
        </w:rPr>
        <w:t>Metachromadora</w:t>
      </w:r>
      <w:proofErr w:type="spellEnd"/>
      <w:r w:rsidRPr="006D16AD">
        <w:rPr>
          <w:rFonts w:ascii="Times New Roman" w:hAnsi="Times New Roman"/>
          <w:i/>
          <w:sz w:val="24"/>
          <w:szCs w:val="24"/>
        </w:rPr>
        <w:t xml:space="preserve"> </w:t>
      </w:r>
      <w:r w:rsidRPr="006E3119">
        <w:rPr>
          <w:rFonts w:ascii="Times New Roman" w:hAnsi="Times New Roman"/>
          <w:i/>
          <w:noProof/>
          <w:sz w:val="24"/>
          <w:szCs w:val="24"/>
        </w:rPr>
        <w:t>remanei</w:t>
      </w:r>
      <w:r w:rsidRPr="006D16AD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D16AD">
        <w:rPr>
          <w:rFonts w:ascii="Times New Roman" w:hAnsi="Times New Roman"/>
          <w:i/>
          <w:sz w:val="24"/>
          <w:szCs w:val="24"/>
        </w:rPr>
        <w:t>Praeacanthonchus</w:t>
      </w:r>
      <w:proofErr w:type="spellEnd"/>
      <w:r w:rsidRPr="006D16AD">
        <w:rPr>
          <w:rFonts w:ascii="Times New Roman" w:hAnsi="Times New Roman"/>
          <w:i/>
          <w:sz w:val="24"/>
          <w:szCs w:val="24"/>
        </w:rPr>
        <w:t xml:space="preserve"> </w:t>
      </w:r>
      <w:r w:rsidRPr="006E3119">
        <w:rPr>
          <w:rFonts w:ascii="Times New Roman" w:hAnsi="Times New Roman"/>
          <w:i/>
          <w:noProof/>
          <w:sz w:val="24"/>
          <w:szCs w:val="24"/>
        </w:rPr>
        <w:t>punctatus</w:t>
      </w:r>
      <w:r w:rsidRPr="006D16AD">
        <w:rPr>
          <w:rFonts w:ascii="Times New Roman" w:hAnsi="Times New Roman"/>
          <w:sz w:val="24"/>
          <w:szCs w:val="24"/>
        </w:rPr>
        <w:t xml:space="preserve"> and </w:t>
      </w:r>
      <w:r w:rsidRPr="006D16AD">
        <w:rPr>
          <w:rFonts w:ascii="Times New Roman" w:hAnsi="Times New Roman"/>
          <w:i/>
          <w:noProof/>
          <w:sz w:val="24"/>
          <w:szCs w:val="24"/>
        </w:rPr>
        <w:t>Theristus</w:t>
      </w:r>
      <w:r w:rsidRPr="006D16AD">
        <w:rPr>
          <w:rFonts w:ascii="Times New Roman" w:hAnsi="Times New Roman"/>
          <w:sz w:val="24"/>
          <w:szCs w:val="24"/>
        </w:rPr>
        <w:t xml:space="preserve"> </w:t>
      </w:r>
      <w:r w:rsidRPr="006E3119">
        <w:rPr>
          <w:rFonts w:ascii="Times New Roman" w:hAnsi="Times New Roman"/>
          <w:i/>
          <w:noProof/>
          <w:sz w:val="24"/>
          <w:szCs w:val="24"/>
        </w:rPr>
        <w:t>acer</w:t>
      </w:r>
      <w:r w:rsidRPr="006D16AD">
        <w:rPr>
          <w:rFonts w:ascii="Times New Roman" w:hAnsi="Times New Roman"/>
          <w:sz w:val="24"/>
          <w:szCs w:val="24"/>
        </w:rPr>
        <w:t xml:space="preserve">) at two stations (st1 and st16). </w:t>
      </w:r>
    </w:p>
    <w:p w14:paraId="03610B29" w14:textId="3CF5C7B6" w:rsidR="006D16AD" w:rsidRPr="006D16AD" w:rsidRDefault="006D16AD" w:rsidP="006D16A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69"/>
        <w:gridCol w:w="1388"/>
        <w:gridCol w:w="2563"/>
        <w:gridCol w:w="347"/>
        <w:gridCol w:w="664"/>
        <w:gridCol w:w="717"/>
        <w:gridCol w:w="895"/>
        <w:gridCol w:w="651"/>
        <w:gridCol w:w="1112"/>
      </w:tblGrid>
      <w:tr w:rsidR="006D16AD" w:rsidRPr="006D16AD" w14:paraId="06D03F6C" w14:textId="77777777" w:rsidTr="006D16AD">
        <w:trPr>
          <w:trHeight w:val="285"/>
        </w:trPr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3D8BE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Marker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D9F6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Factor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9BF0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ource/Group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329D1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C0D5D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      S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D78CB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      M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3D2D0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Pseudo-F/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F45CDF" w14:textId="77777777" w:rsidR="006D16AD" w:rsidRPr="006D16AD" w:rsidRDefault="006D16AD" w:rsidP="006D16AD">
            <w:pPr>
              <w:spacing w:after="0" w:line="240" w:lineRule="auto"/>
              <w:jc w:val="both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P(MC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9BCB3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p-PERMDISP</w:t>
            </w:r>
          </w:p>
        </w:tc>
      </w:tr>
      <w:tr w:rsidR="006D16AD" w:rsidRPr="006D16AD" w14:paraId="2A8CC678" w14:textId="77777777" w:rsidTr="006D16AD">
        <w:trPr>
          <w:trHeight w:val="285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DD36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lastRenderedPageBreak/>
              <w:t>C16:1ω7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B11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BD8D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A7D2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F50B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CA9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36AA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.4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F6F2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8B10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19</w:t>
            </w:r>
          </w:p>
        </w:tc>
      </w:tr>
      <w:tr w:rsidR="006D16AD" w:rsidRPr="006D16AD" w14:paraId="1CA268E7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6AA6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4363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FCA8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A210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2883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0DBC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B6E4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27A9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4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6337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53</w:t>
            </w:r>
          </w:p>
        </w:tc>
      </w:tr>
      <w:tr w:rsidR="006D16AD" w:rsidRPr="006D16AD" w14:paraId="161954CF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30A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9214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E484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xSt</w:t>
            </w:r>
            <w:proofErr w:type="spellEnd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7C18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7596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E296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70B7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0A7A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7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CAB6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</w:tr>
      <w:tr w:rsidR="006D16AD" w:rsidRPr="006D16AD" w14:paraId="1905544C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7455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CFB8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9E50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3EA8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809B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A7E5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C970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BE5A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705C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7B8A676E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FB98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C782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A7EC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A55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D557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4CC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1CC1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FEEF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04F2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1535AAA4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EF15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DF66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32FD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F94E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FA86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B318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8134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7B78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9574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</w:tr>
      <w:tr w:rsidR="006D16AD" w:rsidRPr="006D16AD" w14:paraId="5BF1A994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00E6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4469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45D1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4974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C106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E0D3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CFFA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7430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8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3AD0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77</w:t>
            </w:r>
          </w:p>
        </w:tc>
      </w:tr>
      <w:tr w:rsidR="006D16AD" w:rsidRPr="006D16AD" w14:paraId="2C46A352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369E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2CCA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15D8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D2B5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40CF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1EBD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28DD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799E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7892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92</w:t>
            </w:r>
          </w:p>
        </w:tc>
      </w:tr>
      <w:tr w:rsidR="006D16AD" w:rsidRPr="006D16AD" w14:paraId="6C0D4DBF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4532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6311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353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x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4747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4F23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DF56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CA28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3BF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ED7E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</w:tr>
      <w:tr w:rsidR="006D16AD" w:rsidRPr="006D16AD" w14:paraId="75A0A1BF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854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PA/D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10BF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4FE8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C42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4E5F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7864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83A2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AA4A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BA25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42</w:t>
            </w:r>
          </w:p>
        </w:tc>
      </w:tr>
      <w:tr w:rsidR="006D16AD" w:rsidRPr="006D16AD" w14:paraId="20A73848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A260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1CE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4788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0A5F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CB7A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F166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A595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3124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0674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693</w:t>
            </w:r>
          </w:p>
        </w:tc>
      </w:tr>
      <w:tr w:rsidR="006D16AD" w:rsidRPr="006D16AD" w14:paraId="660BBCF8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6F70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07FD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55E4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x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FB23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41C8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7444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249F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BF56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234A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16097F79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D540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6E6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D829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1 vs st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79E5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348E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F933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76A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7BE0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313B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</w:tr>
      <w:tr w:rsidR="006D16AD" w:rsidRPr="006D16AD" w14:paraId="3FE6CC30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C0CD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468D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6114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1 vs st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204E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39EB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B8E5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A51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D8A9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AD33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7337CE6C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41F0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76EB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E4EA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1 vs st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C01A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9661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DCD0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F759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DDE1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D1A5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62190786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6F12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D6E6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697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6EFD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BD22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96A0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6265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9216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46CA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235C1F41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29D1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2179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EA17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336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40D7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495E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  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56F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04DC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46B1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1C472A62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7BD4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6381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CE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540F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B10D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2B7C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1A17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D21D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D80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528C69B1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1C10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6F1B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336D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CD07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7568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044D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D382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11B4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008B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5BF85F90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912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F730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DD8C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2D57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4EC1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0D88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EE3F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D864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5271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708869A0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6ED7A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15D2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06AD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00F6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CA77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10BB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A7D9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FC53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EC3C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027F0382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906E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A956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3315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8C00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BBC3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F49A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8E801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9368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D631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17</w:t>
            </w:r>
          </w:p>
        </w:tc>
      </w:tr>
      <w:tr w:rsidR="006D16AD" w:rsidRPr="006D16AD" w14:paraId="2E9D2885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654C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EA21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C663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AA92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8B840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631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33C2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772F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3576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38</w:t>
            </w:r>
          </w:p>
        </w:tc>
      </w:tr>
      <w:tr w:rsidR="006D16AD" w:rsidRPr="006D16AD" w14:paraId="528F4F58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33F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F10D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57D6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x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8402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1849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9453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1221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1DA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0497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</w:tr>
      <w:tr w:rsidR="006D16AD" w:rsidRPr="006D16AD" w14:paraId="2D822A54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B92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2493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F59C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349B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F839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8F63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AE0E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2722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22E9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3EE5AC53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E995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D09E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29DD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E2BA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D8AB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09C8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0AF8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B478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4E72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44FF4A0D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0B3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4138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E4AD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A968B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E03F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A56A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E75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C6BF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7A70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14CA3F6E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8A96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744E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B617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1 vs st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7866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CB5C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7534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285D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541A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5690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161A19A0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0204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5:0+C17: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3EC6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3C9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B0D7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FCF2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A742A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7522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7E61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3734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88</w:t>
            </w:r>
          </w:p>
        </w:tc>
      </w:tr>
      <w:tr w:rsidR="006D16AD" w:rsidRPr="006D16AD" w14:paraId="2620EC8C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5D6C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C9CD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94E6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0B62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8EAF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B7FE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720F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0E8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9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21B5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712</w:t>
            </w:r>
          </w:p>
        </w:tc>
      </w:tr>
      <w:tr w:rsidR="006D16AD" w:rsidRPr="006D16AD" w14:paraId="02A961B6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F730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CA7E9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283B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x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D6C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44FB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2DFC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F5C8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ECB9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634E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</w:tr>
      <w:tr w:rsidR="006D16AD" w:rsidRPr="006D16AD" w14:paraId="4503B003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62F0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18:1ω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6E3F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3F24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1E064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A0CF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FE86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453C5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E92E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7200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479</w:t>
            </w:r>
          </w:p>
        </w:tc>
      </w:tr>
      <w:tr w:rsidR="006D16AD" w:rsidRPr="006D16AD" w14:paraId="24AD024C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4414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900A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A1766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880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E9A6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64DE9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7E47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3CC8B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2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AD65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724</w:t>
            </w:r>
          </w:p>
        </w:tc>
      </w:tr>
      <w:tr w:rsidR="006D16AD" w:rsidRPr="006D16AD" w14:paraId="53C33F8C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DF6C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0E99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F042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xSt</w:t>
            </w:r>
            <w:proofErr w:type="spellEnd"/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F170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30643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4244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1E11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4E28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35792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</w:tr>
      <w:tr w:rsidR="006D16AD" w:rsidRPr="006D16AD" w14:paraId="55187B4A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9D0F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1D41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3549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03E6E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7D030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A8D3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75CC8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F1F2D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BD5D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</w:tr>
      <w:tr w:rsidR="006D16AD" w:rsidRPr="006D16AD" w14:paraId="7EAFC3C2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EB753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BC52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D5AF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09215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124F8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402CD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C61F7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7255C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1121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6D16AD" w:rsidRPr="006D16AD" w14:paraId="0223AA17" w14:textId="77777777" w:rsidTr="006D16AD">
        <w:trPr>
          <w:trHeight w:val="285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F5EDA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AAE307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D468B2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D16AD"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C156E4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2F6E0C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9DC111" w14:textId="77777777" w:rsidR="006D16AD" w:rsidRPr="006D16AD" w:rsidRDefault="006D16AD" w:rsidP="004035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462A6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4939FE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0.6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42AE3F" w14:textId="77777777" w:rsidR="006D16AD" w:rsidRPr="006D16AD" w:rsidRDefault="006D16AD" w:rsidP="00403538">
            <w:pPr>
              <w:spacing w:after="0" w:line="240" w:lineRule="auto"/>
              <w:jc w:val="right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</w:p>
        </w:tc>
      </w:tr>
    </w:tbl>
    <w:p w14:paraId="23DBDC23" w14:textId="77777777" w:rsidR="00292604" w:rsidRPr="002F1FE4" w:rsidRDefault="00292604" w:rsidP="00292604">
      <w:pPr>
        <w:tabs>
          <w:tab w:val="left" w:pos="1988"/>
        </w:tabs>
        <w:rPr>
          <w:rFonts w:ascii="Times New Roman" w:hAnsi="Times New Roman"/>
          <w:sz w:val="16"/>
        </w:rPr>
      </w:pPr>
      <w:r w:rsidRPr="002F1FE4">
        <w:rPr>
          <w:rFonts w:ascii="Times New Roman" w:hAnsi="Times New Roman" w:cstheme="minorHAnsi"/>
          <w:sz w:val="16"/>
          <w:szCs w:val="24"/>
        </w:rPr>
        <w:t>Significant p values are marked in bold and italics.</w:t>
      </w:r>
    </w:p>
    <w:p w14:paraId="2D40E9EE" w14:textId="77777777" w:rsidR="006D16AD" w:rsidRPr="006D16AD" w:rsidRDefault="006D16AD" w:rsidP="006D16AD">
      <w:pPr>
        <w:rPr>
          <w:rFonts w:ascii="Times New Roman" w:hAnsi="Times New Roman"/>
          <w:sz w:val="16"/>
        </w:rPr>
      </w:pPr>
    </w:p>
    <w:p w14:paraId="2E5B246F" w14:textId="36405651" w:rsidR="006D16AD" w:rsidRPr="006D16AD" w:rsidRDefault="006D16AD" w:rsidP="006D16AD">
      <w:pPr>
        <w:rPr>
          <w:rFonts w:ascii="Times New Roman" w:hAnsi="Times New Roman"/>
          <w:sz w:val="16"/>
        </w:rPr>
      </w:pPr>
      <w:r>
        <w:rPr>
          <w:rFonts w:ascii="Times New Roman" w:hAnsi="Times New Roman"/>
          <w:sz w:val="16"/>
        </w:rPr>
        <w:t>B</w:t>
      </w:r>
    </w:p>
    <w:tbl>
      <w:tblPr>
        <w:tblW w:w="8625" w:type="dxa"/>
        <w:tblLook w:val="04A0" w:firstRow="1" w:lastRow="0" w:firstColumn="1" w:lastColumn="0" w:noHBand="0" w:noVBand="1"/>
      </w:tblPr>
      <w:tblGrid>
        <w:gridCol w:w="1416"/>
        <w:gridCol w:w="1020"/>
        <w:gridCol w:w="1020"/>
        <w:gridCol w:w="1020"/>
        <w:gridCol w:w="1020"/>
        <w:gridCol w:w="1020"/>
        <w:gridCol w:w="1089"/>
        <w:gridCol w:w="1020"/>
      </w:tblGrid>
      <w:tr w:rsidR="006D16AD" w:rsidRPr="006D16AD" w14:paraId="06A458FE" w14:textId="77777777" w:rsidTr="006D16AD">
        <w:trPr>
          <w:trHeight w:val="293"/>
        </w:trPr>
        <w:tc>
          <w:tcPr>
            <w:tcW w:w="141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0"/>
          <w:p w14:paraId="73B507D0" w14:textId="77777777" w:rsidR="006D16AD" w:rsidRPr="006D16AD" w:rsidRDefault="006D16AD" w:rsidP="006D16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16A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F99A72" w14:textId="77777777" w:rsidR="006D16AD" w:rsidRPr="006D16AD" w:rsidRDefault="006D16AD" w:rsidP="006D16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16A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A6BFD6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6:1ω7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A45F7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PA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FB01AD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PA/DHA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7C27BB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HA</w:t>
            </w:r>
          </w:p>
        </w:tc>
        <w:tc>
          <w:tcPr>
            <w:tcW w:w="108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0D21A0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5:0+C17:0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CFD827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18:1ω7</w:t>
            </w:r>
          </w:p>
        </w:tc>
      </w:tr>
      <w:tr w:rsidR="006D16AD" w:rsidRPr="006D16AD" w14:paraId="2C96DD7B" w14:textId="77777777" w:rsidTr="006D16AD">
        <w:trPr>
          <w:trHeight w:val="285"/>
        </w:trPr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AF75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Metachromadora</w:t>
            </w:r>
            <w:proofErr w:type="spellEnd"/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61BA2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EE08E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359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98519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61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3DDF0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1231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E91A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0111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C44AB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944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31845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018</w:t>
            </w:r>
          </w:p>
        </w:tc>
      </w:tr>
      <w:tr w:rsidR="006D16AD" w:rsidRPr="006D16AD" w14:paraId="5C6FC9B9" w14:textId="77777777" w:rsidTr="006D16AD">
        <w:trPr>
          <w:trHeight w:val="285"/>
        </w:trPr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B81B7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C0EA3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1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A7627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158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3A86F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460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18451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4794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DD0AC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994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B27A1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1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C40D3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2755</w:t>
            </w:r>
          </w:p>
        </w:tc>
      </w:tr>
      <w:tr w:rsidR="006D16AD" w:rsidRPr="006D16AD" w14:paraId="25E05970" w14:textId="77777777" w:rsidTr="006D16AD">
        <w:trPr>
          <w:trHeight w:val="285"/>
        </w:trPr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AADB3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aeacanthonchus</w:t>
            </w:r>
            <w:proofErr w:type="spellEnd"/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690A9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854B2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81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61E70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818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A6622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6247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D1013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3041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8E21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1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F710A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1451</w:t>
            </w:r>
          </w:p>
        </w:tc>
      </w:tr>
      <w:tr w:rsidR="006D16AD" w:rsidRPr="006D16AD" w14:paraId="3D163B09" w14:textId="77777777" w:rsidTr="006D16AD">
        <w:trPr>
          <w:trHeight w:val="285"/>
        </w:trPr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3D822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75DE8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1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A40AF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868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04447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212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8354D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459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1BF30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826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063B6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68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1DB3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6434</w:t>
            </w:r>
          </w:p>
        </w:tc>
      </w:tr>
      <w:tr w:rsidR="006D16AD" w:rsidRPr="006D16AD" w14:paraId="49A0D1DC" w14:textId="77777777" w:rsidTr="006D16AD">
        <w:trPr>
          <w:trHeight w:val="285"/>
        </w:trPr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3AE66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6D16AD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Theristus</w:t>
            </w:r>
            <w:proofErr w:type="spellEnd"/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648A2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D56EE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453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CA77A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536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1C3F2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8046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DF7A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0653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80683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6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EBC76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5935</w:t>
            </w:r>
          </w:p>
        </w:tc>
      </w:tr>
      <w:tr w:rsidR="006D16AD" w:rsidRPr="006D16AD" w14:paraId="341ECFE2" w14:textId="77777777" w:rsidTr="006D16AD">
        <w:trPr>
          <w:trHeight w:val="293"/>
        </w:trPr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9FBA57" w14:textId="77777777" w:rsidR="006D16AD" w:rsidRPr="006D16AD" w:rsidRDefault="006D16AD" w:rsidP="006D16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16A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C7824" w14:textId="77777777" w:rsidR="006D16AD" w:rsidRPr="006D16AD" w:rsidRDefault="006D16AD" w:rsidP="006D1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1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9E36E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14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76D172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954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4DDE20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1465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4F580E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1955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F1D040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64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CF05D0" w14:textId="77777777" w:rsidR="006D16AD" w:rsidRPr="006D16AD" w:rsidRDefault="006D16AD" w:rsidP="006D1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D16A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5388</w:t>
            </w:r>
          </w:p>
        </w:tc>
      </w:tr>
    </w:tbl>
    <w:p w14:paraId="52451B90" w14:textId="77777777" w:rsidR="00B15013" w:rsidRPr="006D16AD" w:rsidRDefault="00B15013">
      <w:pPr>
        <w:rPr>
          <w:rFonts w:ascii="Times New Roman" w:hAnsi="Times New Roman"/>
          <w:sz w:val="16"/>
        </w:rPr>
      </w:pPr>
    </w:p>
    <w:sectPr w:rsidR="00B15013" w:rsidRPr="006D16AD" w:rsidSect="00ED3114">
      <w:pgSz w:w="12242" w:h="15842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972B7"/>
    <w:multiLevelType w:val="hybridMultilevel"/>
    <w:tmpl w:val="E062B52C"/>
    <w:lvl w:ilvl="0" w:tplc="4DA41624">
      <w:start w:val="1"/>
      <w:numFmt w:val="lowerLetter"/>
      <w:lvlText w:val="%1-"/>
      <w:lvlJc w:val="left"/>
      <w:pPr>
        <w:ind w:left="64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26CD47EA"/>
    <w:multiLevelType w:val="hybridMultilevel"/>
    <w:tmpl w:val="AE10292C"/>
    <w:lvl w:ilvl="0" w:tplc="90269820">
      <w:start w:val="2"/>
      <w:numFmt w:val="upperLetter"/>
      <w:lvlText w:val="%1-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2EC90488"/>
    <w:multiLevelType w:val="multilevel"/>
    <w:tmpl w:val="09CE8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2B090C"/>
    <w:multiLevelType w:val="multilevel"/>
    <w:tmpl w:val="79261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xNDA2NTE1MzczNrRU0lEKTi0uzszPAykwqQUAlantNiwAAAA="/>
  </w:docVars>
  <w:rsids>
    <w:rsidRoot w:val="003E5569"/>
    <w:rsid w:val="00006AB4"/>
    <w:rsid w:val="000514CC"/>
    <w:rsid w:val="000515AD"/>
    <w:rsid w:val="000516E0"/>
    <w:rsid w:val="00054C3E"/>
    <w:rsid w:val="00060DB5"/>
    <w:rsid w:val="00063E4C"/>
    <w:rsid w:val="0008734A"/>
    <w:rsid w:val="000873AE"/>
    <w:rsid w:val="00090925"/>
    <w:rsid w:val="000A1C3B"/>
    <w:rsid w:val="000A3D68"/>
    <w:rsid w:val="000A41AE"/>
    <w:rsid w:val="000A6618"/>
    <w:rsid w:val="000B45C6"/>
    <w:rsid w:val="000B7092"/>
    <w:rsid w:val="000B721A"/>
    <w:rsid w:val="000D18AB"/>
    <w:rsid w:val="000D5501"/>
    <w:rsid w:val="000D67E2"/>
    <w:rsid w:val="000E785F"/>
    <w:rsid w:val="000F4439"/>
    <w:rsid w:val="000F5772"/>
    <w:rsid w:val="00102952"/>
    <w:rsid w:val="0011740D"/>
    <w:rsid w:val="001233A8"/>
    <w:rsid w:val="00130C1F"/>
    <w:rsid w:val="00133F2B"/>
    <w:rsid w:val="00146EA7"/>
    <w:rsid w:val="00147681"/>
    <w:rsid w:val="001539E5"/>
    <w:rsid w:val="0018046E"/>
    <w:rsid w:val="00180B8B"/>
    <w:rsid w:val="00182692"/>
    <w:rsid w:val="00184289"/>
    <w:rsid w:val="001920F5"/>
    <w:rsid w:val="001A071D"/>
    <w:rsid w:val="001A0762"/>
    <w:rsid w:val="001A5F58"/>
    <w:rsid w:val="001C4CF2"/>
    <w:rsid w:val="001E0E2C"/>
    <w:rsid w:val="001E77B1"/>
    <w:rsid w:val="001F1272"/>
    <w:rsid w:val="001F63A5"/>
    <w:rsid w:val="00201B1C"/>
    <w:rsid w:val="00206157"/>
    <w:rsid w:val="002142DD"/>
    <w:rsid w:val="00216D4D"/>
    <w:rsid w:val="002237A0"/>
    <w:rsid w:val="002261FF"/>
    <w:rsid w:val="00233EBA"/>
    <w:rsid w:val="00234F2C"/>
    <w:rsid w:val="002449F7"/>
    <w:rsid w:val="00252751"/>
    <w:rsid w:val="00274E3B"/>
    <w:rsid w:val="00286AEE"/>
    <w:rsid w:val="00286C5D"/>
    <w:rsid w:val="0029124D"/>
    <w:rsid w:val="00292604"/>
    <w:rsid w:val="00297B28"/>
    <w:rsid w:val="00297D40"/>
    <w:rsid w:val="002A1CE3"/>
    <w:rsid w:val="002B5553"/>
    <w:rsid w:val="002D6A3F"/>
    <w:rsid w:val="002E2FAD"/>
    <w:rsid w:val="002F1FE4"/>
    <w:rsid w:val="00313F75"/>
    <w:rsid w:val="00325742"/>
    <w:rsid w:val="003403C8"/>
    <w:rsid w:val="003670D9"/>
    <w:rsid w:val="00391803"/>
    <w:rsid w:val="003A3A73"/>
    <w:rsid w:val="003A51B1"/>
    <w:rsid w:val="003C595E"/>
    <w:rsid w:val="003E03B5"/>
    <w:rsid w:val="003E5569"/>
    <w:rsid w:val="003F0FF3"/>
    <w:rsid w:val="00400629"/>
    <w:rsid w:val="00402EF7"/>
    <w:rsid w:val="00403538"/>
    <w:rsid w:val="00411104"/>
    <w:rsid w:val="00412C8D"/>
    <w:rsid w:val="004215B7"/>
    <w:rsid w:val="00431128"/>
    <w:rsid w:val="0043386B"/>
    <w:rsid w:val="00440BFB"/>
    <w:rsid w:val="00443036"/>
    <w:rsid w:val="004477DE"/>
    <w:rsid w:val="00454AB5"/>
    <w:rsid w:val="00455656"/>
    <w:rsid w:val="00461D58"/>
    <w:rsid w:val="004730BD"/>
    <w:rsid w:val="00481D36"/>
    <w:rsid w:val="00486C8D"/>
    <w:rsid w:val="0049516C"/>
    <w:rsid w:val="004A06DF"/>
    <w:rsid w:val="004A1337"/>
    <w:rsid w:val="004A6CB2"/>
    <w:rsid w:val="004A7531"/>
    <w:rsid w:val="004C2BC8"/>
    <w:rsid w:val="004D56D1"/>
    <w:rsid w:val="004E6701"/>
    <w:rsid w:val="004E76BB"/>
    <w:rsid w:val="004F70B7"/>
    <w:rsid w:val="00500BEA"/>
    <w:rsid w:val="0050159F"/>
    <w:rsid w:val="0051639F"/>
    <w:rsid w:val="00522ACC"/>
    <w:rsid w:val="00523123"/>
    <w:rsid w:val="0053051B"/>
    <w:rsid w:val="00533406"/>
    <w:rsid w:val="00557C52"/>
    <w:rsid w:val="005614F7"/>
    <w:rsid w:val="005667D9"/>
    <w:rsid w:val="005723F8"/>
    <w:rsid w:val="00575069"/>
    <w:rsid w:val="00581AFF"/>
    <w:rsid w:val="00593ABB"/>
    <w:rsid w:val="005948E3"/>
    <w:rsid w:val="00594CB9"/>
    <w:rsid w:val="005B2026"/>
    <w:rsid w:val="005D2FD7"/>
    <w:rsid w:val="005E0E69"/>
    <w:rsid w:val="005F2472"/>
    <w:rsid w:val="005F3935"/>
    <w:rsid w:val="005F49E9"/>
    <w:rsid w:val="005F73BF"/>
    <w:rsid w:val="00612AE5"/>
    <w:rsid w:val="00640F1C"/>
    <w:rsid w:val="00641BB0"/>
    <w:rsid w:val="00664AFE"/>
    <w:rsid w:val="00666794"/>
    <w:rsid w:val="00696B70"/>
    <w:rsid w:val="006A2889"/>
    <w:rsid w:val="006A4A2D"/>
    <w:rsid w:val="006A52D1"/>
    <w:rsid w:val="006B7DC2"/>
    <w:rsid w:val="006C1DF3"/>
    <w:rsid w:val="006C7EB2"/>
    <w:rsid w:val="006D1099"/>
    <w:rsid w:val="006D16AD"/>
    <w:rsid w:val="006D542D"/>
    <w:rsid w:val="006D5AF2"/>
    <w:rsid w:val="006D74D2"/>
    <w:rsid w:val="006E00E7"/>
    <w:rsid w:val="006E3119"/>
    <w:rsid w:val="006F0D43"/>
    <w:rsid w:val="007373B5"/>
    <w:rsid w:val="00741080"/>
    <w:rsid w:val="007572F4"/>
    <w:rsid w:val="0076009E"/>
    <w:rsid w:val="007614A8"/>
    <w:rsid w:val="00771E21"/>
    <w:rsid w:val="00775AC2"/>
    <w:rsid w:val="00775EC4"/>
    <w:rsid w:val="00784341"/>
    <w:rsid w:val="00786951"/>
    <w:rsid w:val="00790180"/>
    <w:rsid w:val="007C04C3"/>
    <w:rsid w:val="007C47BE"/>
    <w:rsid w:val="007C77CD"/>
    <w:rsid w:val="007D1F94"/>
    <w:rsid w:val="007D5631"/>
    <w:rsid w:val="007E248D"/>
    <w:rsid w:val="007E3C5E"/>
    <w:rsid w:val="007F24B5"/>
    <w:rsid w:val="007F5128"/>
    <w:rsid w:val="00812680"/>
    <w:rsid w:val="0081422A"/>
    <w:rsid w:val="00821ABC"/>
    <w:rsid w:val="00823774"/>
    <w:rsid w:val="008270E3"/>
    <w:rsid w:val="00830BAB"/>
    <w:rsid w:val="00831AD8"/>
    <w:rsid w:val="008348DC"/>
    <w:rsid w:val="008373D7"/>
    <w:rsid w:val="008376A1"/>
    <w:rsid w:val="00841C05"/>
    <w:rsid w:val="0085692F"/>
    <w:rsid w:val="008710C0"/>
    <w:rsid w:val="00891747"/>
    <w:rsid w:val="008928E6"/>
    <w:rsid w:val="00894E5D"/>
    <w:rsid w:val="008D06DD"/>
    <w:rsid w:val="008D5262"/>
    <w:rsid w:val="008E1583"/>
    <w:rsid w:val="008E50E7"/>
    <w:rsid w:val="008E670D"/>
    <w:rsid w:val="008E7F6D"/>
    <w:rsid w:val="008F1468"/>
    <w:rsid w:val="008F5B29"/>
    <w:rsid w:val="0090164F"/>
    <w:rsid w:val="00903ADF"/>
    <w:rsid w:val="009042AD"/>
    <w:rsid w:val="00917040"/>
    <w:rsid w:val="009273D6"/>
    <w:rsid w:val="009438BB"/>
    <w:rsid w:val="0094672D"/>
    <w:rsid w:val="009507D7"/>
    <w:rsid w:val="00953BD3"/>
    <w:rsid w:val="00960471"/>
    <w:rsid w:val="00981396"/>
    <w:rsid w:val="009830AE"/>
    <w:rsid w:val="009861A0"/>
    <w:rsid w:val="00993115"/>
    <w:rsid w:val="009972A2"/>
    <w:rsid w:val="009B6F16"/>
    <w:rsid w:val="009F4634"/>
    <w:rsid w:val="00A0542E"/>
    <w:rsid w:val="00A203D9"/>
    <w:rsid w:val="00A27E73"/>
    <w:rsid w:val="00A3030E"/>
    <w:rsid w:val="00A321EF"/>
    <w:rsid w:val="00A42255"/>
    <w:rsid w:val="00A47351"/>
    <w:rsid w:val="00A47E65"/>
    <w:rsid w:val="00A5107D"/>
    <w:rsid w:val="00A85596"/>
    <w:rsid w:val="00A97984"/>
    <w:rsid w:val="00AA23DE"/>
    <w:rsid w:val="00AA245A"/>
    <w:rsid w:val="00AA4CCC"/>
    <w:rsid w:val="00AB1596"/>
    <w:rsid w:val="00AC51F2"/>
    <w:rsid w:val="00AC66A9"/>
    <w:rsid w:val="00AE2B8D"/>
    <w:rsid w:val="00AF0C1D"/>
    <w:rsid w:val="00B11291"/>
    <w:rsid w:val="00B13027"/>
    <w:rsid w:val="00B15013"/>
    <w:rsid w:val="00B26B97"/>
    <w:rsid w:val="00B32611"/>
    <w:rsid w:val="00B36692"/>
    <w:rsid w:val="00B429D1"/>
    <w:rsid w:val="00B50CE5"/>
    <w:rsid w:val="00B56B33"/>
    <w:rsid w:val="00B5729D"/>
    <w:rsid w:val="00B648D4"/>
    <w:rsid w:val="00B650B3"/>
    <w:rsid w:val="00B85AD8"/>
    <w:rsid w:val="00B93DD6"/>
    <w:rsid w:val="00B94734"/>
    <w:rsid w:val="00B97328"/>
    <w:rsid w:val="00BA0DB2"/>
    <w:rsid w:val="00BA4C4B"/>
    <w:rsid w:val="00BA66D3"/>
    <w:rsid w:val="00BB1F16"/>
    <w:rsid w:val="00BB5E34"/>
    <w:rsid w:val="00BC27CA"/>
    <w:rsid w:val="00BC6C6C"/>
    <w:rsid w:val="00BD3EA8"/>
    <w:rsid w:val="00BD4277"/>
    <w:rsid w:val="00BE1AAC"/>
    <w:rsid w:val="00BE52B8"/>
    <w:rsid w:val="00C04F53"/>
    <w:rsid w:val="00C11CA3"/>
    <w:rsid w:val="00C30008"/>
    <w:rsid w:val="00C33FF4"/>
    <w:rsid w:val="00C35202"/>
    <w:rsid w:val="00C358BA"/>
    <w:rsid w:val="00C42107"/>
    <w:rsid w:val="00C46012"/>
    <w:rsid w:val="00C524AA"/>
    <w:rsid w:val="00C91D42"/>
    <w:rsid w:val="00C930D9"/>
    <w:rsid w:val="00C96585"/>
    <w:rsid w:val="00CB3ACC"/>
    <w:rsid w:val="00CB4490"/>
    <w:rsid w:val="00CC15A6"/>
    <w:rsid w:val="00CD2A2C"/>
    <w:rsid w:val="00CE203A"/>
    <w:rsid w:val="00CF192B"/>
    <w:rsid w:val="00CF6B7D"/>
    <w:rsid w:val="00D06082"/>
    <w:rsid w:val="00D50728"/>
    <w:rsid w:val="00D5163F"/>
    <w:rsid w:val="00D701BA"/>
    <w:rsid w:val="00DA3670"/>
    <w:rsid w:val="00DA3D0D"/>
    <w:rsid w:val="00DA50A0"/>
    <w:rsid w:val="00DA562A"/>
    <w:rsid w:val="00DB1FF8"/>
    <w:rsid w:val="00DC7BED"/>
    <w:rsid w:val="00DD3A5B"/>
    <w:rsid w:val="00DE3A96"/>
    <w:rsid w:val="00DF38C6"/>
    <w:rsid w:val="00DF6AEF"/>
    <w:rsid w:val="00E0151C"/>
    <w:rsid w:val="00E061B9"/>
    <w:rsid w:val="00E13D2B"/>
    <w:rsid w:val="00E2600D"/>
    <w:rsid w:val="00E26402"/>
    <w:rsid w:val="00E32EAD"/>
    <w:rsid w:val="00E34A16"/>
    <w:rsid w:val="00E45203"/>
    <w:rsid w:val="00E55FA7"/>
    <w:rsid w:val="00E728E8"/>
    <w:rsid w:val="00E72AC8"/>
    <w:rsid w:val="00E77A65"/>
    <w:rsid w:val="00E86D4B"/>
    <w:rsid w:val="00E93117"/>
    <w:rsid w:val="00E94EEA"/>
    <w:rsid w:val="00EA2CC6"/>
    <w:rsid w:val="00EC04DE"/>
    <w:rsid w:val="00EC78A3"/>
    <w:rsid w:val="00ED3114"/>
    <w:rsid w:val="00EE6D92"/>
    <w:rsid w:val="00EE76A4"/>
    <w:rsid w:val="00F039AC"/>
    <w:rsid w:val="00F07DD5"/>
    <w:rsid w:val="00F10130"/>
    <w:rsid w:val="00F1354D"/>
    <w:rsid w:val="00F23E80"/>
    <w:rsid w:val="00F32601"/>
    <w:rsid w:val="00F36F60"/>
    <w:rsid w:val="00F51FB6"/>
    <w:rsid w:val="00F60FD5"/>
    <w:rsid w:val="00F7447A"/>
    <w:rsid w:val="00F8136E"/>
    <w:rsid w:val="00F8395A"/>
    <w:rsid w:val="00F848DB"/>
    <w:rsid w:val="00F90815"/>
    <w:rsid w:val="00FA15C9"/>
    <w:rsid w:val="00FA1AAA"/>
    <w:rsid w:val="00FC4597"/>
    <w:rsid w:val="00FD1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985D3"/>
  <w15:chartTrackingRefBased/>
  <w15:docId w15:val="{42A6E030-F3B4-4311-8FC0-64DF2921B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16AD"/>
  </w:style>
  <w:style w:type="paragraph" w:styleId="Heading1">
    <w:name w:val="heading 1"/>
    <w:basedOn w:val="Normal"/>
    <w:next w:val="Normal"/>
    <w:link w:val="Heading1Char"/>
    <w:uiPriority w:val="9"/>
    <w:qFormat/>
    <w:rsid w:val="006D16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6D16A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16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6D16A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16AD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16AD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6D16AD"/>
    <w:rPr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6AD"/>
    <w:rPr>
      <w:rFonts w:ascii="Segoe U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6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uiPriority w:val="99"/>
    <w:semiHidden/>
    <w:rsid w:val="006D16AD"/>
    <w:rPr>
      <w:rFonts w:ascii="Segoe UI" w:hAnsi="Segoe UI" w:cs="Segoe UI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D16A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D16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6D16AD"/>
    <w:rPr>
      <w:rFonts w:ascii="Consolas" w:hAnsi="Consolas"/>
      <w:sz w:val="20"/>
      <w:szCs w:val="20"/>
    </w:rPr>
  </w:style>
  <w:style w:type="character" w:customStyle="1" w:styleId="gghfmyibcob">
    <w:name w:val="gghfmyibcob"/>
    <w:basedOn w:val="DefaultParagraphFont"/>
    <w:rsid w:val="006D16AD"/>
  </w:style>
  <w:style w:type="character" w:customStyle="1" w:styleId="gghfmyibcpb">
    <w:name w:val="gghfmyibcpb"/>
    <w:basedOn w:val="DefaultParagraphFont"/>
    <w:rsid w:val="006D16AD"/>
  </w:style>
  <w:style w:type="character" w:styleId="CommentReference">
    <w:name w:val="annotation reference"/>
    <w:basedOn w:val="DefaultParagraphFont"/>
    <w:uiPriority w:val="99"/>
    <w:semiHidden/>
    <w:unhideWhenUsed/>
    <w:rsid w:val="006D16A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6AD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6D16AD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6D16A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D16A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D16A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D16AD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6D16A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D16A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D16AD"/>
    <w:rPr>
      <w:color w:val="954F72"/>
      <w:u w:val="single"/>
    </w:rPr>
  </w:style>
  <w:style w:type="paragraph" w:customStyle="1" w:styleId="msonormal0">
    <w:name w:val="msonormal"/>
    <w:basedOn w:val="Normal"/>
    <w:rsid w:val="006D16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6D16AD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i/>
      <w:iCs/>
      <w:color w:val="000000"/>
      <w:sz w:val="14"/>
      <w:szCs w:val="14"/>
    </w:rPr>
  </w:style>
  <w:style w:type="paragraph" w:customStyle="1" w:styleId="xl64">
    <w:name w:val="xl64"/>
    <w:basedOn w:val="Normal"/>
    <w:rsid w:val="006D16AD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color w:val="000000"/>
      <w:sz w:val="14"/>
      <w:szCs w:val="14"/>
    </w:rPr>
  </w:style>
  <w:style w:type="paragraph" w:customStyle="1" w:styleId="xl65">
    <w:name w:val="xl65"/>
    <w:basedOn w:val="Normal"/>
    <w:rsid w:val="006D16AD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4"/>
      <w:szCs w:val="14"/>
    </w:rPr>
  </w:style>
  <w:style w:type="paragraph" w:customStyle="1" w:styleId="xl66">
    <w:name w:val="xl66"/>
    <w:basedOn w:val="Normal"/>
    <w:rsid w:val="006D16AD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i/>
      <w:iCs/>
      <w:color w:val="000000"/>
      <w:sz w:val="14"/>
      <w:szCs w:val="14"/>
    </w:rPr>
  </w:style>
  <w:style w:type="paragraph" w:customStyle="1" w:styleId="xl67">
    <w:name w:val="xl67"/>
    <w:basedOn w:val="Normal"/>
    <w:rsid w:val="006D16AD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4"/>
      <w:szCs w:val="14"/>
    </w:rPr>
  </w:style>
  <w:style w:type="paragraph" w:customStyle="1" w:styleId="xl68">
    <w:name w:val="xl68"/>
    <w:basedOn w:val="Normal"/>
    <w:rsid w:val="006D16AD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i/>
      <w:iCs/>
      <w:color w:val="000000"/>
      <w:sz w:val="14"/>
      <w:szCs w:val="14"/>
    </w:rPr>
  </w:style>
  <w:style w:type="paragraph" w:customStyle="1" w:styleId="xl69">
    <w:name w:val="xl69"/>
    <w:basedOn w:val="Normal"/>
    <w:rsid w:val="006D16AD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color w:val="000000"/>
      <w:sz w:val="14"/>
      <w:szCs w:val="14"/>
    </w:rPr>
  </w:style>
  <w:style w:type="paragraph" w:customStyle="1" w:styleId="xl70">
    <w:name w:val="xl70"/>
    <w:basedOn w:val="Normal"/>
    <w:rsid w:val="006D16AD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14"/>
      <w:szCs w:val="14"/>
    </w:rPr>
  </w:style>
  <w:style w:type="paragraph" w:customStyle="1" w:styleId="xl71">
    <w:name w:val="xl71"/>
    <w:basedOn w:val="Normal"/>
    <w:rsid w:val="006D16AD"/>
    <w:pPr>
      <w:pBdr>
        <w:top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color w:val="000000"/>
      <w:sz w:val="14"/>
      <w:szCs w:val="14"/>
    </w:rPr>
  </w:style>
  <w:style w:type="paragraph" w:customStyle="1" w:styleId="xl72">
    <w:name w:val="xl72"/>
    <w:basedOn w:val="Normal"/>
    <w:rsid w:val="006D16AD"/>
    <w:pPr>
      <w:pBdr>
        <w:top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i/>
      <w:iCs/>
      <w:color w:val="000000"/>
      <w:sz w:val="14"/>
      <w:szCs w:val="14"/>
    </w:rPr>
  </w:style>
  <w:style w:type="paragraph" w:customStyle="1" w:styleId="xl73">
    <w:name w:val="xl73"/>
    <w:basedOn w:val="Normal"/>
    <w:rsid w:val="006D16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4"/>
      <w:szCs w:val="14"/>
    </w:rPr>
  </w:style>
  <w:style w:type="paragraph" w:customStyle="1" w:styleId="xl74">
    <w:name w:val="xl74"/>
    <w:basedOn w:val="Normal"/>
    <w:rsid w:val="006D16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i/>
      <w:iCs/>
      <w:sz w:val="14"/>
      <w:szCs w:val="14"/>
    </w:rPr>
  </w:style>
  <w:style w:type="paragraph" w:customStyle="1" w:styleId="xl75">
    <w:name w:val="xl75"/>
    <w:basedOn w:val="Normal"/>
    <w:rsid w:val="006D16AD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4"/>
      <w:szCs w:val="14"/>
    </w:rPr>
  </w:style>
  <w:style w:type="paragraph" w:customStyle="1" w:styleId="xl76">
    <w:name w:val="xl76"/>
    <w:basedOn w:val="Normal"/>
    <w:rsid w:val="006D16AD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</w:rPr>
  </w:style>
  <w:style w:type="paragraph" w:customStyle="1" w:styleId="xl77">
    <w:name w:val="xl77"/>
    <w:basedOn w:val="Normal"/>
    <w:rsid w:val="006D16AD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</w:rPr>
  </w:style>
  <w:style w:type="paragraph" w:customStyle="1" w:styleId="xl78">
    <w:name w:val="xl78"/>
    <w:basedOn w:val="Normal"/>
    <w:rsid w:val="006D16AD"/>
    <w:pPr>
      <w:pBdr>
        <w:top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0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3</Pages>
  <Words>3583</Words>
  <Characters>20427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uqin Wu</dc:creator>
  <cp:keywords/>
  <dc:description/>
  <cp:lastModifiedBy>Xiuqin Wu</cp:lastModifiedBy>
  <cp:revision>15</cp:revision>
  <dcterms:created xsi:type="dcterms:W3CDTF">2018-11-12T09:59:00Z</dcterms:created>
  <dcterms:modified xsi:type="dcterms:W3CDTF">2018-11-28T06:27:00Z</dcterms:modified>
</cp:coreProperties>
</file>